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20FE1F10" w:rsidR="00D54F67" w:rsidRPr="00F111C3" w:rsidRDefault="00D54F67" w:rsidP="00F111C3">
      <w:pPr>
        <w:pStyle w:val="Heading1"/>
        <w:jc w:val="center"/>
        <w:rPr>
          <w:sz w:val="48"/>
          <w:szCs w:val="48"/>
          <w:lang w:val="bg-BG"/>
        </w:rPr>
      </w:pPr>
      <w:r w:rsidRPr="00F111C3">
        <w:rPr>
          <w:sz w:val="48"/>
          <w:szCs w:val="48"/>
        </w:rPr>
        <w:t xml:space="preserve">Exercises: </w:t>
      </w:r>
      <w:r w:rsidR="003B0A24" w:rsidRPr="003B0A24">
        <w:rPr>
          <w:sz w:val="48"/>
          <w:szCs w:val="48"/>
        </w:rPr>
        <w:t>Database Programmability</w:t>
      </w:r>
    </w:p>
    <w:p w14:paraId="7007E080" w14:textId="5BCDD79D" w:rsidR="004E4823" w:rsidRDefault="004E4823" w:rsidP="004E4823">
      <w:pPr>
        <w:ind w:firstLine="720"/>
      </w:pPr>
      <w:r>
        <w:t xml:space="preserve">This document defines the </w:t>
      </w:r>
      <w:r>
        <w:rPr>
          <w:b/>
        </w:rPr>
        <w:t>exercise assignments</w:t>
      </w:r>
      <w:r>
        <w:t xml:space="preserve"> for the </w:t>
      </w:r>
      <w:hyperlink r:id="rId8" w:history="1">
        <w:r w:rsidRPr="00E83D9B">
          <w:rPr>
            <w:rStyle w:val="Hyperlink"/>
          </w:rPr>
          <w:t>PostgreSQL course @ Software University</w:t>
        </w:r>
      </w:hyperlink>
      <w:r w:rsidRPr="00E83D9B">
        <w:t>.</w:t>
      </w:r>
    </w:p>
    <w:p w14:paraId="60ED6198" w14:textId="793C785F" w:rsidR="008D763E" w:rsidRDefault="004E4823" w:rsidP="004E4823">
      <w:pPr>
        <w:ind w:firstLine="720"/>
        <w:jc w:val="center"/>
      </w:pPr>
      <w:r>
        <w:rPr>
          <w:b/>
          <w:bCs/>
        </w:rPr>
        <w:t>Submit your solutions</w:t>
      </w:r>
      <w:r>
        <w:t xml:space="preserve"> to </w:t>
      </w:r>
      <w:r>
        <w:rPr>
          <w:noProof/>
        </w:rPr>
        <w:t>the SoftUni</w:t>
      </w:r>
      <w:r w:rsidR="002926B6" w:rsidRPr="001B4682">
        <w:rPr>
          <w:noProof/>
        </w:rPr>
        <w:t xml:space="preserve"> </w:t>
      </w:r>
      <w:hyperlink r:id="rId9" w:history="1">
        <w:r w:rsidR="002926B6" w:rsidRPr="00E83D9B">
          <w:rPr>
            <w:rStyle w:val="Hyperlink"/>
          </w:rPr>
          <w:t>Judge Contest</w:t>
        </w:r>
      </w:hyperlink>
      <w:hyperlink r:id="rId10" w:history="1"/>
      <w:r w:rsidR="002926B6" w:rsidRPr="00E83D9B">
        <w:t>.</w:t>
      </w:r>
    </w:p>
    <w:p w14:paraId="3CCE87FE" w14:textId="51164C6F" w:rsidR="009F3FAC" w:rsidRPr="003935B3" w:rsidRDefault="0097470E" w:rsidP="009F3FAC">
      <w:pPr>
        <w:pStyle w:val="Heading2"/>
        <w:numPr>
          <w:ilvl w:val="0"/>
          <w:numId w:val="1"/>
        </w:numPr>
      </w:pPr>
      <w:r w:rsidRPr="0097470E">
        <w:t xml:space="preserve">User-defined </w:t>
      </w:r>
      <w:r w:rsidR="009F3FAC" w:rsidRPr="00C56D59">
        <w:t>Function</w:t>
      </w:r>
      <w:r w:rsidR="006F3CAF">
        <w:t xml:space="preserve"> Full Name</w:t>
      </w:r>
    </w:p>
    <w:p w14:paraId="51F7EAEF" w14:textId="792B1D79" w:rsidR="006F3CAF" w:rsidRDefault="006F3CAF" w:rsidP="00F756C8">
      <w:pPr>
        <w:spacing w:before="0"/>
      </w:pPr>
      <w:r w:rsidRPr="006F3CAF">
        <w:t xml:space="preserve">Create a </w:t>
      </w:r>
      <w:r w:rsidRPr="00F756C8">
        <w:rPr>
          <w:b/>
          <w:bCs/>
        </w:rPr>
        <w:t>PostgreSQL function</w:t>
      </w:r>
      <w:r w:rsidRPr="006F3CAF">
        <w:t xml:space="preserve"> named </w:t>
      </w:r>
      <w:r w:rsidRPr="00A32515">
        <w:rPr>
          <w:rFonts w:ascii="Consolas" w:hAnsi="Consolas"/>
          <w:b/>
        </w:rPr>
        <w:t>"</w:t>
      </w:r>
      <w:r w:rsidRPr="006F3CAF">
        <w:rPr>
          <w:rFonts w:ascii="Consolas" w:hAnsi="Consolas"/>
          <w:b/>
        </w:rPr>
        <w:t>fn_full_name</w:t>
      </w:r>
      <w:r w:rsidRPr="00A32515">
        <w:rPr>
          <w:rFonts w:ascii="Consolas" w:hAnsi="Consolas"/>
          <w:b/>
        </w:rPr>
        <w:t>"</w:t>
      </w:r>
      <w:r w:rsidRPr="006F3CAF">
        <w:t xml:space="preserve"> that takes two arguments: </w:t>
      </w:r>
      <w:r w:rsidRPr="00A32515">
        <w:rPr>
          <w:rFonts w:ascii="Consolas" w:hAnsi="Consolas"/>
          <w:b/>
        </w:rPr>
        <w:t>"</w:t>
      </w:r>
      <w:r w:rsidRPr="006F3CAF">
        <w:rPr>
          <w:rFonts w:ascii="Consolas" w:hAnsi="Consolas"/>
          <w:b/>
        </w:rPr>
        <w:t>first_name</w:t>
      </w:r>
      <w:r w:rsidRPr="00A32515">
        <w:rPr>
          <w:rFonts w:ascii="Consolas" w:hAnsi="Consolas"/>
          <w:b/>
        </w:rPr>
        <w:t>"</w:t>
      </w:r>
      <w:r w:rsidRPr="006F3CAF">
        <w:t xml:space="preserve"> and </w:t>
      </w:r>
      <w:r w:rsidRPr="00A32515">
        <w:rPr>
          <w:rFonts w:ascii="Consolas" w:hAnsi="Consolas"/>
          <w:b/>
        </w:rPr>
        <w:t>"</w:t>
      </w:r>
      <w:r w:rsidRPr="006F3CAF">
        <w:rPr>
          <w:rFonts w:ascii="Consolas" w:hAnsi="Consolas"/>
          <w:b/>
        </w:rPr>
        <w:t>last_name</w:t>
      </w:r>
      <w:r w:rsidRPr="00A32515">
        <w:rPr>
          <w:rFonts w:ascii="Consolas" w:hAnsi="Consolas"/>
          <w:b/>
        </w:rPr>
        <w:t>"</w:t>
      </w:r>
      <w:r>
        <w:t xml:space="preserve">. </w:t>
      </w:r>
      <w:r w:rsidRPr="006F3CAF">
        <w:t xml:space="preserve">The function should return the </w:t>
      </w:r>
      <w:r w:rsidRPr="006F3CAF">
        <w:rPr>
          <w:rFonts w:ascii="Consolas" w:hAnsi="Consolas"/>
          <w:b/>
        </w:rPr>
        <w:t>"</w:t>
      </w:r>
      <w:r w:rsidR="00780E50" w:rsidRPr="00780E50">
        <w:rPr>
          <w:rFonts w:ascii="Consolas" w:hAnsi="Consolas"/>
          <w:b/>
        </w:rPr>
        <w:t>full_name</w:t>
      </w:r>
      <w:r w:rsidRPr="006F3CAF">
        <w:rPr>
          <w:rFonts w:ascii="Consolas" w:hAnsi="Consolas"/>
          <w:b/>
        </w:rPr>
        <w:t>"</w:t>
      </w:r>
      <w:r w:rsidRPr="006F3CAF">
        <w:t xml:space="preserve"> as a single string, with the first name and last name capitalized and separated by a space. If either </w:t>
      </w:r>
      <w:r w:rsidRPr="00A32515">
        <w:rPr>
          <w:rFonts w:ascii="Consolas" w:hAnsi="Consolas"/>
          <w:b/>
        </w:rPr>
        <w:t>"</w:t>
      </w:r>
      <w:r w:rsidRPr="006F3CAF">
        <w:rPr>
          <w:rFonts w:ascii="Consolas" w:hAnsi="Consolas"/>
          <w:b/>
        </w:rPr>
        <w:t>first_name</w:t>
      </w:r>
      <w:r w:rsidRPr="00A32515">
        <w:rPr>
          <w:rFonts w:ascii="Consolas" w:hAnsi="Consolas"/>
          <w:b/>
        </w:rPr>
        <w:t>"</w:t>
      </w:r>
      <w:r w:rsidRPr="006F3CAF">
        <w:t xml:space="preserve"> or </w:t>
      </w:r>
      <w:r w:rsidRPr="00A32515">
        <w:rPr>
          <w:rFonts w:ascii="Consolas" w:hAnsi="Consolas"/>
          <w:b/>
        </w:rPr>
        <w:t>"</w:t>
      </w:r>
      <w:r w:rsidRPr="006F3CAF">
        <w:rPr>
          <w:rFonts w:ascii="Consolas" w:hAnsi="Consolas"/>
          <w:b/>
        </w:rPr>
        <w:t>last_name</w:t>
      </w:r>
      <w:r w:rsidRPr="00A32515">
        <w:rPr>
          <w:rFonts w:ascii="Consolas" w:hAnsi="Consolas"/>
          <w:b/>
        </w:rPr>
        <w:t>"</w:t>
      </w:r>
      <w:r w:rsidRPr="006F3CAF">
        <w:t xml:space="preserve"> is null, the function should return null or only the non-null name capitalized.</w:t>
      </w:r>
    </w:p>
    <w:p w14:paraId="0AF022F5" w14:textId="1EEC70C8" w:rsidR="00F756C8" w:rsidRDefault="00F756C8" w:rsidP="00F756C8">
      <w:pPr>
        <w:spacing w:before="0"/>
      </w:pPr>
      <w:r w:rsidRPr="00385EDE">
        <w:rPr>
          <w:b/>
          <w:bCs/>
        </w:rPr>
        <w:t>***</w:t>
      </w:r>
      <w:r>
        <w:t xml:space="preserve"> </w:t>
      </w:r>
      <w:r w:rsidRPr="00F756C8">
        <w:t xml:space="preserve">Note, you have the option to utilize the </w:t>
      </w:r>
      <w:r w:rsidRPr="00F756C8">
        <w:rPr>
          <w:rFonts w:ascii="Consolas" w:hAnsi="Consolas"/>
          <w:b/>
        </w:rPr>
        <w:t>INITCAP</w:t>
      </w:r>
      <w:r w:rsidRPr="00F756C8">
        <w:t xml:space="preserve"> function that transforms a string expression into a correct capitalization format, where the </w:t>
      </w:r>
      <w:r w:rsidRPr="00F756C8">
        <w:rPr>
          <w:b/>
          <w:bCs/>
        </w:rPr>
        <w:t>first letter of every word is capitalized</w:t>
      </w:r>
      <w:r w:rsidRPr="00F756C8">
        <w:t xml:space="preserve"> and the </w:t>
      </w:r>
      <w:r w:rsidRPr="00F756C8">
        <w:rPr>
          <w:b/>
          <w:bCs/>
        </w:rPr>
        <w:t>rest of the letters are in lowercase</w:t>
      </w:r>
      <w:r w:rsidRPr="00F756C8">
        <w:t>.</w:t>
      </w:r>
    </w:p>
    <w:p w14:paraId="45B1B90F" w14:textId="73606190" w:rsidR="00DA1A7D" w:rsidRPr="00516290" w:rsidRDefault="00DA1A7D" w:rsidP="003D18B3">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06B4B268" w14:textId="03649B98"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092"/>
        <w:gridCol w:w="1701"/>
      </w:tblGrid>
      <w:tr w:rsidR="00A817D1" w:rsidRPr="0083368D" w14:paraId="41EB9D5C" w14:textId="03937749" w:rsidTr="00C27C2B">
        <w:tc>
          <w:tcPr>
            <w:tcW w:w="4092" w:type="dxa"/>
            <w:shd w:val="clear" w:color="auto" w:fill="D9D9D9" w:themeFill="background1" w:themeFillShade="D9"/>
          </w:tcPr>
          <w:p w14:paraId="7E9C8C19" w14:textId="51D17C2C" w:rsidR="00A817D1" w:rsidRPr="009E2D71" w:rsidRDefault="006F3CAF"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4B53E5BD" w14:textId="4462338E" w:rsidR="00A817D1" w:rsidRPr="009E2D71" w:rsidRDefault="006F3CAF" w:rsidP="0083368D">
            <w:pPr>
              <w:rPr>
                <w:rFonts w:cstheme="minorHAnsi"/>
                <w:b/>
                <w:lang w:val="en-GB"/>
              </w:rPr>
            </w:pPr>
            <w:r w:rsidRPr="009E2D71">
              <w:rPr>
                <w:rFonts w:cstheme="minorHAnsi"/>
                <w:b/>
              </w:rPr>
              <w:t>Output</w:t>
            </w:r>
          </w:p>
        </w:tc>
      </w:tr>
      <w:tr w:rsidR="00A817D1" w:rsidRPr="0083368D" w14:paraId="3E78E80C" w14:textId="6CA162AB" w:rsidTr="00C27C2B">
        <w:tc>
          <w:tcPr>
            <w:tcW w:w="4092" w:type="dxa"/>
          </w:tcPr>
          <w:p w14:paraId="5C9F1EE0" w14:textId="4AF85EEE" w:rsidR="00A817D1" w:rsidRPr="0083368D" w:rsidRDefault="00C27C2B" w:rsidP="0083368D">
            <w:pPr>
              <w:rPr>
                <w:rFonts w:ascii="Consolas" w:hAnsi="Consolas"/>
                <w:lang w:val="en-GB"/>
              </w:rPr>
            </w:pPr>
            <w:r w:rsidRPr="0083368D">
              <w:rPr>
                <w:rFonts w:ascii="Consolas" w:hAnsi="Consolas"/>
                <w:lang w:val="en-GB"/>
              </w:rPr>
              <w:t>fn_full_name('fred', 'sanford')</w:t>
            </w:r>
          </w:p>
        </w:tc>
        <w:tc>
          <w:tcPr>
            <w:tcW w:w="1701" w:type="dxa"/>
          </w:tcPr>
          <w:p w14:paraId="06532041" w14:textId="01C0072F" w:rsidR="00A817D1" w:rsidRPr="0083368D" w:rsidRDefault="00F756C8" w:rsidP="0083368D">
            <w:pPr>
              <w:tabs>
                <w:tab w:val="center" w:pos="875"/>
              </w:tabs>
              <w:rPr>
                <w:rFonts w:ascii="Consolas" w:hAnsi="Consolas"/>
                <w:lang w:val="en-GB"/>
              </w:rPr>
            </w:pPr>
            <w:r w:rsidRPr="0083368D">
              <w:rPr>
                <w:rFonts w:ascii="Consolas" w:hAnsi="Consolas"/>
                <w:lang w:val="en-GB"/>
              </w:rPr>
              <w:t>Fred Sanford</w:t>
            </w:r>
          </w:p>
        </w:tc>
      </w:tr>
      <w:tr w:rsidR="00A817D1" w:rsidRPr="0083368D" w14:paraId="3EF151A0" w14:textId="3E0900E8" w:rsidTr="00C27C2B">
        <w:tc>
          <w:tcPr>
            <w:tcW w:w="4092" w:type="dxa"/>
          </w:tcPr>
          <w:p w14:paraId="3A112626" w14:textId="36458104" w:rsidR="00A817D1" w:rsidRPr="0083368D" w:rsidRDefault="00C27C2B" w:rsidP="0083368D">
            <w:pPr>
              <w:rPr>
                <w:rFonts w:ascii="Consolas" w:hAnsi="Consolas"/>
                <w:lang w:val="en-GB"/>
              </w:rPr>
            </w:pPr>
            <w:r w:rsidRPr="0083368D">
              <w:rPr>
                <w:rFonts w:ascii="Consolas" w:hAnsi="Consolas"/>
                <w:lang w:val="en-GB"/>
              </w:rPr>
              <w:t>fn_full_name('', 'SIMPSONS')</w:t>
            </w:r>
          </w:p>
        </w:tc>
        <w:tc>
          <w:tcPr>
            <w:tcW w:w="1701" w:type="dxa"/>
          </w:tcPr>
          <w:p w14:paraId="7A748CF5" w14:textId="591213E2" w:rsidR="00A817D1" w:rsidRPr="0083368D" w:rsidRDefault="00F756C8" w:rsidP="0083368D">
            <w:pPr>
              <w:jc w:val="both"/>
              <w:rPr>
                <w:rFonts w:ascii="Consolas" w:hAnsi="Consolas"/>
                <w:lang w:val="en-GB"/>
              </w:rPr>
            </w:pPr>
            <w:r w:rsidRPr="0083368D">
              <w:rPr>
                <w:rFonts w:ascii="Consolas" w:hAnsi="Consolas"/>
                <w:lang w:val="en-GB"/>
              </w:rPr>
              <w:t>Simpsons</w:t>
            </w:r>
          </w:p>
        </w:tc>
      </w:tr>
      <w:tr w:rsidR="00A817D1" w:rsidRPr="0083368D" w14:paraId="43D9280B" w14:textId="64509A8C" w:rsidTr="00C27C2B">
        <w:tc>
          <w:tcPr>
            <w:tcW w:w="4092" w:type="dxa"/>
          </w:tcPr>
          <w:p w14:paraId="24A40825" w14:textId="303EB2DB" w:rsidR="00A817D1" w:rsidRPr="0083368D" w:rsidRDefault="00C27C2B" w:rsidP="0083368D">
            <w:pPr>
              <w:rPr>
                <w:rFonts w:ascii="Consolas" w:hAnsi="Consolas"/>
                <w:lang w:val="en-GB"/>
              </w:rPr>
            </w:pPr>
            <w:r w:rsidRPr="0083368D">
              <w:rPr>
                <w:rFonts w:ascii="Consolas" w:hAnsi="Consolas"/>
                <w:lang w:val="en-GB"/>
              </w:rPr>
              <w:t>fn_full_name('JOHN', '')</w:t>
            </w:r>
          </w:p>
        </w:tc>
        <w:tc>
          <w:tcPr>
            <w:tcW w:w="1701" w:type="dxa"/>
          </w:tcPr>
          <w:p w14:paraId="0345DD55" w14:textId="6A6CD988" w:rsidR="00A817D1" w:rsidRPr="0083368D" w:rsidRDefault="00F756C8" w:rsidP="0083368D">
            <w:pPr>
              <w:jc w:val="both"/>
              <w:rPr>
                <w:rFonts w:ascii="Consolas" w:hAnsi="Consolas"/>
                <w:lang w:val="en-GB"/>
              </w:rPr>
            </w:pPr>
            <w:r w:rsidRPr="0083368D">
              <w:rPr>
                <w:rFonts w:ascii="Consolas" w:hAnsi="Consolas"/>
                <w:lang w:val="en-GB"/>
              </w:rPr>
              <w:t>John</w:t>
            </w:r>
          </w:p>
        </w:tc>
      </w:tr>
      <w:tr w:rsidR="00A817D1" w:rsidRPr="0083368D" w14:paraId="33CA8870" w14:textId="77777777" w:rsidTr="00C27C2B">
        <w:tc>
          <w:tcPr>
            <w:tcW w:w="4092" w:type="dxa"/>
          </w:tcPr>
          <w:p w14:paraId="77CD565A" w14:textId="70DC9711" w:rsidR="00A817D1" w:rsidRPr="0083368D" w:rsidRDefault="00C27C2B" w:rsidP="0083368D">
            <w:pPr>
              <w:rPr>
                <w:rFonts w:ascii="Consolas" w:hAnsi="Consolas"/>
                <w:lang w:val="en-GB"/>
              </w:rPr>
            </w:pPr>
            <w:r w:rsidRPr="0083368D">
              <w:rPr>
                <w:rFonts w:ascii="Consolas" w:hAnsi="Consolas"/>
                <w:lang w:val="en-GB"/>
              </w:rPr>
              <w:t>fn_full_name(NULL, NULL)</w:t>
            </w:r>
          </w:p>
        </w:tc>
        <w:tc>
          <w:tcPr>
            <w:tcW w:w="1701" w:type="dxa"/>
          </w:tcPr>
          <w:p w14:paraId="1B76B355" w14:textId="361C6297" w:rsidR="00A817D1" w:rsidRPr="0083368D" w:rsidRDefault="00F756C8" w:rsidP="0083368D">
            <w:pPr>
              <w:rPr>
                <w:rFonts w:ascii="Consolas" w:hAnsi="Consolas"/>
                <w:lang w:val="en-GB"/>
              </w:rPr>
            </w:pPr>
            <w:r w:rsidRPr="0083368D">
              <w:rPr>
                <w:rFonts w:ascii="Consolas" w:hAnsi="Consolas"/>
                <w:lang w:val="en-GB"/>
              </w:rPr>
              <w:t>[null]</w:t>
            </w:r>
          </w:p>
        </w:tc>
      </w:tr>
    </w:tbl>
    <w:p w14:paraId="1C20EA2B" w14:textId="42C2B463" w:rsidR="00635709" w:rsidRPr="003935B3" w:rsidRDefault="0097470E" w:rsidP="00635709">
      <w:pPr>
        <w:pStyle w:val="Heading2"/>
        <w:numPr>
          <w:ilvl w:val="0"/>
          <w:numId w:val="1"/>
        </w:numPr>
      </w:pPr>
      <w:r w:rsidRPr="0097470E">
        <w:t xml:space="preserve">User-defined </w:t>
      </w:r>
      <w:r w:rsidR="00635709" w:rsidRPr="00C56D59">
        <w:t>Function</w:t>
      </w:r>
      <w:r w:rsidR="00635709">
        <w:t xml:space="preserve"> </w:t>
      </w:r>
      <w:r w:rsidR="00635709" w:rsidRPr="00C56D59">
        <w:t>Future Value</w:t>
      </w:r>
    </w:p>
    <w:p w14:paraId="72D77548" w14:textId="0EB03FF4" w:rsidR="005830B2" w:rsidRDefault="005830B2" w:rsidP="005830B2">
      <w:pPr>
        <w:spacing w:before="0"/>
      </w:pPr>
      <w:r>
        <w:t xml:space="preserve">As a financial analyst for a bank, your job is to develop a PostgreSQL function that computes the </w:t>
      </w:r>
      <w:r w:rsidRPr="005830B2">
        <w:rPr>
          <w:b/>
          <w:bCs/>
        </w:rPr>
        <w:t>future value of an investment</w:t>
      </w:r>
      <w:r>
        <w:t xml:space="preserve">. Your objective is to create a function called </w:t>
      </w:r>
      <w:r w:rsidRPr="00A32515">
        <w:rPr>
          <w:rFonts w:ascii="Consolas" w:hAnsi="Consolas"/>
          <w:b/>
        </w:rPr>
        <w:t>"</w:t>
      </w:r>
      <w:r w:rsidRPr="005830B2">
        <w:rPr>
          <w:rFonts w:ascii="Consolas" w:hAnsi="Consolas"/>
          <w:b/>
          <w:bCs/>
        </w:rPr>
        <w:t>fn_calculate_future_value</w:t>
      </w:r>
      <w:r w:rsidRPr="00A32515">
        <w:rPr>
          <w:rFonts w:ascii="Consolas" w:hAnsi="Consolas"/>
          <w:b/>
        </w:rPr>
        <w:t>"</w:t>
      </w:r>
      <w:r>
        <w:t xml:space="preserve">, which requires three inputs: </w:t>
      </w:r>
      <w:r w:rsidRPr="00A32515">
        <w:rPr>
          <w:rFonts w:ascii="Consolas" w:hAnsi="Consolas"/>
          <w:b/>
        </w:rPr>
        <w:t>"</w:t>
      </w:r>
      <w:r w:rsidRPr="005830B2">
        <w:rPr>
          <w:rFonts w:ascii="Consolas" w:hAnsi="Consolas"/>
          <w:b/>
          <w:bCs/>
        </w:rPr>
        <w:t>initial_sum</w:t>
      </w:r>
      <w:r w:rsidRPr="00A32515">
        <w:rPr>
          <w:rFonts w:ascii="Consolas" w:hAnsi="Consolas"/>
          <w:b/>
        </w:rPr>
        <w:t>"</w:t>
      </w:r>
      <w:r>
        <w:t xml:space="preserve">, </w:t>
      </w:r>
      <w:r w:rsidRPr="00A32515">
        <w:rPr>
          <w:rFonts w:ascii="Consolas" w:hAnsi="Consolas"/>
          <w:b/>
        </w:rPr>
        <w:t>"</w:t>
      </w:r>
      <w:r w:rsidRPr="005830B2">
        <w:rPr>
          <w:rFonts w:ascii="Consolas" w:hAnsi="Consolas"/>
          <w:b/>
          <w:bCs/>
        </w:rPr>
        <w:t>yearly_interest_rate</w:t>
      </w:r>
      <w:r w:rsidRPr="00A32515">
        <w:rPr>
          <w:rFonts w:ascii="Consolas" w:hAnsi="Consolas"/>
          <w:b/>
        </w:rPr>
        <w:t>"</w:t>
      </w:r>
      <w:r>
        <w:t xml:space="preserve">, and </w:t>
      </w:r>
      <w:r w:rsidRPr="00A32515">
        <w:rPr>
          <w:rFonts w:ascii="Consolas" w:hAnsi="Consolas"/>
          <w:b/>
        </w:rPr>
        <w:t>"</w:t>
      </w:r>
      <w:r w:rsidRPr="005830B2">
        <w:rPr>
          <w:rFonts w:ascii="Consolas" w:hAnsi="Consolas"/>
          <w:b/>
          <w:bCs/>
        </w:rPr>
        <w:t>number_of_years</w:t>
      </w:r>
      <w:r w:rsidRPr="00A32515">
        <w:rPr>
          <w:rFonts w:ascii="Consolas" w:hAnsi="Consolas"/>
          <w:b/>
        </w:rPr>
        <w:t>"</w:t>
      </w:r>
      <w:r>
        <w:t>.</w:t>
      </w:r>
    </w:p>
    <w:p w14:paraId="4EBB3CAC" w14:textId="6B460959" w:rsidR="005830B2" w:rsidRDefault="005830B2" w:rsidP="005830B2">
      <w:pPr>
        <w:pStyle w:val="ListParagraph"/>
        <w:numPr>
          <w:ilvl w:val="0"/>
          <w:numId w:val="10"/>
        </w:numPr>
        <w:spacing w:before="0" w:after="0"/>
      </w:pPr>
      <w:r w:rsidRPr="00A32515">
        <w:rPr>
          <w:rFonts w:ascii="Consolas" w:hAnsi="Consolas"/>
          <w:b/>
        </w:rPr>
        <w:t>"</w:t>
      </w:r>
      <w:r w:rsidRPr="005830B2">
        <w:rPr>
          <w:rFonts w:ascii="Consolas" w:hAnsi="Consolas"/>
          <w:b/>
          <w:bCs/>
        </w:rPr>
        <w:t>initial_sum</w:t>
      </w:r>
      <w:r w:rsidRPr="00A32515">
        <w:rPr>
          <w:rFonts w:ascii="Consolas" w:hAnsi="Consolas"/>
          <w:b/>
        </w:rPr>
        <w:t>"</w:t>
      </w:r>
      <w:r>
        <w:t xml:space="preserve"> </w:t>
      </w:r>
      <w:r w:rsidR="00E12A7A">
        <w:t xml:space="preserve">- </w:t>
      </w:r>
      <w:r>
        <w:t>represents the amount of money initially invested;</w:t>
      </w:r>
    </w:p>
    <w:p w14:paraId="00137385" w14:textId="7EA91016" w:rsidR="005830B2" w:rsidRDefault="005830B2" w:rsidP="005830B2">
      <w:pPr>
        <w:pStyle w:val="ListParagraph"/>
        <w:numPr>
          <w:ilvl w:val="0"/>
          <w:numId w:val="10"/>
        </w:numPr>
        <w:spacing w:before="0" w:after="0"/>
      </w:pPr>
      <w:r w:rsidRPr="00A32515">
        <w:rPr>
          <w:rFonts w:ascii="Consolas" w:hAnsi="Consolas"/>
          <w:b/>
        </w:rPr>
        <w:t>"</w:t>
      </w:r>
      <w:r w:rsidRPr="005830B2">
        <w:rPr>
          <w:rFonts w:ascii="Consolas" w:hAnsi="Consolas"/>
          <w:b/>
          <w:bCs/>
        </w:rPr>
        <w:t>yearly_interest_rate</w:t>
      </w:r>
      <w:r w:rsidRPr="00A32515">
        <w:rPr>
          <w:rFonts w:ascii="Consolas" w:hAnsi="Consolas"/>
          <w:b/>
        </w:rPr>
        <w:t>"</w:t>
      </w:r>
      <w:r>
        <w:t xml:space="preserve"> </w:t>
      </w:r>
      <w:r w:rsidR="00E12A7A">
        <w:t xml:space="preserve">- </w:t>
      </w:r>
      <w:r>
        <w:t>is the annual interest rate represented as a decimal;</w:t>
      </w:r>
    </w:p>
    <w:p w14:paraId="0543716A" w14:textId="0F14B912" w:rsidR="005830B2" w:rsidRDefault="005830B2" w:rsidP="005830B2">
      <w:pPr>
        <w:pStyle w:val="ListParagraph"/>
        <w:numPr>
          <w:ilvl w:val="0"/>
          <w:numId w:val="10"/>
        </w:numPr>
        <w:spacing w:before="0" w:after="0"/>
      </w:pPr>
      <w:r w:rsidRPr="00A32515">
        <w:rPr>
          <w:rFonts w:ascii="Consolas" w:hAnsi="Consolas"/>
          <w:b/>
        </w:rPr>
        <w:t>"</w:t>
      </w:r>
      <w:r w:rsidRPr="005830B2">
        <w:rPr>
          <w:rFonts w:ascii="Consolas" w:hAnsi="Consolas"/>
          <w:b/>
          <w:bCs/>
        </w:rPr>
        <w:t>number_of_years</w:t>
      </w:r>
      <w:r w:rsidRPr="00A32515">
        <w:rPr>
          <w:rFonts w:ascii="Consolas" w:hAnsi="Consolas"/>
          <w:b/>
        </w:rPr>
        <w:t>"</w:t>
      </w:r>
      <w:r>
        <w:t xml:space="preserve"> </w:t>
      </w:r>
      <w:r w:rsidR="00E12A7A">
        <w:t xml:space="preserve">- </w:t>
      </w:r>
      <w:r>
        <w:t>represents the duration for which the investment will earn interest;</w:t>
      </w:r>
    </w:p>
    <w:p w14:paraId="0762968D" w14:textId="32B32F22" w:rsidR="005830B2" w:rsidRDefault="005830B2" w:rsidP="005830B2">
      <w:pPr>
        <w:pStyle w:val="ListParagraph"/>
        <w:numPr>
          <w:ilvl w:val="0"/>
          <w:numId w:val="10"/>
        </w:numPr>
        <w:spacing w:before="0"/>
      </w:pPr>
      <w:r>
        <w:t xml:space="preserve">the function should output the future value of the investment, </w:t>
      </w:r>
      <w:r w:rsidRPr="005830B2">
        <w:rPr>
          <w:b/>
          <w:bCs/>
        </w:rPr>
        <w:t>rounded to four decimal places</w:t>
      </w:r>
      <w:r>
        <w:t>.</w:t>
      </w:r>
    </w:p>
    <w:p w14:paraId="299A0BBC" w14:textId="17CCFE38" w:rsidR="0023663A" w:rsidRDefault="005830B2" w:rsidP="0023663A">
      <w:pPr>
        <w:spacing w:before="0" w:after="0" w:line="360" w:lineRule="auto"/>
      </w:pPr>
      <w:r>
        <w:t>You may employ the given formula to finish this task.</w:t>
      </w:r>
    </w:p>
    <w:p w14:paraId="0202EA27" w14:textId="7B01C74F" w:rsidR="00C27C2B" w:rsidRPr="00C27C2B" w:rsidRDefault="00201797" w:rsidP="0023663A">
      <w:pPr>
        <w:spacing w:line="360" w:lineRule="auto"/>
        <w:rPr>
          <w:b/>
          <w:bCs/>
          <w:sz w:val="24"/>
          <w:szCs w:val="24"/>
        </w:rPr>
      </w:pPr>
      <m:oMathPara>
        <m:oMath>
          <m:r>
            <m:rPr>
              <m:sty m:val="bi"/>
            </m:rPr>
            <w:rPr>
              <w:rFonts w:ascii="Cambria Math" w:hAnsi="Cambria Math"/>
              <w:sz w:val="24"/>
              <w:szCs w:val="24"/>
            </w:rPr>
            <m:t>future_value=</m:t>
          </m:r>
          <m:r>
            <m:rPr>
              <m:sty m:val="b"/>
            </m:rPr>
            <w:rPr>
              <w:rFonts w:ascii="Cambria Math" w:hAnsi="Cambria Math"/>
              <w:sz w:val="24"/>
              <w:szCs w:val="24"/>
            </w:rPr>
            <m:t>initial_sum</m:t>
          </m:r>
          <m:r>
            <m:rPr>
              <m:sty m:val="bi"/>
            </m:rPr>
            <w:rPr>
              <w:rFonts w:ascii="Cambria Math" w:hAnsi="Cambria Math"/>
              <w:sz w:val="24"/>
              <w:szCs w:val="24"/>
              <w:lang w:val="en-GB"/>
            </w:rPr>
            <m:t>×(</m:t>
          </m:r>
          <m:sSup>
            <m:sSupPr>
              <m:ctrlPr>
                <w:rPr>
                  <w:rFonts w:ascii="Cambria Math" w:hAnsi="Cambria Math"/>
                  <w:b/>
                  <w:bCs/>
                  <w:i/>
                  <w:sz w:val="24"/>
                  <w:szCs w:val="24"/>
                  <w:lang w:val="en-GB"/>
                </w:rPr>
              </m:ctrlPr>
            </m:sSupPr>
            <m:e>
              <m:r>
                <m:rPr>
                  <m:sty m:val="bi"/>
                </m:rPr>
                <w:rPr>
                  <w:rFonts w:ascii="Cambria Math" w:hAnsi="Cambria Math"/>
                  <w:noProof/>
                  <w:sz w:val="24"/>
                  <w:szCs w:val="24"/>
                </w:rPr>
                <m:t>(</m:t>
              </m:r>
              <m:r>
                <m:rPr>
                  <m:sty m:val="bi"/>
                </m:rPr>
                <w:rPr>
                  <w:rFonts w:ascii="Cambria Math" w:hAnsi="Cambria Math"/>
                  <w:sz w:val="24"/>
                  <w:szCs w:val="24"/>
                </w:rPr>
                <m:t>1+</m:t>
              </m:r>
              <m:r>
                <m:rPr>
                  <m:sty m:val="b"/>
                </m:rPr>
                <w:rPr>
                  <w:rFonts w:ascii="Cambria Math" w:hAnsi="Cambria Math"/>
                  <w:sz w:val="24"/>
                  <w:szCs w:val="24"/>
                </w:rPr>
                <m:t>yearly_interest_rate</m:t>
              </m:r>
              <m:r>
                <m:rPr>
                  <m:sty m:val="bi"/>
                </m:rPr>
                <w:rPr>
                  <w:rFonts w:ascii="Cambria Math" w:hAnsi="Cambria Math"/>
                  <w:sz w:val="24"/>
                  <w:szCs w:val="24"/>
                  <w:lang w:val="en-GB"/>
                </w:rPr>
                <m:t>)</m:t>
              </m:r>
              <m:ctrlPr>
                <w:rPr>
                  <w:rFonts w:ascii="Cambria Math" w:hAnsi="Cambria Math"/>
                  <w:b/>
                  <w:bCs/>
                  <w:i/>
                  <w:sz w:val="24"/>
                  <w:szCs w:val="24"/>
                  <w:lang w:val="bg-BG"/>
                </w:rPr>
              </m:ctrlPr>
            </m:e>
            <m:sup>
              <m:r>
                <m:rPr>
                  <m:sty m:val="b"/>
                </m:rPr>
                <w:rPr>
                  <w:rFonts w:ascii="Cambria Math" w:hAnsi="Cambria Math"/>
                  <w:sz w:val="24"/>
                  <w:szCs w:val="24"/>
                </w:rPr>
                <m:t>number_of_years</m:t>
              </m:r>
            </m:sup>
          </m:sSup>
          <m:r>
            <m:rPr>
              <m:sty m:val="bi"/>
            </m:rPr>
            <w:rPr>
              <w:rFonts w:ascii="Cambria Math" w:hAnsi="Cambria Math"/>
              <w:noProof/>
              <w:sz w:val="24"/>
              <w:szCs w:val="24"/>
            </w:rPr>
            <m:t>)</m:t>
          </m:r>
        </m:oMath>
      </m:oMathPara>
    </w:p>
    <w:p w14:paraId="37B67B59" w14:textId="77777777" w:rsidR="009F3479" w:rsidRPr="00516290" w:rsidRDefault="009F3479" w:rsidP="009F3479">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77543B9C" w14:textId="77777777" w:rsidR="003F7434" w:rsidRDefault="003F7434" w:rsidP="003F7434">
      <w:pPr>
        <w:pStyle w:val="Heading3"/>
      </w:pPr>
      <w:r w:rsidRPr="004A5BD2">
        <w:t>Example</w:t>
      </w:r>
      <w:r w:rsidRPr="00D54F67">
        <w:t xml:space="preserve"> </w:t>
      </w:r>
    </w:p>
    <w:tbl>
      <w:tblPr>
        <w:tblStyle w:val="TableGrid"/>
        <w:tblW w:w="0" w:type="auto"/>
        <w:tblInd w:w="29" w:type="dxa"/>
        <w:tblLook w:val="04A0" w:firstRow="1" w:lastRow="0" w:firstColumn="1" w:lastColumn="0" w:noHBand="0" w:noVBand="1"/>
      </w:tblPr>
      <w:tblGrid>
        <w:gridCol w:w="5069"/>
        <w:gridCol w:w="1305"/>
        <w:gridCol w:w="3231"/>
      </w:tblGrid>
      <w:tr w:rsidR="00C27C2B" w:rsidRPr="0083368D" w14:paraId="09E9186C" w14:textId="5460E364" w:rsidTr="00C27C2B">
        <w:tc>
          <w:tcPr>
            <w:tcW w:w="5069" w:type="dxa"/>
            <w:shd w:val="clear" w:color="auto" w:fill="D9D9D9" w:themeFill="background1" w:themeFillShade="D9"/>
          </w:tcPr>
          <w:p w14:paraId="2DE21295" w14:textId="77777777" w:rsidR="00C27C2B" w:rsidRPr="009E2D71" w:rsidRDefault="00C27C2B" w:rsidP="0083368D">
            <w:pPr>
              <w:rPr>
                <w:rFonts w:cstheme="minorHAnsi"/>
                <w:b/>
              </w:rPr>
            </w:pPr>
            <w:r w:rsidRPr="009E2D71">
              <w:rPr>
                <w:rFonts w:cstheme="minorHAnsi"/>
                <w:b/>
              </w:rPr>
              <w:t>Input</w:t>
            </w:r>
          </w:p>
        </w:tc>
        <w:tc>
          <w:tcPr>
            <w:tcW w:w="1305" w:type="dxa"/>
            <w:shd w:val="clear" w:color="auto" w:fill="D9D9D9" w:themeFill="background1" w:themeFillShade="D9"/>
          </w:tcPr>
          <w:p w14:paraId="54EFADBD" w14:textId="77777777" w:rsidR="00C27C2B" w:rsidRPr="009E2D71" w:rsidRDefault="00C27C2B" w:rsidP="0083368D">
            <w:pPr>
              <w:rPr>
                <w:rFonts w:cstheme="minorHAnsi"/>
                <w:b/>
              </w:rPr>
            </w:pPr>
            <w:r w:rsidRPr="009E2D71">
              <w:rPr>
                <w:rFonts w:cstheme="minorHAnsi"/>
                <w:b/>
              </w:rPr>
              <w:t>Output</w:t>
            </w:r>
          </w:p>
        </w:tc>
        <w:tc>
          <w:tcPr>
            <w:tcW w:w="3231" w:type="dxa"/>
            <w:shd w:val="clear" w:color="auto" w:fill="D9D9D9" w:themeFill="background1" w:themeFillShade="D9"/>
          </w:tcPr>
          <w:p w14:paraId="2400477A" w14:textId="6A418607" w:rsidR="00C27C2B" w:rsidRPr="009E2D71" w:rsidRDefault="00C27C2B" w:rsidP="0083368D">
            <w:pPr>
              <w:rPr>
                <w:rFonts w:cstheme="minorHAnsi"/>
                <w:b/>
              </w:rPr>
            </w:pPr>
            <w:r w:rsidRPr="009E2D71">
              <w:rPr>
                <w:rFonts w:cstheme="minorHAnsi"/>
                <w:b/>
                <w:bCs/>
                <w:noProof/>
                <w:lang w:val="en-GB"/>
              </w:rPr>
              <w:t>Comments</w:t>
            </w:r>
          </w:p>
        </w:tc>
      </w:tr>
      <w:tr w:rsidR="00C27C2B" w:rsidRPr="0083368D" w14:paraId="1550F74C" w14:textId="39C2C61F" w:rsidTr="00C27C2B">
        <w:tc>
          <w:tcPr>
            <w:tcW w:w="5069" w:type="dxa"/>
          </w:tcPr>
          <w:p w14:paraId="30C690C5" w14:textId="62F4921E" w:rsidR="00C27C2B" w:rsidRPr="0083368D" w:rsidRDefault="00C27C2B" w:rsidP="0083368D">
            <w:pPr>
              <w:rPr>
                <w:rFonts w:ascii="Consolas" w:hAnsi="Consolas"/>
                <w:noProof/>
              </w:rPr>
            </w:pPr>
            <w:r w:rsidRPr="0083368D">
              <w:rPr>
                <w:rFonts w:ascii="Consolas" w:hAnsi="Consolas"/>
                <w:noProof/>
              </w:rPr>
              <w:t>fn_calculate_future_value (1000, 0.1, 5)</w:t>
            </w:r>
          </w:p>
        </w:tc>
        <w:tc>
          <w:tcPr>
            <w:tcW w:w="1305" w:type="dxa"/>
          </w:tcPr>
          <w:p w14:paraId="4CAC9EB2" w14:textId="77777777" w:rsidR="00C27C2B" w:rsidRPr="0083368D" w:rsidRDefault="00C27C2B" w:rsidP="0083368D">
            <w:pPr>
              <w:rPr>
                <w:rFonts w:ascii="Consolas" w:hAnsi="Consolas"/>
                <w:noProof/>
              </w:rPr>
            </w:pPr>
            <w:r w:rsidRPr="0083368D">
              <w:rPr>
                <w:rFonts w:ascii="Consolas" w:hAnsi="Consolas"/>
                <w:noProof/>
              </w:rPr>
              <w:t>1610.5100</w:t>
            </w:r>
          </w:p>
        </w:tc>
        <w:tc>
          <w:tcPr>
            <w:tcW w:w="3231" w:type="dxa"/>
          </w:tcPr>
          <w:p w14:paraId="0FC5CD8D" w14:textId="77777777"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t>initial_sum</w:t>
            </w:r>
            <w:r w:rsidRPr="0083368D">
              <w:rPr>
                <w:rFonts w:ascii="Consolas" w:hAnsi="Consolas" w:cstheme="minorHAnsi"/>
                <w:b/>
                <w:noProof/>
              </w:rPr>
              <w:t>:</w:t>
            </w:r>
            <w:r w:rsidRPr="0083368D">
              <w:rPr>
                <w:rFonts w:ascii="Consolas" w:hAnsi="Consolas" w:cstheme="minorHAnsi"/>
                <w:noProof/>
              </w:rPr>
              <w:t xml:space="preserve"> 1000</w:t>
            </w:r>
          </w:p>
          <w:p w14:paraId="326B4575" w14:textId="77777777"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t>yearly_interest_rate</w:t>
            </w:r>
            <w:r w:rsidRPr="0083368D">
              <w:rPr>
                <w:rFonts w:ascii="Consolas" w:hAnsi="Consolas" w:cstheme="minorHAnsi"/>
                <w:b/>
                <w:noProof/>
              </w:rPr>
              <w:t>:</w:t>
            </w:r>
            <w:r w:rsidRPr="0083368D">
              <w:rPr>
                <w:rFonts w:ascii="Consolas" w:hAnsi="Consolas" w:cstheme="minorHAnsi"/>
                <w:noProof/>
              </w:rPr>
              <w:t xml:space="preserve"> 10%</w:t>
            </w:r>
          </w:p>
          <w:p w14:paraId="003772F3" w14:textId="38550A39" w:rsidR="00C27C2B" w:rsidRPr="0083368D" w:rsidRDefault="00C27C2B" w:rsidP="0083368D">
            <w:pPr>
              <w:jc w:val="both"/>
              <w:rPr>
                <w:rFonts w:ascii="Consolas" w:hAnsi="Consolas" w:cstheme="minorHAnsi"/>
                <w:noProof/>
                <w:lang w:val="bg-BG"/>
              </w:rPr>
            </w:pPr>
            <w:r w:rsidRPr="0083368D">
              <w:rPr>
                <w:rFonts w:ascii="Consolas" w:hAnsi="Consolas" w:cstheme="minorHAnsi"/>
                <w:b/>
                <w:bCs/>
              </w:rPr>
              <w:t>number_of_years</w:t>
            </w:r>
            <w:r w:rsidRPr="0083368D">
              <w:rPr>
                <w:rFonts w:ascii="Consolas" w:hAnsi="Consolas" w:cstheme="minorHAnsi"/>
                <w:b/>
                <w:noProof/>
              </w:rPr>
              <w:t>:</w:t>
            </w:r>
            <w:r w:rsidRPr="0083368D">
              <w:rPr>
                <w:rFonts w:ascii="Consolas" w:hAnsi="Consolas" w:cstheme="minorHAnsi"/>
                <w:noProof/>
              </w:rPr>
              <w:t xml:space="preserve"> 5</w:t>
            </w:r>
          </w:p>
        </w:tc>
      </w:tr>
      <w:tr w:rsidR="00201797" w:rsidRPr="0083368D" w14:paraId="6709C83E" w14:textId="77777777" w:rsidTr="00F111C3">
        <w:trPr>
          <w:trHeight w:val="59"/>
        </w:trPr>
        <w:tc>
          <w:tcPr>
            <w:tcW w:w="5069" w:type="dxa"/>
          </w:tcPr>
          <w:p w14:paraId="6BB6D276" w14:textId="3E90B1C2" w:rsidR="00201797" w:rsidRPr="0083368D" w:rsidRDefault="00201797" w:rsidP="0083368D">
            <w:pPr>
              <w:rPr>
                <w:rFonts w:ascii="Consolas" w:hAnsi="Consolas"/>
                <w:noProof/>
              </w:rPr>
            </w:pPr>
            <w:r w:rsidRPr="0083368D">
              <w:rPr>
                <w:rFonts w:ascii="Consolas" w:hAnsi="Consolas"/>
                <w:noProof/>
              </w:rPr>
              <w:lastRenderedPageBreak/>
              <w:t>fn_calculate_future_value(2500, 0.30, 2)</w:t>
            </w:r>
          </w:p>
        </w:tc>
        <w:tc>
          <w:tcPr>
            <w:tcW w:w="1305" w:type="dxa"/>
          </w:tcPr>
          <w:p w14:paraId="5FB4EC7B" w14:textId="1122ECAB" w:rsidR="00201797" w:rsidRPr="0083368D" w:rsidRDefault="00201797" w:rsidP="0083368D">
            <w:pPr>
              <w:tabs>
                <w:tab w:val="left" w:pos="1068"/>
              </w:tabs>
              <w:rPr>
                <w:rFonts w:ascii="Consolas" w:hAnsi="Consolas"/>
                <w:noProof/>
              </w:rPr>
            </w:pPr>
            <w:r w:rsidRPr="0083368D">
              <w:rPr>
                <w:rFonts w:ascii="Consolas" w:hAnsi="Consolas"/>
                <w:noProof/>
              </w:rPr>
              <w:t>4225.0000</w:t>
            </w:r>
          </w:p>
        </w:tc>
        <w:tc>
          <w:tcPr>
            <w:tcW w:w="3231" w:type="dxa"/>
          </w:tcPr>
          <w:p w14:paraId="3AE10F03" w14:textId="77777777" w:rsidR="00201797" w:rsidRPr="0083368D" w:rsidRDefault="00201797" w:rsidP="0083368D">
            <w:pPr>
              <w:jc w:val="both"/>
              <w:rPr>
                <w:rFonts w:ascii="Consolas" w:hAnsi="Consolas" w:cstheme="minorHAnsi"/>
                <w:b/>
                <w:bCs/>
              </w:rPr>
            </w:pPr>
          </w:p>
        </w:tc>
      </w:tr>
      <w:tr w:rsidR="00201797" w:rsidRPr="0083368D" w14:paraId="474C1839" w14:textId="77777777" w:rsidTr="00C27C2B">
        <w:tc>
          <w:tcPr>
            <w:tcW w:w="5069" w:type="dxa"/>
          </w:tcPr>
          <w:p w14:paraId="11E0F478" w14:textId="2CDFD648" w:rsidR="00201797" w:rsidRPr="0083368D" w:rsidRDefault="00201797" w:rsidP="0083368D">
            <w:pPr>
              <w:rPr>
                <w:rFonts w:ascii="Consolas" w:hAnsi="Consolas"/>
                <w:noProof/>
              </w:rPr>
            </w:pPr>
            <w:r w:rsidRPr="0083368D">
              <w:rPr>
                <w:rFonts w:ascii="Consolas" w:hAnsi="Consolas"/>
                <w:noProof/>
              </w:rPr>
              <w:t>fn_calculate_future_value(500, 0.25, 10)</w:t>
            </w:r>
          </w:p>
        </w:tc>
        <w:tc>
          <w:tcPr>
            <w:tcW w:w="1305" w:type="dxa"/>
          </w:tcPr>
          <w:p w14:paraId="7E0F5457" w14:textId="4C473576" w:rsidR="00201797" w:rsidRPr="0083368D" w:rsidRDefault="00201797" w:rsidP="0083368D">
            <w:pPr>
              <w:tabs>
                <w:tab w:val="left" w:pos="1068"/>
              </w:tabs>
              <w:rPr>
                <w:rFonts w:ascii="Consolas" w:hAnsi="Consolas"/>
                <w:noProof/>
              </w:rPr>
            </w:pPr>
            <w:r w:rsidRPr="0083368D">
              <w:rPr>
                <w:rFonts w:ascii="Consolas" w:hAnsi="Consolas"/>
                <w:noProof/>
              </w:rPr>
              <w:t>4656.6128</w:t>
            </w:r>
          </w:p>
        </w:tc>
        <w:tc>
          <w:tcPr>
            <w:tcW w:w="3231" w:type="dxa"/>
          </w:tcPr>
          <w:p w14:paraId="2D238904" w14:textId="77777777" w:rsidR="00201797" w:rsidRPr="0083368D" w:rsidRDefault="00201797" w:rsidP="0083368D">
            <w:pPr>
              <w:jc w:val="both"/>
              <w:rPr>
                <w:rFonts w:ascii="Consolas" w:hAnsi="Consolas" w:cstheme="minorHAnsi"/>
                <w:b/>
                <w:bCs/>
              </w:rPr>
            </w:pPr>
          </w:p>
        </w:tc>
      </w:tr>
    </w:tbl>
    <w:p w14:paraId="10B1BA89" w14:textId="59E0D640" w:rsidR="00045230" w:rsidRPr="003935B3" w:rsidRDefault="0097470E" w:rsidP="00045230">
      <w:pPr>
        <w:pStyle w:val="Heading2"/>
        <w:numPr>
          <w:ilvl w:val="0"/>
          <w:numId w:val="1"/>
        </w:numPr>
      </w:pPr>
      <w:r w:rsidRPr="0097470E">
        <w:t xml:space="preserve">User-defined </w:t>
      </w:r>
      <w:r w:rsidR="00045230" w:rsidRPr="00C56D59">
        <w:t>Function</w:t>
      </w:r>
      <w:r w:rsidR="00045230">
        <w:t xml:space="preserve"> Is Word Comprised</w:t>
      </w:r>
    </w:p>
    <w:p w14:paraId="736804E3" w14:textId="19AC3534" w:rsidR="004A1114" w:rsidRPr="004A1114" w:rsidRDefault="004A1114" w:rsidP="004A1114">
      <w:pPr>
        <w:spacing w:before="0" w:after="0"/>
        <w:rPr>
          <w:lang w:val="en-GB"/>
        </w:rPr>
      </w:pPr>
      <w:r w:rsidRPr="004A1114">
        <w:rPr>
          <w:lang w:val="en-GB"/>
        </w:rPr>
        <w:t xml:space="preserve">As part of </w:t>
      </w:r>
      <w:r w:rsidR="008D763E">
        <w:rPr>
          <w:lang w:val="en-GB"/>
        </w:rPr>
        <w:t xml:space="preserve">a </w:t>
      </w:r>
      <w:r w:rsidR="008A5D1D" w:rsidRPr="004A1114">
        <w:rPr>
          <w:lang w:val="en-GB"/>
        </w:rPr>
        <w:t>database of words for a language-learning app</w:t>
      </w:r>
      <w:r w:rsidRPr="004A1114">
        <w:rPr>
          <w:lang w:val="en-GB"/>
        </w:rPr>
        <w:t xml:space="preserve">, you </w:t>
      </w:r>
      <w:r w:rsidR="008A5D1D">
        <w:rPr>
          <w:lang w:val="en-GB"/>
        </w:rPr>
        <w:t>need</w:t>
      </w:r>
      <w:r w:rsidRPr="004A1114">
        <w:rPr>
          <w:lang w:val="en-GB"/>
        </w:rPr>
        <w:t xml:space="preserve"> to create a function that will check if a word is composed of a given set of letters. The function should return true if the word can be formed from the set of letters, and false otherwise.</w:t>
      </w:r>
    </w:p>
    <w:p w14:paraId="789069D4" w14:textId="3ED3526E" w:rsidR="004A1114" w:rsidRPr="004A1114" w:rsidRDefault="004A1114" w:rsidP="004A1114">
      <w:pPr>
        <w:spacing w:before="0" w:after="0"/>
        <w:rPr>
          <w:lang w:val="en-GB"/>
        </w:rPr>
      </w:pPr>
      <w:r w:rsidRPr="004A1114">
        <w:rPr>
          <w:lang w:val="en-GB"/>
        </w:rPr>
        <w:t xml:space="preserve">Your task is to create the function </w:t>
      </w:r>
      <w:r w:rsidRPr="00A32515">
        <w:rPr>
          <w:rFonts w:ascii="Consolas" w:hAnsi="Consolas"/>
          <w:b/>
        </w:rPr>
        <w:t>"</w:t>
      </w:r>
      <w:r w:rsidRPr="004A1114">
        <w:rPr>
          <w:rFonts w:ascii="Consolas" w:hAnsi="Consolas"/>
          <w:b/>
        </w:rPr>
        <w:t>fn_is_word_comprised</w:t>
      </w:r>
      <w:r w:rsidRPr="00A32515">
        <w:rPr>
          <w:rFonts w:ascii="Consolas" w:hAnsi="Consolas"/>
          <w:b/>
        </w:rPr>
        <w:t>"</w:t>
      </w:r>
      <w:r w:rsidRPr="004A1114">
        <w:rPr>
          <w:lang w:val="en-GB"/>
        </w:rPr>
        <w:t xml:space="preserve"> with the following requirements:</w:t>
      </w:r>
    </w:p>
    <w:p w14:paraId="5738E379" w14:textId="54E747B6"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take two input parameters: </w:t>
      </w:r>
      <w:r w:rsidR="004A1114" w:rsidRPr="00A32515">
        <w:rPr>
          <w:rFonts w:ascii="Consolas" w:hAnsi="Consolas"/>
          <w:b/>
        </w:rPr>
        <w:t>"</w:t>
      </w:r>
      <w:r w:rsidR="004A1114" w:rsidRPr="004A1114">
        <w:rPr>
          <w:rFonts w:ascii="Consolas" w:hAnsi="Consolas"/>
          <w:b/>
        </w:rPr>
        <w:t>set_of_letters</w:t>
      </w:r>
      <w:r w:rsidR="004A1114" w:rsidRPr="00A32515">
        <w:rPr>
          <w:rFonts w:ascii="Consolas" w:hAnsi="Consolas"/>
          <w:b/>
        </w:rPr>
        <w:t>"</w:t>
      </w:r>
      <w:r w:rsidR="004A1114" w:rsidRPr="004A1114">
        <w:rPr>
          <w:lang w:val="en-GB"/>
        </w:rPr>
        <w:t xml:space="preserve"> and </w:t>
      </w:r>
      <w:r w:rsidR="004A1114" w:rsidRPr="00A32515">
        <w:rPr>
          <w:rFonts w:ascii="Consolas" w:hAnsi="Consolas"/>
          <w:b/>
        </w:rPr>
        <w:t>"</w:t>
      </w:r>
      <w:r w:rsidR="004A1114" w:rsidRPr="004A1114">
        <w:rPr>
          <w:rFonts w:ascii="Consolas" w:hAnsi="Consolas"/>
          <w:b/>
        </w:rPr>
        <w:t>word</w:t>
      </w:r>
      <w:r w:rsidR="004A1114" w:rsidRPr="00A32515">
        <w:rPr>
          <w:rFonts w:ascii="Consolas" w:hAnsi="Consolas"/>
          <w:b/>
        </w:rPr>
        <w:t>"</w:t>
      </w:r>
      <w:r w:rsidR="004A1114" w:rsidRPr="004A1114">
        <w:rPr>
          <w:lang w:val="en-GB"/>
        </w:rPr>
        <w:t xml:space="preserve">. Both parameters should be of type </w:t>
      </w:r>
      <w:r w:rsidR="004A1114" w:rsidRPr="004A1114">
        <w:rPr>
          <w:rFonts w:ascii="Consolas" w:hAnsi="Consolas"/>
          <w:b/>
        </w:rPr>
        <w:t>VARCHAR(50)</w:t>
      </w:r>
      <w:r w:rsidR="004A1114">
        <w:rPr>
          <w:lang w:val="en-GB"/>
        </w:rPr>
        <w:t>;</w:t>
      </w:r>
    </w:p>
    <w:p w14:paraId="3C7B83BB" w14:textId="53403E0F"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return a </w:t>
      </w:r>
      <w:r w:rsidR="004A1114" w:rsidRPr="004A1114">
        <w:rPr>
          <w:rFonts w:ascii="Consolas" w:hAnsi="Consolas"/>
          <w:b/>
        </w:rPr>
        <w:t>BOOLEAN</w:t>
      </w:r>
      <w:r w:rsidR="004A1114">
        <w:rPr>
          <w:lang w:val="en-GB"/>
        </w:rPr>
        <w:t xml:space="preserve"> </w:t>
      </w:r>
      <w:r w:rsidR="004A1114" w:rsidRPr="004A1114">
        <w:rPr>
          <w:lang w:val="en-GB"/>
        </w:rPr>
        <w:t>value indicating whether the word can be composed from the given set of letters</w:t>
      </w:r>
      <w:r w:rsidR="004A1114">
        <w:rPr>
          <w:lang w:val="en-GB"/>
        </w:rPr>
        <w:t>;</w:t>
      </w:r>
    </w:p>
    <w:p w14:paraId="6979708D" w14:textId="3A165057" w:rsidR="004A1114" w:rsidRPr="004A1114" w:rsidRDefault="00F111C3" w:rsidP="004A1114">
      <w:pPr>
        <w:pStyle w:val="ListParagraph"/>
        <w:numPr>
          <w:ilvl w:val="0"/>
          <w:numId w:val="7"/>
        </w:numPr>
        <w:spacing w:before="0" w:after="0"/>
        <w:rPr>
          <w:lang w:val="en-GB"/>
        </w:rPr>
      </w:pPr>
      <w:r>
        <w:rPr>
          <w:lang w:val="en-GB"/>
        </w:rPr>
        <w:t>T</w:t>
      </w:r>
      <w:r w:rsidR="004A1114" w:rsidRPr="004A1114">
        <w:rPr>
          <w:lang w:val="en-GB"/>
        </w:rPr>
        <w:t xml:space="preserve">he function should be </w:t>
      </w:r>
      <w:r w:rsidR="004A1114" w:rsidRPr="004A1114">
        <w:rPr>
          <w:b/>
          <w:bCs/>
          <w:lang w:val="en-GB"/>
        </w:rPr>
        <w:t>case-insensitive</w:t>
      </w:r>
      <w:r w:rsidR="004A1114" w:rsidRPr="004A1114">
        <w:rPr>
          <w:lang w:val="en-GB"/>
        </w:rPr>
        <w:t>, i.e., it should treat upper-case and lower-case letters as the same</w:t>
      </w:r>
      <w:r w:rsidR="004A1114">
        <w:rPr>
          <w:lang w:val="en-GB"/>
        </w:rPr>
        <w:t>;</w:t>
      </w:r>
    </w:p>
    <w:p w14:paraId="72DFC655" w14:textId="6667D1C3" w:rsidR="004A1114" w:rsidRDefault="00F111C3" w:rsidP="004A1114">
      <w:pPr>
        <w:pStyle w:val="ListParagraph"/>
        <w:numPr>
          <w:ilvl w:val="0"/>
          <w:numId w:val="7"/>
        </w:numPr>
        <w:spacing w:before="0"/>
        <w:rPr>
          <w:lang w:val="en-GB"/>
        </w:rPr>
      </w:pPr>
      <w:r>
        <w:rPr>
          <w:lang w:val="en-GB"/>
        </w:rPr>
        <w:t>T</w:t>
      </w:r>
      <w:r w:rsidR="004A1114" w:rsidRPr="004A1114">
        <w:rPr>
          <w:lang w:val="en-GB"/>
        </w:rPr>
        <w:t xml:space="preserve">he function should be able to handle </w:t>
      </w:r>
      <w:r w:rsidR="004A1114" w:rsidRPr="004A1114">
        <w:rPr>
          <w:b/>
          <w:bCs/>
          <w:lang w:val="en-GB"/>
        </w:rPr>
        <w:t>words containing spaces or special characters</w:t>
      </w:r>
      <w:r w:rsidR="004A1114" w:rsidRPr="004A1114">
        <w:rPr>
          <w:lang w:val="en-GB"/>
        </w:rPr>
        <w:t xml:space="preserve"> but should </w:t>
      </w:r>
      <w:r w:rsidR="004A1114" w:rsidRPr="004A1114">
        <w:rPr>
          <w:b/>
          <w:bCs/>
          <w:lang w:val="en-GB"/>
        </w:rPr>
        <w:t xml:space="preserve">ignore them </w:t>
      </w:r>
      <w:r w:rsidR="004A1114" w:rsidRPr="004A1114">
        <w:rPr>
          <w:lang w:val="en-GB"/>
        </w:rPr>
        <w:t xml:space="preserve">when checking if the word can be composed </w:t>
      </w:r>
      <w:r w:rsidR="008D763E">
        <w:rPr>
          <w:lang w:val="en-GB"/>
        </w:rPr>
        <w:t>of</w:t>
      </w:r>
      <w:r w:rsidR="004A1114" w:rsidRPr="004A1114">
        <w:rPr>
          <w:lang w:val="en-GB"/>
        </w:rPr>
        <w:t xml:space="preserve"> the set of letters.</w:t>
      </w:r>
    </w:p>
    <w:p w14:paraId="1230ACE3" w14:textId="531B84DF" w:rsidR="007315B0" w:rsidRPr="007315B0" w:rsidRDefault="007315B0" w:rsidP="007315B0">
      <w:pPr>
        <w:spacing w:before="0"/>
        <w:rPr>
          <w:lang w:val="en-GB"/>
        </w:rPr>
      </w:pPr>
      <w:r w:rsidRPr="00385EDE">
        <w:rPr>
          <w:b/>
          <w:bCs/>
        </w:rPr>
        <w:t>***</w:t>
      </w:r>
      <w:r>
        <w:t xml:space="preserve"> </w:t>
      </w:r>
      <w:r w:rsidRPr="00F756C8">
        <w:t>Note,</w:t>
      </w:r>
      <w:r>
        <w:t xml:space="preserve"> o</w:t>
      </w:r>
      <w:r w:rsidRPr="007315B0">
        <w:t xml:space="preserve">ne approach to checking whether a given word is composed of the letters in a given set is to use a </w:t>
      </w:r>
      <w:r w:rsidRPr="007315B0">
        <w:rPr>
          <w:rFonts w:ascii="Consolas" w:hAnsi="Consolas"/>
          <w:b/>
        </w:rPr>
        <w:t>WHILE LOOP</w:t>
      </w:r>
      <w:r>
        <w:t xml:space="preserve"> </w:t>
      </w:r>
      <w:r w:rsidRPr="007315B0">
        <w:t>to iterate through each character of the word and verify whether that character exists in the set of letters.</w:t>
      </w:r>
    </w:p>
    <w:p w14:paraId="5C5ED6DD" w14:textId="77777777" w:rsidR="00751860" w:rsidRPr="00516290" w:rsidRDefault="00751860" w:rsidP="00751860">
      <w:pPr>
        <w:pStyle w:val="Heading3"/>
        <w:rPr>
          <w:rFonts w:eastAsiaTheme="minorHAnsi" w:cstheme="minorBidi"/>
          <w:b w:val="0"/>
          <w:color w:val="auto"/>
          <w:sz w:val="22"/>
          <w:szCs w:val="22"/>
        </w:rPr>
      </w:pPr>
      <w:r w:rsidRPr="00516290">
        <w:rPr>
          <w:rFonts w:eastAsiaTheme="minorHAnsi" w:cstheme="minorBidi"/>
          <w:b w:val="0"/>
          <w:color w:val="auto"/>
          <w:sz w:val="22"/>
          <w:szCs w:val="22"/>
        </w:rPr>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793"/>
        <w:gridCol w:w="2268"/>
      </w:tblGrid>
      <w:tr w:rsidR="004A1114" w:rsidRPr="0083368D" w14:paraId="05356AD0" w14:textId="77777777" w:rsidTr="004A1114">
        <w:tc>
          <w:tcPr>
            <w:tcW w:w="5793" w:type="dxa"/>
            <w:shd w:val="clear" w:color="auto" w:fill="D9D9D9" w:themeFill="background1" w:themeFillShade="D9"/>
          </w:tcPr>
          <w:p w14:paraId="36435A62" w14:textId="77777777" w:rsidR="004A1114" w:rsidRPr="009E2D71" w:rsidRDefault="004A1114" w:rsidP="0083368D">
            <w:pPr>
              <w:rPr>
                <w:rFonts w:cstheme="minorHAnsi"/>
                <w:b/>
                <w:lang w:val="en-GB"/>
              </w:rPr>
            </w:pPr>
            <w:r w:rsidRPr="009E2D71">
              <w:rPr>
                <w:rFonts w:cstheme="minorHAnsi"/>
                <w:b/>
              </w:rPr>
              <w:t>Input</w:t>
            </w:r>
          </w:p>
        </w:tc>
        <w:tc>
          <w:tcPr>
            <w:tcW w:w="2268" w:type="dxa"/>
            <w:shd w:val="clear" w:color="auto" w:fill="D9D9D9" w:themeFill="background1" w:themeFillShade="D9"/>
          </w:tcPr>
          <w:p w14:paraId="50EF3E4A" w14:textId="77777777" w:rsidR="004A1114" w:rsidRPr="009E2D71" w:rsidRDefault="004A1114" w:rsidP="0083368D">
            <w:pPr>
              <w:rPr>
                <w:rFonts w:cstheme="minorHAnsi"/>
                <w:b/>
                <w:lang w:val="en-GB"/>
              </w:rPr>
            </w:pPr>
            <w:r w:rsidRPr="009E2D71">
              <w:rPr>
                <w:rFonts w:cstheme="minorHAnsi"/>
                <w:b/>
              </w:rPr>
              <w:t>Output</w:t>
            </w:r>
          </w:p>
        </w:tc>
      </w:tr>
      <w:tr w:rsidR="004A1114" w:rsidRPr="0083368D" w14:paraId="2F0E4520" w14:textId="77777777" w:rsidTr="004A1114">
        <w:tc>
          <w:tcPr>
            <w:tcW w:w="5793" w:type="dxa"/>
          </w:tcPr>
          <w:p w14:paraId="6D4F5D70" w14:textId="01E0FC13" w:rsidR="004A1114" w:rsidRPr="0083368D" w:rsidRDefault="004A1114" w:rsidP="0083368D">
            <w:pPr>
              <w:rPr>
                <w:rFonts w:ascii="Consolas" w:hAnsi="Consolas"/>
                <w:lang w:val="en-GB"/>
              </w:rPr>
            </w:pPr>
            <w:r w:rsidRPr="0083368D">
              <w:rPr>
                <w:rFonts w:ascii="Consolas" w:hAnsi="Consolas"/>
                <w:lang w:val="en-GB"/>
              </w:rPr>
              <w:t>fn_is_word_comprised('ois tmiah%f', 'halves')</w:t>
            </w:r>
          </w:p>
        </w:tc>
        <w:tc>
          <w:tcPr>
            <w:tcW w:w="2268" w:type="dxa"/>
          </w:tcPr>
          <w:p w14:paraId="18C09484" w14:textId="654E13A8" w:rsidR="004A1114" w:rsidRPr="0083368D" w:rsidRDefault="004A1114" w:rsidP="0083368D">
            <w:pPr>
              <w:tabs>
                <w:tab w:val="center" w:pos="875"/>
              </w:tabs>
              <w:rPr>
                <w:rFonts w:ascii="Consolas" w:hAnsi="Consolas"/>
                <w:lang w:val="en-GB"/>
              </w:rPr>
            </w:pPr>
            <w:r w:rsidRPr="0083368D">
              <w:rPr>
                <w:rFonts w:ascii="Consolas" w:hAnsi="Consolas"/>
                <w:lang w:val="en-GB"/>
              </w:rPr>
              <w:t>false</w:t>
            </w:r>
          </w:p>
        </w:tc>
      </w:tr>
      <w:tr w:rsidR="004A1114" w:rsidRPr="0083368D" w14:paraId="4D543829" w14:textId="77777777" w:rsidTr="004A1114">
        <w:tc>
          <w:tcPr>
            <w:tcW w:w="5793" w:type="dxa"/>
          </w:tcPr>
          <w:p w14:paraId="517EA6CE" w14:textId="0FC42690" w:rsidR="004A1114" w:rsidRPr="0083368D" w:rsidRDefault="004A1114" w:rsidP="0083368D">
            <w:pPr>
              <w:rPr>
                <w:rFonts w:ascii="Consolas" w:hAnsi="Consolas"/>
                <w:lang w:val="en-GB"/>
              </w:rPr>
            </w:pPr>
            <w:r w:rsidRPr="0083368D">
              <w:rPr>
                <w:rFonts w:ascii="Consolas" w:hAnsi="Consolas"/>
                <w:lang w:val="en-GB"/>
              </w:rPr>
              <w:t>fn_is_word_comprised('ois tmiah%f', 'Sofia')</w:t>
            </w:r>
          </w:p>
        </w:tc>
        <w:tc>
          <w:tcPr>
            <w:tcW w:w="2268" w:type="dxa"/>
          </w:tcPr>
          <w:p w14:paraId="02D1FFEF" w14:textId="0432BD08"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1821E07" w14:textId="77777777" w:rsidTr="004A1114">
        <w:tc>
          <w:tcPr>
            <w:tcW w:w="5793" w:type="dxa"/>
          </w:tcPr>
          <w:p w14:paraId="32FB498D" w14:textId="0739EDA0" w:rsidR="004A1114" w:rsidRPr="0083368D" w:rsidRDefault="004A1114" w:rsidP="0083368D">
            <w:pPr>
              <w:rPr>
                <w:rFonts w:ascii="Consolas" w:hAnsi="Consolas"/>
                <w:lang w:val="en-GB"/>
              </w:rPr>
            </w:pPr>
            <w:r w:rsidRPr="0083368D">
              <w:rPr>
                <w:rFonts w:ascii="Consolas" w:hAnsi="Consolas"/>
                <w:lang w:val="en-GB"/>
              </w:rPr>
              <w:t>fn_is_word_comprised('bobr', 'Rob')</w:t>
            </w:r>
          </w:p>
        </w:tc>
        <w:tc>
          <w:tcPr>
            <w:tcW w:w="2268" w:type="dxa"/>
          </w:tcPr>
          <w:p w14:paraId="6D4169BB" w14:textId="48DC67FE" w:rsidR="004A1114" w:rsidRPr="0083368D" w:rsidRDefault="004A1114" w:rsidP="0083368D">
            <w:pPr>
              <w:jc w:val="both"/>
              <w:rPr>
                <w:rFonts w:ascii="Consolas" w:hAnsi="Consolas"/>
                <w:lang w:val="en-GB"/>
              </w:rPr>
            </w:pPr>
            <w:r w:rsidRPr="0083368D">
              <w:rPr>
                <w:rFonts w:ascii="Consolas" w:hAnsi="Consolas"/>
                <w:lang w:val="en-GB"/>
              </w:rPr>
              <w:t>true</w:t>
            </w:r>
          </w:p>
        </w:tc>
      </w:tr>
      <w:tr w:rsidR="004A1114" w:rsidRPr="0083368D" w14:paraId="0019A358" w14:textId="77777777" w:rsidTr="004A1114">
        <w:tc>
          <w:tcPr>
            <w:tcW w:w="5793" w:type="dxa"/>
          </w:tcPr>
          <w:p w14:paraId="77C6A604" w14:textId="5E228CFB" w:rsidR="004A1114" w:rsidRPr="0083368D" w:rsidRDefault="004A1114" w:rsidP="0083368D">
            <w:pPr>
              <w:rPr>
                <w:rFonts w:ascii="Consolas" w:hAnsi="Consolas"/>
                <w:lang w:val="en-GB"/>
              </w:rPr>
            </w:pPr>
            <w:r w:rsidRPr="0083368D">
              <w:rPr>
                <w:rFonts w:ascii="Consolas" w:hAnsi="Consolas"/>
                <w:lang w:val="en-GB"/>
              </w:rPr>
              <w:t>fn_is_word_comprised('papopep', 'toe')</w:t>
            </w:r>
          </w:p>
        </w:tc>
        <w:tc>
          <w:tcPr>
            <w:tcW w:w="2268" w:type="dxa"/>
          </w:tcPr>
          <w:p w14:paraId="1ADBDF7E" w14:textId="1819649F" w:rsidR="004A1114" w:rsidRPr="0083368D" w:rsidRDefault="004A1114" w:rsidP="0083368D">
            <w:pPr>
              <w:rPr>
                <w:rFonts w:ascii="Consolas" w:hAnsi="Consolas"/>
                <w:lang w:val="en-GB"/>
              </w:rPr>
            </w:pPr>
            <w:r w:rsidRPr="0083368D">
              <w:rPr>
                <w:rFonts w:ascii="Consolas" w:hAnsi="Consolas"/>
                <w:lang w:val="en-GB"/>
              </w:rPr>
              <w:t>false</w:t>
            </w:r>
          </w:p>
        </w:tc>
      </w:tr>
      <w:tr w:rsidR="004A1114" w:rsidRPr="0083368D" w14:paraId="7D75C053" w14:textId="77777777" w:rsidTr="004A1114">
        <w:tc>
          <w:tcPr>
            <w:tcW w:w="5793" w:type="dxa"/>
          </w:tcPr>
          <w:p w14:paraId="1259CE65" w14:textId="17814FBA" w:rsidR="004A1114" w:rsidRPr="0083368D" w:rsidRDefault="004A1114" w:rsidP="0083368D">
            <w:pPr>
              <w:rPr>
                <w:rFonts w:ascii="Consolas" w:hAnsi="Consolas"/>
                <w:lang w:val="en-GB"/>
              </w:rPr>
            </w:pPr>
            <w:r w:rsidRPr="0083368D">
              <w:rPr>
                <w:rFonts w:ascii="Consolas" w:hAnsi="Consolas"/>
                <w:lang w:val="en-GB"/>
              </w:rPr>
              <w:t>fn_is_word_comprised('R@o!B$B', 'Bob')</w:t>
            </w:r>
          </w:p>
        </w:tc>
        <w:tc>
          <w:tcPr>
            <w:tcW w:w="2268" w:type="dxa"/>
          </w:tcPr>
          <w:p w14:paraId="1A4FAB92" w14:textId="2D708F86" w:rsidR="004A1114" w:rsidRPr="0083368D" w:rsidRDefault="004A1114" w:rsidP="0083368D">
            <w:pPr>
              <w:rPr>
                <w:rFonts w:ascii="Consolas" w:hAnsi="Consolas"/>
                <w:lang w:val="en-GB"/>
              </w:rPr>
            </w:pPr>
            <w:r w:rsidRPr="0083368D">
              <w:rPr>
                <w:rFonts w:ascii="Consolas" w:hAnsi="Consolas"/>
                <w:lang w:val="en-GB"/>
              </w:rPr>
              <w:t>true</w:t>
            </w:r>
          </w:p>
        </w:tc>
      </w:tr>
    </w:tbl>
    <w:p w14:paraId="7286E6C3" w14:textId="6AA40D51" w:rsidR="00687A4E" w:rsidRPr="00687A4E" w:rsidRDefault="00687A4E" w:rsidP="00DB2A2E">
      <w:pPr>
        <w:pStyle w:val="Index"/>
        <w:spacing w:before="240"/>
        <w:jc w:val="center"/>
        <w:rPr>
          <w:b/>
        </w:rPr>
      </w:pPr>
      <w:r w:rsidRPr="00687A4E">
        <w:t xml:space="preserve">To prepare for the upcoming tasks, you need to create a database called </w:t>
      </w:r>
      <w:r w:rsidRPr="00497BC5">
        <w:rPr>
          <w:rFonts w:ascii="Consolas" w:hAnsi="Consolas"/>
          <w:b/>
          <w:bCs/>
          <w:i/>
          <w:iCs/>
        </w:rPr>
        <w:t>diablo_db</w:t>
      </w:r>
      <w:r w:rsidRPr="00687A4E">
        <w:t xml:space="preserve"> and open its query tool. You can download the </w:t>
      </w:r>
      <w:r w:rsidRPr="00497BC5">
        <w:rPr>
          <w:rFonts w:ascii="Consolas" w:hAnsi="Consolas"/>
          <w:b/>
          <w:bCs/>
          <w:i/>
          <w:iCs/>
        </w:rPr>
        <w:t>07-Exercise-</w:t>
      </w:r>
      <w:r w:rsidR="00497BC5" w:rsidRPr="00497BC5">
        <w:rPr>
          <w:rFonts w:ascii="Consolas" w:hAnsi="Consolas"/>
          <w:b/>
          <w:bCs/>
          <w:i/>
          <w:iCs/>
        </w:rPr>
        <w:t>Database-Programmability</w:t>
      </w:r>
      <w:r w:rsidRPr="00497BC5">
        <w:rPr>
          <w:rFonts w:ascii="Consolas" w:hAnsi="Consolas"/>
          <w:b/>
          <w:bCs/>
          <w:i/>
          <w:iCs/>
        </w:rPr>
        <w:t>-diablo_db.sql</w:t>
      </w:r>
      <w:r w:rsidRPr="00687A4E">
        <w:t xml:space="preserve"> file from the course instance and import it into the query tab of your database. Once imported, execute the </w:t>
      </w:r>
      <w:r w:rsidRPr="00F111C3">
        <w:rPr>
          <w:b/>
          <w:bCs/>
        </w:rPr>
        <w:t>queries provided</w:t>
      </w:r>
      <w:r w:rsidRPr="00687A4E">
        <w:t xml:space="preserve"> in the file. The schema and tables available in the </w:t>
      </w:r>
      <w:r w:rsidRPr="00497BC5">
        <w:rPr>
          <w:rFonts w:ascii="Consolas" w:hAnsi="Consolas"/>
          <w:b/>
          <w:bCs/>
          <w:i/>
          <w:iCs/>
        </w:rPr>
        <w:t>diablo_db</w:t>
      </w:r>
      <w:r w:rsidRPr="00687A4E">
        <w:t xml:space="preserve"> database will be used for the tasks that follow.</w:t>
      </w:r>
    </w:p>
    <w:p w14:paraId="38B47091" w14:textId="3222DD7B" w:rsidR="00CF2F93" w:rsidRDefault="00687A4E" w:rsidP="006A3E96">
      <w:pPr>
        <w:pStyle w:val="Heading2"/>
        <w:numPr>
          <w:ilvl w:val="0"/>
          <w:numId w:val="1"/>
        </w:numPr>
        <w:spacing w:before="0"/>
      </w:pPr>
      <w:r>
        <w:t>Game Over</w:t>
      </w:r>
    </w:p>
    <w:p w14:paraId="56C65890" w14:textId="053FFD33" w:rsidR="006A3E96" w:rsidRPr="006A3E96" w:rsidRDefault="006A3E96" w:rsidP="006A3E96">
      <w:pPr>
        <w:spacing w:before="0" w:after="0"/>
        <w:rPr>
          <w:lang w:val="en-GB"/>
        </w:rPr>
      </w:pPr>
      <w:r w:rsidRPr="006A3E96">
        <w:rPr>
          <w:lang w:val="en-GB"/>
        </w:rPr>
        <w:t xml:space="preserve">You are working for a gaming company, and you need to create a PostgreSQL function to query the status of the ongoing games. Your task is to write a function called </w:t>
      </w:r>
      <w:r w:rsidRPr="00A32515">
        <w:rPr>
          <w:rFonts w:ascii="Consolas" w:hAnsi="Consolas"/>
          <w:b/>
        </w:rPr>
        <w:t>"</w:t>
      </w:r>
      <w:r w:rsidRPr="006A3E96">
        <w:rPr>
          <w:rFonts w:ascii="Consolas" w:hAnsi="Consolas"/>
          <w:b/>
        </w:rPr>
        <w:t>fn_is_game_over</w:t>
      </w:r>
      <w:r w:rsidRPr="00A32515">
        <w:rPr>
          <w:rFonts w:ascii="Consolas" w:hAnsi="Consolas"/>
          <w:b/>
        </w:rPr>
        <w:t>"</w:t>
      </w:r>
      <w:r w:rsidRPr="006A3E96">
        <w:rPr>
          <w:lang w:val="en-GB"/>
        </w:rPr>
        <w:t xml:space="preserve"> which takes one parameter: </w:t>
      </w:r>
      <w:r w:rsidRPr="00A32515">
        <w:rPr>
          <w:rFonts w:ascii="Consolas" w:hAnsi="Consolas"/>
          <w:b/>
        </w:rPr>
        <w:t>"</w:t>
      </w:r>
      <w:r>
        <w:rPr>
          <w:rFonts w:ascii="Consolas" w:hAnsi="Consolas"/>
          <w:b/>
        </w:rPr>
        <w:t>is_</w:t>
      </w:r>
      <w:r w:rsidRPr="006A3E96">
        <w:rPr>
          <w:rFonts w:ascii="Consolas" w:hAnsi="Consolas"/>
          <w:b/>
        </w:rPr>
        <w:t>game_over</w:t>
      </w:r>
      <w:r w:rsidRPr="00A32515">
        <w:rPr>
          <w:rFonts w:ascii="Consolas" w:hAnsi="Consolas"/>
          <w:b/>
        </w:rPr>
        <w:t>"</w:t>
      </w:r>
      <w:r w:rsidRPr="006A3E96">
        <w:rPr>
          <w:lang w:val="en-GB"/>
        </w:rPr>
        <w:t xml:space="preserve">, a </w:t>
      </w:r>
      <w:r w:rsidRPr="006A3E96">
        <w:rPr>
          <w:rFonts w:ascii="Consolas" w:hAnsi="Consolas"/>
          <w:b/>
        </w:rPr>
        <w:t>BOOLEAN</w:t>
      </w:r>
      <w:r>
        <w:rPr>
          <w:lang w:val="en-GB"/>
        </w:rPr>
        <w:t xml:space="preserve"> </w:t>
      </w:r>
      <w:r w:rsidRPr="006A3E96">
        <w:rPr>
          <w:lang w:val="en-GB"/>
        </w:rPr>
        <w:t>value indicating whether the game is over or not.</w:t>
      </w:r>
    </w:p>
    <w:p w14:paraId="4ECC131C" w14:textId="56A573F2"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urn a table with three columns: </w:t>
      </w:r>
      <w:r w:rsidR="006A3E96" w:rsidRPr="00A32515">
        <w:rPr>
          <w:rFonts w:ascii="Consolas" w:hAnsi="Consolas"/>
          <w:b/>
        </w:rPr>
        <w:t>"</w:t>
      </w:r>
      <w:r w:rsidR="006A3E96" w:rsidRPr="006A3E96">
        <w:rPr>
          <w:rFonts w:ascii="Consolas" w:hAnsi="Consolas"/>
          <w:b/>
        </w:rPr>
        <w:t>name</w:t>
      </w:r>
      <w:r w:rsidR="006A3E96" w:rsidRPr="00A32515">
        <w:rPr>
          <w:rFonts w:ascii="Consolas" w:hAnsi="Consolas"/>
          <w:b/>
        </w:rPr>
        <w:t>"</w:t>
      </w:r>
      <w:r w:rsidR="006A3E96" w:rsidRPr="006A3E96">
        <w:rPr>
          <w:lang w:val="en-GB"/>
        </w:rPr>
        <w:t xml:space="preserve"> of the game </w:t>
      </w:r>
      <w:r w:rsidR="006A3E96" w:rsidRPr="006A3E96">
        <w:rPr>
          <w:rFonts w:ascii="Consolas" w:hAnsi="Consolas"/>
          <w:b/>
        </w:rPr>
        <w:t>(VARCHAR(50))</w:t>
      </w:r>
      <w:r w:rsidR="006A3E96" w:rsidRPr="006A3E96">
        <w:rPr>
          <w:lang w:val="en-GB"/>
        </w:rPr>
        <w:t xml:space="preserve">, </w:t>
      </w:r>
      <w:r w:rsidR="006A3E96" w:rsidRPr="00A32515">
        <w:rPr>
          <w:rFonts w:ascii="Consolas" w:hAnsi="Consolas"/>
          <w:b/>
        </w:rPr>
        <w:t>"</w:t>
      </w:r>
      <w:r w:rsidR="006A3E96" w:rsidRPr="006A3E96">
        <w:rPr>
          <w:rFonts w:ascii="Consolas" w:hAnsi="Consolas"/>
          <w:b/>
        </w:rPr>
        <w:t>game_type_id</w:t>
      </w:r>
      <w:r w:rsidR="006A3E96" w:rsidRPr="00A32515">
        <w:rPr>
          <w:rFonts w:ascii="Consolas" w:hAnsi="Consolas"/>
          <w:b/>
        </w:rPr>
        <w:t>"</w:t>
      </w:r>
      <w:r w:rsidR="006A3E96" w:rsidRPr="006A3E96">
        <w:rPr>
          <w:lang w:val="en-GB"/>
        </w:rPr>
        <w:t xml:space="preserve"> (</w:t>
      </w:r>
      <w:r w:rsidR="006A3E96" w:rsidRPr="006A3E96">
        <w:rPr>
          <w:rFonts w:ascii="Consolas" w:hAnsi="Consolas"/>
          <w:b/>
        </w:rPr>
        <w:t>INT</w:t>
      </w:r>
      <w:r w:rsidR="006A3E96" w:rsidRPr="006A3E96">
        <w:rPr>
          <w:lang w:val="en-GB"/>
        </w:rPr>
        <w:t xml:space="preserve">), and </w:t>
      </w:r>
      <w:r w:rsidR="006A3E96" w:rsidRPr="00A32515">
        <w:rPr>
          <w:rFonts w:ascii="Consolas" w:hAnsi="Consolas"/>
          <w:b/>
        </w:rPr>
        <w:t>"</w:t>
      </w:r>
      <w:r w:rsidR="006A3E96" w:rsidRPr="006A3E96">
        <w:rPr>
          <w:rFonts w:ascii="Consolas" w:hAnsi="Consolas"/>
          <w:b/>
        </w:rPr>
        <w:t>is_finished</w:t>
      </w:r>
      <w:r w:rsidR="006A3E96" w:rsidRPr="00A32515">
        <w:rPr>
          <w:rFonts w:ascii="Consolas" w:hAnsi="Consolas"/>
          <w:b/>
        </w:rPr>
        <w:t>"</w:t>
      </w:r>
      <w:r w:rsidR="006A3E96" w:rsidRPr="006A3E96">
        <w:rPr>
          <w:lang w:val="en-GB"/>
        </w:rPr>
        <w:t xml:space="preserve"> (</w:t>
      </w:r>
      <w:r w:rsidR="006A3E96" w:rsidRPr="006A3E96">
        <w:rPr>
          <w:rFonts w:ascii="Consolas" w:hAnsi="Consolas"/>
          <w:b/>
        </w:rPr>
        <w:t>BOOLEAN</w:t>
      </w:r>
      <w:r w:rsidR="006A3E96" w:rsidRPr="006A3E96">
        <w:rPr>
          <w:lang w:val="en-GB"/>
        </w:rPr>
        <w:t>)</w:t>
      </w:r>
      <w:r w:rsidR="006A3E96">
        <w:rPr>
          <w:lang w:val="en-GB"/>
        </w:rPr>
        <w:t>;</w:t>
      </w:r>
    </w:p>
    <w:p w14:paraId="42A78B4E" w14:textId="409C379B" w:rsidR="006A3E96" w:rsidRPr="006A3E96" w:rsidRDefault="00F111C3" w:rsidP="006A3E96">
      <w:pPr>
        <w:pStyle w:val="ListParagraph"/>
        <w:numPr>
          <w:ilvl w:val="0"/>
          <w:numId w:val="11"/>
        </w:numPr>
        <w:spacing w:before="0" w:after="0"/>
        <w:rPr>
          <w:lang w:val="en-GB"/>
        </w:rPr>
      </w:pPr>
      <w:r>
        <w:rPr>
          <w:lang w:val="en-GB"/>
        </w:rPr>
        <w:t>T</w:t>
      </w:r>
      <w:r w:rsidR="006A3E96" w:rsidRPr="006A3E96">
        <w:rPr>
          <w:lang w:val="en-GB"/>
        </w:rPr>
        <w:t xml:space="preserve">he function should retrieve all the rows from the </w:t>
      </w:r>
      <w:r w:rsidR="006A3E96" w:rsidRPr="00A32515">
        <w:rPr>
          <w:rFonts w:ascii="Consolas" w:hAnsi="Consolas"/>
          <w:b/>
        </w:rPr>
        <w:t>"</w:t>
      </w:r>
      <w:r w:rsidR="006A3E96" w:rsidRPr="006A3E96">
        <w:rPr>
          <w:rFonts w:ascii="Consolas" w:hAnsi="Consolas"/>
          <w:b/>
        </w:rPr>
        <w:t>games</w:t>
      </w:r>
      <w:r w:rsidR="006A3E96" w:rsidRPr="00A32515">
        <w:rPr>
          <w:rFonts w:ascii="Consolas" w:hAnsi="Consolas"/>
          <w:b/>
        </w:rPr>
        <w:t>"</w:t>
      </w:r>
      <w:r w:rsidR="006A3E96" w:rsidRPr="006A3E96">
        <w:rPr>
          <w:lang w:val="en-GB"/>
        </w:rPr>
        <w:t xml:space="preserve"> table where the </w:t>
      </w:r>
      <w:r w:rsidR="006A3E96" w:rsidRPr="00A32515">
        <w:rPr>
          <w:rFonts w:ascii="Consolas" w:hAnsi="Consolas"/>
          <w:b/>
        </w:rPr>
        <w:t>"</w:t>
      </w:r>
      <w:r w:rsidR="006A3E96" w:rsidRPr="006A3E96">
        <w:rPr>
          <w:rFonts w:ascii="Consolas" w:hAnsi="Consolas"/>
          <w:b/>
        </w:rPr>
        <w:t>is_finished</w:t>
      </w:r>
      <w:r w:rsidR="006A3E96" w:rsidRPr="00A32515">
        <w:rPr>
          <w:rFonts w:ascii="Consolas" w:hAnsi="Consolas"/>
          <w:b/>
        </w:rPr>
        <w:t>"</w:t>
      </w:r>
      <w:r w:rsidR="006A3E96" w:rsidRPr="006A3E96">
        <w:rPr>
          <w:lang w:val="en-GB"/>
        </w:rPr>
        <w:t xml:space="preserve"> column matches the </w:t>
      </w:r>
      <w:r w:rsidR="006A3E96" w:rsidRPr="00A32515">
        <w:rPr>
          <w:rFonts w:ascii="Consolas" w:hAnsi="Consolas"/>
          <w:b/>
        </w:rPr>
        <w:t>"</w:t>
      </w:r>
      <w:r w:rsidR="006A3E96">
        <w:rPr>
          <w:rFonts w:ascii="Consolas" w:hAnsi="Consolas"/>
          <w:b/>
        </w:rPr>
        <w:t>is_</w:t>
      </w:r>
      <w:r w:rsidR="006A3E96" w:rsidRPr="006A3E96">
        <w:rPr>
          <w:rFonts w:ascii="Consolas" w:hAnsi="Consolas"/>
          <w:b/>
        </w:rPr>
        <w:t>game_over</w:t>
      </w:r>
      <w:r w:rsidR="006A3E96" w:rsidRPr="00A32515">
        <w:rPr>
          <w:rFonts w:ascii="Consolas" w:hAnsi="Consolas"/>
          <w:b/>
        </w:rPr>
        <w:t>"</w:t>
      </w:r>
      <w:r w:rsidR="006A3E96" w:rsidRPr="006A3E96">
        <w:rPr>
          <w:lang w:val="en-GB"/>
        </w:rPr>
        <w:t xml:space="preserve"> parameter. </w:t>
      </w:r>
    </w:p>
    <w:p w14:paraId="5BDE86A3" w14:textId="061B4B05" w:rsidR="0049733E" w:rsidRPr="00F71688" w:rsidRDefault="004A6E06" w:rsidP="00F71688">
      <w:pPr>
        <w:pStyle w:val="Heading3"/>
        <w:rPr>
          <w:rFonts w:eastAsiaTheme="minorHAnsi" w:cstheme="minorBidi"/>
          <w:b w:val="0"/>
          <w:color w:val="auto"/>
          <w:sz w:val="22"/>
          <w:szCs w:val="22"/>
        </w:rPr>
      </w:pPr>
      <w:r w:rsidRPr="00516290">
        <w:rPr>
          <w:rFonts w:eastAsiaTheme="minorHAnsi" w:cstheme="minorBidi"/>
          <w:b w:val="0"/>
          <w:color w:val="auto"/>
          <w:sz w:val="22"/>
          <w:szCs w:val="22"/>
        </w:rPr>
        <w:lastRenderedPageBreak/>
        <w:t xml:space="preserve">For this task, please only submit your </w:t>
      </w:r>
      <w:r w:rsidRPr="00516290">
        <w:rPr>
          <w:rFonts w:eastAsiaTheme="minorHAnsi" w:cstheme="minorBidi"/>
          <w:bCs/>
          <w:color w:val="auto"/>
          <w:sz w:val="22"/>
          <w:szCs w:val="22"/>
          <w:u w:val="single"/>
        </w:rPr>
        <w:t>user-defined function</w:t>
      </w:r>
      <w:r w:rsidRPr="00516290">
        <w:rPr>
          <w:rFonts w:eastAsiaTheme="minorHAnsi" w:cstheme="minorBidi"/>
          <w:b w:val="0"/>
          <w:color w:val="auto"/>
          <w:sz w:val="22"/>
          <w:szCs w:val="22"/>
          <w:u w:val="single"/>
        </w:rPr>
        <w:t xml:space="preserve"> </w:t>
      </w:r>
      <w:r w:rsidRPr="00516290">
        <w:rPr>
          <w:rFonts w:eastAsiaTheme="minorHAnsi" w:cstheme="minorBidi"/>
          <w:b w:val="0"/>
          <w:color w:val="auto"/>
          <w:sz w:val="22"/>
          <w:szCs w:val="22"/>
        </w:rPr>
        <w:t>in the Judge system.</w:t>
      </w:r>
    </w:p>
    <w:p w14:paraId="60D672E7" w14:textId="28C7307A" w:rsidR="00421A45" w:rsidRPr="00421A45" w:rsidRDefault="004F04AE"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2958"/>
        <w:gridCol w:w="1843"/>
        <w:gridCol w:w="1701"/>
        <w:gridCol w:w="1559"/>
      </w:tblGrid>
      <w:tr w:rsidR="006A3E96" w:rsidRPr="005903C4" w14:paraId="181C249D" w14:textId="70669043" w:rsidTr="005903C4">
        <w:tc>
          <w:tcPr>
            <w:tcW w:w="2958" w:type="dxa"/>
            <w:tcBorders>
              <w:bottom w:val="single" w:sz="4" w:space="0" w:color="auto"/>
            </w:tcBorders>
            <w:shd w:val="clear" w:color="auto" w:fill="D9D9D9" w:themeFill="background1" w:themeFillShade="D9"/>
          </w:tcPr>
          <w:p w14:paraId="15A56FCA" w14:textId="0E7F1F11" w:rsidR="006A3E96" w:rsidRPr="009E2D71" w:rsidRDefault="006A3E96" w:rsidP="005903C4">
            <w:pPr>
              <w:rPr>
                <w:rFonts w:cstheme="minorHAnsi"/>
                <w:b/>
              </w:rPr>
            </w:pPr>
            <w:r w:rsidRPr="009E2D71">
              <w:rPr>
                <w:rFonts w:cstheme="minorHAnsi"/>
                <w:b/>
              </w:rPr>
              <w:t>Input</w:t>
            </w:r>
          </w:p>
        </w:tc>
        <w:tc>
          <w:tcPr>
            <w:tcW w:w="1843" w:type="dxa"/>
            <w:shd w:val="clear" w:color="auto" w:fill="D9D9D9" w:themeFill="background1" w:themeFillShade="D9"/>
          </w:tcPr>
          <w:p w14:paraId="42C4015E" w14:textId="678FE086" w:rsidR="006A3E96" w:rsidRPr="009E2D71" w:rsidRDefault="006A3E96" w:rsidP="005903C4">
            <w:pPr>
              <w:rPr>
                <w:rFonts w:cstheme="minorHAnsi"/>
                <w:b/>
                <w:bCs/>
                <w:lang w:val="en-GB"/>
              </w:rPr>
            </w:pPr>
            <w:r w:rsidRPr="009E2D71">
              <w:rPr>
                <w:rFonts w:cstheme="minorHAnsi"/>
                <w:b/>
              </w:rPr>
              <w:t>name</w:t>
            </w:r>
          </w:p>
        </w:tc>
        <w:tc>
          <w:tcPr>
            <w:tcW w:w="1701" w:type="dxa"/>
            <w:shd w:val="clear" w:color="auto" w:fill="D9D9D9" w:themeFill="background1" w:themeFillShade="D9"/>
          </w:tcPr>
          <w:p w14:paraId="40BC6FDC" w14:textId="19017603" w:rsidR="006A3E96" w:rsidRPr="009E2D71" w:rsidRDefault="006A3E96" w:rsidP="005903C4">
            <w:pPr>
              <w:rPr>
                <w:rFonts w:cstheme="minorHAnsi"/>
                <w:b/>
              </w:rPr>
            </w:pPr>
            <w:r w:rsidRPr="009E2D71">
              <w:rPr>
                <w:rFonts w:cstheme="minorHAnsi"/>
                <w:b/>
              </w:rPr>
              <w:t>game_type_id</w:t>
            </w:r>
          </w:p>
        </w:tc>
        <w:tc>
          <w:tcPr>
            <w:tcW w:w="1559" w:type="dxa"/>
            <w:shd w:val="clear" w:color="auto" w:fill="D9D9D9" w:themeFill="background1" w:themeFillShade="D9"/>
          </w:tcPr>
          <w:p w14:paraId="29B9596B" w14:textId="6D0BFC82" w:rsidR="006A3E96" w:rsidRPr="009E2D71" w:rsidRDefault="006A3E96" w:rsidP="005903C4">
            <w:pPr>
              <w:rPr>
                <w:rFonts w:cstheme="minorHAnsi"/>
                <w:b/>
              </w:rPr>
            </w:pPr>
            <w:r w:rsidRPr="009E2D71">
              <w:rPr>
                <w:rFonts w:cstheme="minorHAnsi"/>
                <w:b/>
              </w:rPr>
              <w:t>is_finished</w:t>
            </w:r>
          </w:p>
        </w:tc>
      </w:tr>
      <w:tr w:rsidR="005903C4" w:rsidRPr="005903C4" w14:paraId="482362C3" w14:textId="46A83A1C" w:rsidTr="005903C4">
        <w:tc>
          <w:tcPr>
            <w:tcW w:w="2958" w:type="dxa"/>
            <w:vMerge w:val="restart"/>
          </w:tcPr>
          <w:p w14:paraId="4FF20BC1" w14:textId="6D66C95F" w:rsidR="005903C4" w:rsidRPr="005903C4" w:rsidRDefault="005903C4" w:rsidP="005903C4">
            <w:pPr>
              <w:rPr>
                <w:rFonts w:ascii="Consolas" w:hAnsi="Consolas"/>
                <w:lang w:val="en-GB"/>
              </w:rPr>
            </w:pPr>
            <w:r w:rsidRPr="005903C4">
              <w:rPr>
                <w:rFonts w:ascii="Consolas" w:hAnsi="Consolas"/>
                <w:lang w:val="en-GB"/>
              </w:rPr>
              <w:t>fn_is_game_over(true)</w:t>
            </w:r>
          </w:p>
        </w:tc>
        <w:tc>
          <w:tcPr>
            <w:tcW w:w="1843" w:type="dxa"/>
          </w:tcPr>
          <w:p w14:paraId="0AB55EC6" w14:textId="53DEE18E" w:rsidR="005903C4" w:rsidRPr="005903C4" w:rsidRDefault="005903C4" w:rsidP="005903C4">
            <w:pPr>
              <w:rPr>
                <w:rFonts w:ascii="Consolas" w:hAnsi="Consolas"/>
                <w:lang w:val="en-GB"/>
              </w:rPr>
            </w:pPr>
            <w:r w:rsidRPr="005903C4">
              <w:rPr>
                <w:rFonts w:ascii="Consolas" w:hAnsi="Consolas"/>
                <w:lang w:val="en-GB"/>
              </w:rPr>
              <w:t>Apple</w:t>
            </w:r>
          </w:p>
        </w:tc>
        <w:tc>
          <w:tcPr>
            <w:tcW w:w="1701" w:type="dxa"/>
          </w:tcPr>
          <w:p w14:paraId="492C6B76" w14:textId="5044E213" w:rsidR="005903C4" w:rsidRPr="005903C4" w:rsidRDefault="005903C4" w:rsidP="005903C4">
            <w:pPr>
              <w:rPr>
                <w:rFonts w:ascii="Consolas" w:hAnsi="Consolas"/>
                <w:bCs/>
              </w:rPr>
            </w:pPr>
            <w:r w:rsidRPr="005903C4">
              <w:rPr>
                <w:rFonts w:ascii="Consolas" w:hAnsi="Consolas"/>
                <w:bCs/>
              </w:rPr>
              <w:t>3</w:t>
            </w:r>
          </w:p>
        </w:tc>
        <w:tc>
          <w:tcPr>
            <w:tcW w:w="1559" w:type="dxa"/>
          </w:tcPr>
          <w:p w14:paraId="3ECA0EA7" w14:textId="139BF669" w:rsidR="005903C4" w:rsidRPr="005903C4" w:rsidRDefault="005903C4" w:rsidP="005903C4">
            <w:pPr>
              <w:rPr>
                <w:rFonts w:ascii="Consolas" w:hAnsi="Consolas"/>
                <w:bCs/>
              </w:rPr>
            </w:pPr>
            <w:r w:rsidRPr="005903C4">
              <w:rPr>
                <w:rFonts w:ascii="Consolas" w:hAnsi="Consolas"/>
                <w:bCs/>
              </w:rPr>
              <w:t>true</w:t>
            </w:r>
          </w:p>
        </w:tc>
      </w:tr>
      <w:tr w:rsidR="005903C4" w:rsidRPr="005903C4" w14:paraId="5D3AAEBA" w14:textId="68A0E545" w:rsidTr="005903C4">
        <w:tc>
          <w:tcPr>
            <w:tcW w:w="2958" w:type="dxa"/>
            <w:vMerge/>
          </w:tcPr>
          <w:p w14:paraId="58F6741D"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1090A4F7" w14:textId="5F9EF47F" w:rsidR="005903C4" w:rsidRPr="005903C4" w:rsidRDefault="005903C4" w:rsidP="005903C4">
            <w:pPr>
              <w:rPr>
                <w:rFonts w:ascii="Consolas" w:hAnsi="Consolas"/>
                <w:lang w:val="en-GB"/>
              </w:rPr>
            </w:pPr>
            <w:r w:rsidRPr="005903C4">
              <w:rPr>
                <w:rFonts w:ascii="Consolas" w:hAnsi="Consolas"/>
                <w:lang w:val="en-GB"/>
              </w:rPr>
              <w:t>Lisbon</w:t>
            </w:r>
          </w:p>
        </w:tc>
        <w:tc>
          <w:tcPr>
            <w:tcW w:w="1701" w:type="dxa"/>
          </w:tcPr>
          <w:p w14:paraId="6DF4A3BE" w14:textId="2E8E31E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7F8888A4" w14:textId="4B20B4B6"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6A69DCD" w14:textId="33EEF018" w:rsidTr="005903C4">
        <w:tc>
          <w:tcPr>
            <w:tcW w:w="2958" w:type="dxa"/>
            <w:vMerge/>
          </w:tcPr>
          <w:p w14:paraId="57DA07D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2F4DF568" w14:textId="1F573FB4" w:rsidR="005903C4" w:rsidRPr="005903C4" w:rsidRDefault="005903C4" w:rsidP="005903C4">
            <w:pPr>
              <w:rPr>
                <w:rFonts w:ascii="Consolas" w:hAnsi="Consolas"/>
                <w:lang w:val="en-GB"/>
              </w:rPr>
            </w:pPr>
            <w:r w:rsidRPr="005903C4">
              <w:rPr>
                <w:rFonts w:ascii="Consolas" w:hAnsi="Consolas"/>
                <w:lang w:val="en-GB"/>
              </w:rPr>
              <w:t>Ablajeck</w:t>
            </w:r>
          </w:p>
        </w:tc>
        <w:tc>
          <w:tcPr>
            <w:tcW w:w="1701" w:type="dxa"/>
            <w:tcBorders>
              <w:bottom w:val="single" w:sz="4" w:space="0" w:color="auto"/>
            </w:tcBorders>
          </w:tcPr>
          <w:p w14:paraId="262B4FF1" w14:textId="6392F8C4" w:rsidR="005903C4" w:rsidRPr="005903C4" w:rsidRDefault="005903C4" w:rsidP="005903C4">
            <w:pPr>
              <w:rPr>
                <w:rFonts w:ascii="Consolas" w:hAnsi="Consolas"/>
                <w:lang w:val="en-GB"/>
              </w:rPr>
            </w:pPr>
            <w:r w:rsidRPr="005903C4">
              <w:rPr>
                <w:rFonts w:ascii="Consolas" w:hAnsi="Consolas"/>
                <w:lang w:val="en-GB"/>
              </w:rPr>
              <w:t>2</w:t>
            </w:r>
          </w:p>
        </w:tc>
        <w:tc>
          <w:tcPr>
            <w:tcW w:w="1559" w:type="dxa"/>
            <w:tcBorders>
              <w:bottom w:val="single" w:sz="4" w:space="0" w:color="auto"/>
            </w:tcBorders>
          </w:tcPr>
          <w:p w14:paraId="707D8D93" w14:textId="609270DB"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298AEC92" w14:textId="77777777" w:rsidTr="005903C4">
        <w:tc>
          <w:tcPr>
            <w:tcW w:w="2958" w:type="dxa"/>
            <w:vMerge/>
          </w:tcPr>
          <w:p w14:paraId="08D11D83"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5965DF0A" w14:textId="6E6D2FBB" w:rsidR="005903C4" w:rsidRPr="005903C4" w:rsidRDefault="005903C4" w:rsidP="005903C4">
            <w:pPr>
              <w:rPr>
                <w:rFonts w:ascii="Consolas" w:hAnsi="Consolas"/>
                <w:lang w:val="en-GB"/>
              </w:rPr>
            </w:pPr>
            <w:r w:rsidRPr="005903C4">
              <w:rPr>
                <w:rFonts w:ascii="Consolas" w:hAnsi="Consolas"/>
                <w:lang w:val="en-GB"/>
              </w:rPr>
              <w:t>…</w:t>
            </w:r>
          </w:p>
        </w:tc>
        <w:tc>
          <w:tcPr>
            <w:tcW w:w="1701" w:type="dxa"/>
            <w:tcBorders>
              <w:bottom w:val="single" w:sz="4" w:space="0" w:color="auto"/>
            </w:tcBorders>
          </w:tcPr>
          <w:p w14:paraId="342A622B" w14:textId="6DCD0AF9" w:rsidR="005903C4" w:rsidRPr="005903C4" w:rsidRDefault="005903C4" w:rsidP="005903C4">
            <w:pPr>
              <w:rPr>
                <w:rFonts w:ascii="Consolas" w:hAnsi="Consolas"/>
                <w:lang w:val="en-GB"/>
              </w:rPr>
            </w:pPr>
            <w:r w:rsidRPr="005903C4">
              <w:rPr>
                <w:rFonts w:ascii="Consolas" w:hAnsi="Consolas"/>
                <w:lang w:val="en-GB"/>
              </w:rPr>
              <w:t>…</w:t>
            </w:r>
          </w:p>
        </w:tc>
        <w:tc>
          <w:tcPr>
            <w:tcW w:w="1559" w:type="dxa"/>
            <w:tcBorders>
              <w:bottom w:val="single" w:sz="4" w:space="0" w:color="auto"/>
            </w:tcBorders>
          </w:tcPr>
          <w:p w14:paraId="5904D5CD" w14:textId="6E2ADDFA" w:rsidR="005903C4" w:rsidRPr="005903C4" w:rsidRDefault="005903C4" w:rsidP="005903C4">
            <w:pPr>
              <w:rPr>
                <w:rFonts w:ascii="Consolas" w:hAnsi="Consolas"/>
                <w:bCs/>
              </w:rPr>
            </w:pPr>
            <w:r w:rsidRPr="005903C4">
              <w:rPr>
                <w:rFonts w:ascii="Consolas" w:hAnsi="Consolas"/>
                <w:lang w:val="en-GB"/>
              </w:rPr>
              <w:t>…</w:t>
            </w:r>
          </w:p>
        </w:tc>
      </w:tr>
      <w:tr w:rsidR="005903C4" w:rsidRPr="005903C4" w14:paraId="225214AA" w14:textId="77777777" w:rsidTr="005903C4">
        <w:tc>
          <w:tcPr>
            <w:tcW w:w="2958" w:type="dxa"/>
            <w:vMerge/>
          </w:tcPr>
          <w:p w14:paraId="7CF99DCF"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0F27FA19" w14:textId="42660F26" w:rsidR="005903C4" w:rsidRPr="005903C4" w:rsidRDefault="005903C4" w:rsidP="005903C4">
            <w:pPr>
              <w:rPr>
                <w:rFonts w:ascii="Consolas" w:hAnsi="Consolas"/>
                <w:lang w:val="en-GB"/>
              </w:rPr>
            </w:pPr>
            <w:r w:rsidRPr="005903C4">
              <w:rPr>
                <w:rFonts w:ascii="Consolas" w:hAnsi="Consolas"/>
                <w:lang w:val="en-GB"/>
              </w:rPr>
              <w:t>Lotte World</w:t>
            </w:r>
          </w:p>
        </w:tc>
        <w:tc>
          <w:tcPr>
            <w:tcW w:w="1701" w:type="dxa"/>
            <w:tcBorders>
              <w:bottom w:val="single" w:sz="4" w:space="0" w:color="auto"/>
            </w:tcBorders>
          </w:tcPr>
          <w:p w14:paraId="0BB25A24" w14:textId="60600383" w:rsidR="005903C4" w:rsidRPr="005903C4" w:rsidRDefault="005903C4" w:rsidP="005903C4">
            <w:pPr>
              <w:rPr>
                <w:rFonts w:ascii="Consolas" w:hAnsi="Consolas"/>
                <w:lang w:val="en-GB"/>
              </w:rPr>
            </w:pPr>
            <w:r w:rsidRPr="005903C4">
              <w:rPr>
                <w:rFonts w:ascii="Consolas" w:hAnsi="Consolas"/>
                <w:lang w:val="en-GB"/>
              </w:rPr>
              <w:t>4</w:t>
            </w:r>
          </w:p>
        </w:tc>
        <w:tc>
          <w:tcPr>
            <w:tcW w:w="1559" w:type="dxa"/>
            <w:tcBorders>
              <w:bottom w:val="single" w:sz="4" w:space="0" w:color="auto"/>
            </w:tcBorders>
          </w:tcPr>
          <w:p w14:paraId="5438CE60" w14:textId="2B5D7A01" w:rsidR="005903C4" w:rsidRPr="005903C4" w:rsidRDefault="005903C4" w:rsidP="005903C4">
            <w:pPr>
              <w:rPr>
                <w:rFonts w:ascii="Consolas" w:hAnsi="Consolas"/>
                <w:lang w:val="en-GB"/>
              </w:rPr>
            </w:pPr>
            <w:r w:rsidRPr="005903C4">
              <w:rPr>
                <w:rFonts w:ascii="Consolas" w:hAnsi="Consolas"/>
                <w:bCs/>
              </w:rPr>
              <w:t>true</w:t>
            </w:r>
          </w:p>
        </w:tc>
      </w:tr>
      <w:tr w:rsidR="005903C4" w:rsidRPr="005903C4" w14:paraId="6C5EBBC2" w14:textId="77777777" w:rsidTr="005903C4">
        <w:tc>
          <w:tcPr>
            <w:tcW w:w="2958" w:type="dxa"/>
            <w:vMerge/>
            <w:tcBorders>
              <w:bottom w:val="single" w:sz="4" w:space="0" w:color="auto"/>
            </w:tcBorders>
          </w:tcPr>
          <w:p w14:paraId="72DA7810" w14:textId="77777777" w:rsidR="005903C4" w:rsidRPr="005903C4" w:rsidRDefault="005903C4" w:rsidP="005903C4">
            <w:pPr>
              <w:rPr>
                <w:rFonts w:ascii="Consolas" w:hAnsi="Consolas"/>
                <w:lang w:val="en-GB"/>
              </w:rPr>
            </w:pPr>
          </w:p>
        </w:tc>
        <w:tc>
          <w:tcPr>
            <w:tcW w:w="1843" w:type="dxa"/>
            <w:tcBorders>
              <w:bottom w:val="single" w:sz="4" w:space="0" w:color="auto"/>
            </w:tcBorders>
          </w:tcPr>
          <w:p w14:paraId="423CF001" w14:textId="58FF9A9E" w:rsidR="005903C4" w:rsidRPr="005903C4" w:rsidRDefault="005903C4" w:rsidP="005903C4">
            <w:pPr>
              <w:rPr>
                <w:rFonts w:ascii="Consolas" w:hAnsi="Consolas"/>
                <w:lang w:val="en-GB"/>
              </w:rPr>
            </w:pPr>
            <w:r w:rsidRPr="005903C4">
              <w:rPr>
                <w:rFonts w:ascii="Consolas" w:hAnsi="Consolas"/>
                <w:lang w:val="en-GB"/>
              </w:rPr>
              <w:t>Victoria Peak</w:t>
            </w:r>
          </w:p>
        </w:tc>
        <w:tc>
          <w:tcPr>
            <w:tcW w:w="1701" w:type="dxa"/>
            <w:tcBorders>
              <w:bottom w:val="single" w:sz="4" w:space="0" w:color="auto"/>
            </w:tcBorders>
          </w:tcPr>
          <w:p w14:paraId="36D0294F" w14:textId="0D9AB006" w:rsidR="005903C4" w:rsidRPr="005903C4" w:rsidRDefault="005903C4" w:rsidP="005903C4">
            <w:pPr>
              <w:rPr>
                <w:rFonts w:ascii="Consolas" w:hAnsi="Consolas"/>
                <w:lang w:val="en-GB"/>
              </w:rPr>
            </w:pPr>
            <w:r w:rsidRPr="005903C4">
              <w:rPr>
                <w:rFonts w:ascii="Consolas" w:hAnsi="Consolas"/>
                <w:lang w:val="en-GB"/>
              </w:rPr>
              <w:t>1</w:t>
            </w:r>
          </w:p>
        </w:tc>
        <w:tc>
          <w:tcPr>
            <w:tcW w:w="1559" w:type="dxa"/>
            <w:tcBorders>
              <w:bottom w:val="single" w:sz="4" w:space="0" w:color="auto"/>
            </w:tcBorders>
          </w:tcPr>
          <w:p w14:paraId="6ACD9875" w14:textId="1618C7B7" w:rsidR="005903C4" w:rsidRPr="005903C4" w:rsidRDefault="005903C4" w:rsidP="005903C4">
            <w:pPr>
              <w:rPr>
                <w:rFonts w:ascii="Consolas" w:hAnsi="Consolas"/>
                <w:lang w:val="en-GB"/>
              </w:rPr>
            </w:pPr>
            <w:r w:rsidRPr="005903C4">
              <w:rPr>
                <w:rFonts w:ascii="Consolas" w:hAnsi="Consolas"/>
                <w:bCs/>
              </w:rPr>
              <w:t>true</w:t>
            </w:r>
          </w:p>
        </w:tc>
      </w:tr>
      <w:tr w:rsidR="006A3E96" w:rsidRPr="005903C4" w14:paraId="15BB99B1" w14:textId="440C275C" w:rsidTr="005903C4">
        <w:tc>
          <w:tcPr>
            <w:tcW w:w="2958" w:type="dxa"/>
            <w:tcBorders>
              <w:top w:val="single" w:sz="4" w:space="0" w:color="auto"/>
              <w:bottom w:val="single" w:sz="4" w:space="0" w:color="auto"/>
            </w:tcBorders>
          </w:tcPr>
          <w:p w14:paraId="1470198D" w14:textId="068ECB5C" w:rsidR="006A3E96" w:rsidRPr="005903C4" w:rsidRDefault="00C975FE" w:rsidP="005903C4">
            <w:pPr>
              <w:tabs>
                <w:tab w:val="left" w:pos="1164"/>
              </w:tabs>
              <w:rPr>
                <w:rFonts w:ascii="Consolas" w:hAnsi="Consolas"/>
                <w:lang w:val="en-GB"/>
              </w:rPr>
            </w:pPr>
            <w:r w:rsidRPr="005903C4">
              <w:rPr>
                <w:rFonts w:ascii="Consolas" w:hAnsi="Consolas"/>
                <w:lang w:val="en-GB"/>
              </w:rPr>
              <w:t>fn_is_game_over(false)</w:t>
            </w:r>
          </w:p>
        </w:tc>
        <w:tc>
          <w:tcPr>
            <w:tcW w:w="1843" w:type="dxa"/>
            <w:tcBorders>
              <w:top w:val="single" w:sz="4" w:space="0" w:color="auto"/>
              <w:bottom w:val="single" w:sz="4" w:space="0" w:color="auto"/>
            </w:tcBorders>
          </w:tcPr>
          <w:p w14:paraId="2B59D2F8" w14:textId="04637ECE" w:rsidR="006A3E96" w:rsidRPr="005903C4" w:rsidRDefault="00C975FE" w:rsidP="005903C4">
            <w:pPr>
              <w:tabs>
                <w:tab w:val="left" w:pos="1164"/>
              </w:tabs>
              <w:rPr>
                <w:rFonts w:ascii="Consolas" w:hAnsi="Consolas"/>
                <w:lang w:val="en-GB"/>
              </w:rPr>
            </w:pPr>
            <w:r w:rsidRPr="005903C4">
              <w:rPr>
                <w:rFonts w:ascii="Consolas" w:hAnsi="Consolas"/>
                <w:lang w:val="en-GB"/>
              </w:rPr>
              <w:t>Aithusa</w:t>
            </w:r>
          </w:p>
        </w:tc>
        <w:tc>
          <w:tcPr>
            <w:tcW w:w="1701" w:type="dxa"/>
            <w:tcBorders>
              <w:top w:val="single" w:sz="4" w:space="0" w:color="auto"/>
              <w:bottom w:val="single" w:sz="4" w:space="0" w:color="auto"/>
            </w:tcBorders>
          </w:tcPr>
          <w:p w14:paraId="23D0A0F5" w14:textId="597AA9B5" w:rsidR="006A3E96" w:rsidRPr="005903C4" w:rsidRDefault="00C975FE" w:rsidP="005903C4">
            <w:pPr>
              <w:rPr>
                <w:rFonts w:ascii="Consolas" w:hAnsi="Consolas"/>
                <w:lang w:val="en-GB"/>
              </w:rPr>
            </w:pPr>
            <w:r w:rsidRPr="005903C4">
              <w:rPr>
                <w:rFonts w:ascii="Consolas" w:hAnsi="Consolas"/>
                <w:lang w:val="en-GB"/>
              </w:rPr>
              <w:t>2</w:t>
            </w:r>
          </w:p>
        </w:tc>
        <w:tc>
          <w:tcPr>
            <w:tcW w:w="1559" w:type="dxa"/>
            <w:tcBorders>
              <w:top w:val="single" w:sz="4" w:space="0" w:color="auto"/>
              <w:bottom w:val="single" w:sz="4" w:space="0" w:color="auto"/>
            </w:tcBorders>
          </w:tcPr>
          <w:p w14:paraId="214ED2E9" w14:textId="05543BE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02DD9D" w14:textId="67FDE9FE" w:rsidTr="005903C4">
        <w:tc>
          <w:tcPr>
            <w:tcW w:w="2958" w:type="dxa"/>
            <w:tcBorders>
              <w:top w:val="single" w:sz="4" w:space="0" w:color="auto"/>
              <w:bottom w:val="nil"/>
            </w:tcBorders>
          </w:tcPr>
          <w:p w14:paraId="72BB3A2D" w14:textId="77777777" w:rsidR="006A3E96" w:rsidRPr="005903C4" w:rsidRDefault="006A3E96" w:rsidP="005903C4">
            <w:pPr>
              <w:tabs>
                <w:tab w:val="left" w:pos="1164"/>
              </w:tabs>
              <w:rPr>
                <w:rFonts w:ascii="Consolas" w:hAnsi="Consolas"/>
                <w:lang w:val="en-GB"/>
              </w:rPr>
            </w:pPr>
          </w:p>
        </w:tc>
        <w:tc>
          <w:tcPr>
            <w:tcW w:w="1843" w:type="dxa"/>
            <w:tcBorders>
              <w:top w:val="single" w:sz="4" w:space="0" w:color="auto"/>
            </w:tcBorders>
          </w:tcPr>
          <w:p w14:paraId="5903E81A" w14:textId="19278984" w:rsidR="006A3E96" w:rsidRPr="005903C4" w:rsidRDefault="00C975FE" w:rsidP="005903C4">
            <w:pPr>
              <w:tabs>
                <w:tab w:val="left" w:pos="1164"/>
              </w:tabs>
              <w:rPr>
                <w:rFonts w:ascii="Consolas" w:hAnsi="Consolas"/>
                <w:lang w:val="en-GB"/>
              </w:rPr>
            </w:pPr>
            <w:r w:rsidRPr="005903C4">
              <w:rPr>
                <w:rFonts w:ascii="Consolas" w:hAnsi="Consolas"/>
                <w:lang w:val="en-GB"/>
              </w:rPr>
              <w:t>Acid green</w:t>
            </w:r>
          </w:p>
        </w:tc>
        <w:tc>
          <w:tcPr>
            <w:tcW w:w="1701" w:type="dxa"/>
            <w:tcBorders>
              <w:top w:val="single" w:sz="4" w:space="0" w:color="auto"/>
            </w:tcBorders>
          </w:tcPr>
          <w:p w14:paraId="795E8AE1" w14:textId="70166539" w:rsidR="006A3E96" w:rsidRPr="005903C4" w:rsidRDefault="00C975FE" w:rsidP="005903C4">
            <w:pPr>
              <w:rPr>
                <w:rFonts w:ascii="Consolas" w:hAnsi="Consolas"/>
                <w:lang w:val="en-GB"/>
              </w:rPr>
            </w:pPr>
            <w:r w:rsidRPr="005903C4">
              <w:rPr>
                <w:rFonts w:ascii="Consolas" w:hAnsi="Consolas"/>
                <w:lang w:val="en-GB"/>
              </w:rPr>
              <w:t>5</w:t>
            </w:r>
          </w:p>
        </w:tc>
        <w:tc>
          <w:tcPr>
            <w:tcW w:w="1559" w:type="dxa"/>
            <w:tcBorders>
              <w:top w:val="single" w:sz="4" w:space="0" w:color="auto"/>
            </w:tcBorders>
          </w:tcPr>
          <w:p w14:paraId="13069BB4" w14:textId="4E755251"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3BFE9017" w14:textId="7F90077A" w:rsidTr="005903C4">
        <w:tc>
          <w:tcPr>
            <w:tcW w:w="2958" w:type="dxa"/>
            <w:tcBorders>
              <w:top w:val="nil"/>
              <w:bottom w:val="nil"/>
            </w:tcBorders>
          </w:tcPr>
          <w:p w14:paraId="74E43C80" w14:textId="77777777" w:rsidR="006A3E96" w:rsidRPr="005903C4" w:rsidRDefault="006A3E96" w:rsidP="005903C4">
            <w:pPr>
              <w:tabs>
                <w:tab w:val="left" w:pos="1164"/>
              </w:tabs>
              <w:rPr>
                <w:rFonts w:ascii="Consolas" w:hAnsi="Consolas"/>
                <w:lang w:val="en-GB"/>
              </w:rPr>
            </w:pPr>
          </w:p>
        </w:tc>
        <w:tc>
          <w:tcPr>
            <w:tcW w:w="1843" w:type="dxa"/>
          </w:tcPr>
          <w:p w14:paraId="43217709" w14:textId="2EAB8981" w:rsidR="006A3E96" w:rsidRPr="005903C4" w:rsidRDefault="00C975FE" w:rsidP="005903C4">
            <w:pPr>
              <w:tabs>
                <w:tab w:val="left" w:pos="1164"/>
              </w:tabs>
              <w:rPr>
                <w:rFonts w:ascii="Consolas" w:hAnsi="Consolas"/>
                <w:lang w:val="en-GB"/>
              </w:rPr>
            </w:pPr>
            <w:r w:rsidRPr="005903C4">
              <w:rPr>
                <w:rFonts w:ascii="Consolas" w:hAnsi="Consolas"/>
                <w:lang w:val="en-GB"/>
              </w:rPr>
              <w:t>Broadway</w:t>
            </w:r>
          </w:p>
        </w:tc>
        <w:tc>
          <w:tcPr>
            <w:tcW w:w="1701" w:type="dxa"/>
          </w:tcPr>
          <w:p w14:paraId="75E06138" w14:textId="385B61C9" w:rsidR="006A3E96" w:rsidRPr="005903C4" w:rsidRDefault="00C975FE" w:rsidP="005903C4">
            <w:pPr>
              <w:rPr>
                <w:rFonts w:ascii="Consolas" w:hAnsi="Consolas"/>
                <w:lang w:val="en-GB"/>
              </w:rPr>
            </w:pPr>
            <w:r w:rsidRPr="005903C4">
              <w:rPr>
                <w:rFonts w:ascii="Consolas" w:hAnsi="Consolas"/>
                <w:lang w:val="en-GB"/>
              </w:rPr>
              <w:t>5</w:t>
            </w:r>
          </w:p>
        </w:tc>
        <w:tc>
          <w:tcPr>
            <w:tcW w:w="1559" w:type="dxa"/>
          </w:tcPr>
          <w:p w14:paraId="537BD146" w14:textId="379295B5" w:rsidR="006A3E96" w:rsidRPr="005903C4" w:rsidRDefault="00C975FE" w:rsidP="005903C4">
            <w:pPr>
              <w:rPr>
                <w:rFonts w:ascii="Consolas" w:hAnsi="Consolas"/>
                <w:lang w:val="en-GB"/>
              </w:rPr>
            </w:pPr>
            <w:r w:rsidRPr="005903C4">
              <w:rPr>
                <w:rFonts w:ascii="Consolas" w:hAnsi="Consolas"/>
                <w:lang w:val="en-GB"/>
              </w:rPr>
              <w:t>false</w:t>
            </w:r>
          </w:p>
        </w:tc>
      </w:tr>
      <w:tr w:rsidR="006A3E96" w:rsidRPr="005903C4" w14:paraId="1BF488C2" w14:textId="6C0E303C" w:rsidTr="005903C4">
        <w:tc>
          <w:tcPr>
            <w:tcW w:w="2958" w:type="dxa"/>
            <w:tcBorders>
              <w:top w:val="nil"/>
              <w:bottom w:val="nil"/>
            </w:tcBorders>
          </w:tcPr>
          <w:p w14:paraId="78026239" w14:textId="77777777" w:rsidR="006A3E96" w:rsidRPr="005903C4" w:rsidRDefault="006A3E96" w:rsidP="005903C4">
            <w:pPr>
              <w:tabs>
                <w:tab w:val="left" w:pos="1164"/>
              </w:tabs>
              <w:rPr>
                <w:rFonts w:ascii="Consolas" w:hAnsi="Consolas"/>
                <w:lang w:val="en-GB"/>
              </w:rPr>
            </w:pPr>
          </w:p>
        </w:tc>
        <w:tc>
          <w:tcPr>
            <w:tcW w:w="1843" w:type="dxa"/>
          </w:tcPr>
          <w:p w14:paraId="77FC9DE2" w14:textId="27D02AB0" w:rsidR="006A3E96" w:rsidRPr="005903C4" w:rsidRDefault="006A3E96" w:rsidP="005903C4">
            <w:pPr>
              <w:tabs>
                <w:tab w:val="left" w:pos="1164"/>
              </w:tabs>
              <w:rPr>
                <w:rFonts w:ascii="Consolas" w:hAnsi="Consolas"/>
                <w:lang w:val="en-GB"/>
              </w:rPr>
            </w:pPr>
            <w:r w:rsidRPr="005903C4">
              <w:rPr>
                <w:rFonts w:ascii="Consolas" w:hAnsi="Consolas"/>
                <w:lang w:val="en-GB"/>
              </w:rPr>
              <w:t>…</w:t>
            </w:r>
          </w:p>
        </w:tc>
        <w:tc>
          <w:tcPr>
            <w:tcW w:w="1701" w:type="dxa"/>
          </w:tcPr>
          <w:p w14:paraId="21FA5751" w14:textId="77777777" w:rsidR="006A3E96" w:rsidRPr="005903C4" w:rsidRDefault="006A3E96" w:rsidP="005903C4">
            <w:pPr>
              <w:rPr>
                <w:rFonts w:ascii="Consolas" w:hAnsi="Consolas"/>
                <w:lang w:val="en-GB"/>
              </w:rPr>
            </w:pPr>
            <w:r w:rsidRPr="005903C4">
              <w:rPr>
                <w:rFonts w:ascii="Consolas" w:hAnsi="Consolas"/>
                <w:lang w:val="en-GB"/>
              </w:rPr>
              <w:t>…</w:t>
            </w:r>
          </w:p>
        </w:tc>
        <w:tc>
          <w:tcPr>
            <w:tcW w:w="1559" w:type="dxa"/>
          </w:tcPr>
          <w:p w14:paraId="775D4E9A" w14:textId="4C2360B5" w:rsidR="006A3E96" w:rsidRPr="005903C4" w:rsidRDefault="005903C4" w:rsidP="005903C4">
            <w:pPr>
              <w:rPr>
                <w:rFonts w:ascii="Consolas" w:hAnsi="Consolas"/>
                <w:lang w:val="en-GB"/>
              </w:rPr>
            </w:pPr>
            <w:r w:rsidRPr="005903C4">
              <w:rPr>
                <w:rFonts w:ascii="Consolas" w:hAnsi="Consolas"/>
                <w:lang w:val="en-GB"/>
              </w:rPr>
              <w:t>…</w:t>
            </w:r>
          </w:p>
        </w:tc>
      </w:tr>
      <w:tr w:rsidR="005903C4" w:rsidRPr="005903C4" w14:paraId="06B64770" w14:textId="77777777" w:rsidTr="005903C4">
        <w:tc>
          <w:tcPr>
            <w:tcW w:w="2958" w:type="dxa"/>
            <w:tcBorders>
              <w:top w:val="nil"/>
              <w:bottom w:val="nil"/>
            </w:tcBorders>
          </w:tcPr>
          <w:p w14:paraId="1F8AFF07" w14:textId="77777777" w:rsidR="005903C4" w:rsidRPr="005903C4" w:rsidRDefault="005903C4" w:rsidP="005903C4">
            <w:pPr>
              <w:tabs>
                <w:tab w:val="left" w:pos="1164"/>
              </w:tabs>
              <w:rPr>
                <w:rFonts w:ascii="Consolas" w:hAnsi="Consolas"/>
                <w:lang w:val="en-GB"/>
              </w:rPr>
            </w:pPr>
          </w:p>
        </w:tc>
        <w:tc>
          <w:tcPr>
            <w:tcW w:w="1843" w:type="dxa"/>
          </w:tcPr>
          <w:p w14:paraId="32667C6C" w14:textId="6820D4B4" w:rsidR="005903C4" w:rsidRPr="005903C4" w:rsidRDefault="005903C4" w:rsidP="005903C4">
            <w:pPr>
              <w:tabs>
                <w:tab w:val="left" w:pos="1164"/>
              </w:tabs>
              <w:rPr>
                <w:rFonts w:ascii="Consolas" w:hAnsi="Consolas"/>
                <w:lang w:val="en-GB"/>
              </w:rPr>
            </w:pPr>
            <w:r w:rsidRPr="005903C4">
              <w:rPr>
                <w:rFonts w:ascii="Consolas" w:hAnsi="Consolas"/>
                <w:lang w:val="en-GB"/>
              </w:rPr>
              <w:t>Pompeii</w:t>
            </w:r>
          </w:p>
        </w:tc>
        <w:tc>
          <w:tcPr>
            <w:tcW w:w="1701" w:type="dxa"/>
          </w:tcPr>
          <w:p w14:paraId="20BFFCA6" w14:textId="1AE1E4FB"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004C35BD" w14:textId="7175D7E7" w:rsidR="005903C4" w:rsidRPr="005903C4" w:rsidRDefault="005903C4" w:rsidP="005903C4">
            <w:pPr>
              <w:rPr>
                <w:rFonts w:ascii="Consolas" w:hAnsi="Consolas"/>
                <w:lang w:val="en-GB"/>
              </w:rPr>
            </w:pPr>
            <w:r w:rsidRPr="005903C4">
              <w:rPr>
                <w:rFonts w:ascii="Consolas" w:hAnsi="Consolas"/>
                <w:lang w:val="en-GB"/>
              </w:rPr>
              <w:t>false</w:t>
            </w:r>
          </w:p>
        </w:tc>
      </w:tr>
      <w:tr w:rsidR="005903C4" w:rsidRPr="005903C4" w14:paraId="5940D69C" w14:textId="77777777" w:rsidTr="005903C4">
        <w:tc>
          <w:tcPr>
            <w:tcW w:w="2958" w:type="dxa"/>
            <w:tcBorders>
              <w:top w:val="nil"/>
            </w:tcBorders>
          </w:tcPr>
          <w:p w14:paraId="0557FA2E" w14:textId="77777777" w:rsidR="005903C4" w:rsidRPr="005903C4" w:rsidRDefault="005903C4" w:rsidP="005903C4">
            <w:pPr>
              <w:tabs>
                <w:tab w:val="left" w:pos="1164"/>
              </w:tabs>
              <w:rPr>
                <w:rFonts w:ascii="Consolas" w:hAnsi="Consolas"/>
                <w:lang w:val="en-GB"/>
              </w:rPr>
            </w:pPr>
          </w:p>
        </w:tc>
        <w:tc>
          <w:tcPr>
            <w:tcW w:w="1843" w:type="dxa"/>
          </w:tcPr>
          <w:p w14:paraId="1B256159" w14:textId="7F5547B7" w:rsidR="005903C4" w:rsidRPr="005903C4" w:rsidRDefault="005903C4" w:rsidP="005903C4">
            <w:pPr>
              <w:tabs>
                <w:tab w:val="left" w:pos="1164"/>
              </w:tabs>
              <w:rPr>
                <w:rFonts w:ascii="Consolas" w:hAnsi="Consolas"/>
                <w:lang w:val="en-GB"/>
              </w:rPr>
            </w:pPr>
            <w:r w:rsidRPr="005903C4">
              <w:rPr>
                <w:rFonts w:ascii="Consolas" w:hAnsi="Consolas"/>
                <w:lang w:val="en-GB"/>
              </w:rPr>
              <w:t>Versailles</w:t>
            </w:r>
          </w:p>
        </w:tc>
        <w:tc>
          <w:tcPr>
            <w:tcW w:w="1701" w:type="dxa"/>
          </w:tcPr>
          <w:p w14:paraId="04145460" w14:textId="05AD3A29" w:rsidR="005903C4" w:rsidRPr="005903C4" w:rsidRDefault="005903C4" w:rsidP="005903C4">
            <w:pPr>
              <w:rPr>
                <w:rFonts w:ascii="Consolas" w:hAnsi="Consolas"/>
                <w:lang w:val="en-GB"/>
              </w:rPr>
            </w:pPr>
            <w:r w:rsidRPr="005903C4">
              <w:rPr>
                <w:rFonts w:ascii="Consolas" w:hAnsi="Consolas"/>
                <w:lang w:val="en-GB"/>
              </w:rPr>
              <w:t>1</w:t>
            </w:r>
          </w:p>
        </w:tc>
        <w:tc>
          <w:tcPr>
            <w:tcW w:w="1559" w:type="dxa"/>
          </w:tcPr>
          <w:p w14:paraId="1AF58D77" w14:textId="671A221C" w:rsidR="005903C4" w:rsidRPr="005903C4" w:rsidRDefault="005903C4" w:rsidP="005903C4">
            <w:pPr>
              <w:rPr>
                <w:rFonts w:ascii="Consolas" w:hAnsi="Consolas"/>
                <w:lang w:val="en-GB"/>
              </w:rPr>
            </w:pPr>
            <w:r w:rsidRPr="005903C4">
              <w:rPr>
                <w:rFonts w:ascii="Consolas" w:hAnsi="Consolas"/>
                <w:lang w:val="en-GB"/>
              </w:rPr>
              <w:t>false</w:t>
            </w:r>
          </w:p>
        </w:tc>
      </w:tr>
    </w:tbl>
    <w:p w14:paraId="07AF5B28" w14:textId="75A6AE10" w:rsidR="008C2304" w:rsidRDefault="008C2304" w:rsidP="008C2304">
      <w:pPr>
        <w:pStyle w:val="Heading2"/>
      </w:pPr>
      <w:r>
        <w:t>5</w:t>
      </w:r>
      <w:r w:rsidRPr="00D54F67">
        <w:t>.</w:t>
      </w:r>
      <w:r w:rsidRPr="00DB1176">
        <w:t xml:space="preserve"> </w:t>
      </w:r>
      <w:r w:rsidRPr="008C2304">
        <w:t>Difficulty Level</w:t>
      </w:r>
    </w:p>
    <w:p w14:paraId="1C03CFE8" w14:textId="18AE36AD" w:rsidR="00EA2B0F" w:rsidRDefault="00EA2B0F" w:rsidP="00EA2B0F">
      <w:pPr>
        <w:spacing w:before="0"/>
      </w:pPr>
      <w:r>
        <w:t xml:space="preserve">Write a </w:t>
      </w:r>
      <w:r w:rsidRPr="00EA2B0F">
        <w:rPr>
          <w:b/>
          <w:bCs/>
          <w:lang w:val="en-GB"/>
        </w:rPr>
        <w:t xml:space="preserve">PostgreSQL </w:t>
      </w:r>
      <w:r w:rsidRPr="00EA2B0F">
        <w:rPr>
          <w:b/>
          <w:bCs/>
        </w:rPr>
        <w:t>function</w:t>
      </w:r>
      <w:r>
        <w:t xml:space="preserve"> that accepts a </w:t>
      </w:r>
      <w:r w:rsidRPr="00A32515">
        <w:rPr>
          <w:rFonts w:ascii="Consolas" w:hAnsi="Consolas"/>
          <w:b/>
        </w:rPr>
        <w:t>"</w:t>
      </w:r>
      <w:r w:rsidRPr="00EA2B0F">
        <w:rPr>
          <w:rFonts w:ascii="Consolas" w:hAnsi="Consolas"/>
          <w:b/>
        </w:rPr>
        <w:t>level</w:t>
      </w:r>
      <w:r w:rsidRPr="00A32515">
        <w:rPr>
          <w:rFonts w:ascii="Consolas" w:hAnsi="Consolas"/>
          <w:b/>
        </w:rPr>
        <w:t>"</w:t>
      </w:r>
      <w:r>
        <w:t xml:space="preserve"> parameter and returns the corresponding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based on the following criteria:</w:t>
      </w:r>
    </w:p>
    <w:p w14:paraId="594BB4F2" w14:textId="46C5F782"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less than or equal to 40</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Normal Difficulty</w:t>
      </w:r>
      <w:r>
        <w:t>";</w:t>
      </w:r>
    </w:p>
    <w:p w14:paraId="4869948F" w14:textId="33B51F21" w:rsidR="00EA2B0F" w:rsidRDefault="00EA2B0F" w:rsidP="00EA2B0F">
      <w:pPr>
        <w:pStyle w:val="ListParagraph"/>
        <w:numPr>
          <w:ilvl w:val="0"/>
          <w:numId w:val="15"/>
        </w:numPr>
        <w:spacing w:before="0" w:after="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between 41 and 60 (inclusive)</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Nightmare Difficulty</w:t>
      </w:r>
      <w:r>
        <w:t>";</w:t>
      </w:r>
    </w:p>
    <w:p w14:paraId="15751A54" w14:textId="4677F3DA" w:rsidR="00EA2B0F" w:rsidRDefault="00EA2B0F" w:rsidP="00EA2B0F">
      <w:pPr>
        <w:pStyle w:val="ListParagraph"/>
        <w:numPr>
          <w:ilvl w:val="0"/>
          <w:numId w:val="15"/>
        </w:numPr>
        <w:spacing w:before="0"/>
      </w:pPr>
      <w:r>
        <w:t xml:space="preserve">if </w:t>
      </w:r>
      <w:r w:rsidRPr="00A32515">
        <w:rPr>
          <w:rFonts w:ascii="Consolas" w:hAnsi="Consolas"/>
          <w:b/>
        </w:rPr>
        <w:t>"</w:t>
      </w:r>
      <w:r w:rsidRPr="00EA2B0F">
        <w:rPr>
          <w:rFonts w:ascii="Consolas" w:hAnsi="Consolas"/>
          <w:b/>
        </w:rPr>
        <w:t>level</w:t>
      </w:r>
      <w:r w:rsidRPr="00A32515">
        <w:rPr>
          <w:rFonts w:ascii="Consolas" w:hAnsi="Consolas"/>
          <w:b/>
        </w:rPr>
        <w:t>"</w:t>
      </w:r>
      <w:r>
        <w:t xml:space="preserve"> is </w:t>
      </w:r>
      <w:r w:rsidRPr="00EA2B0F">
        <w:rPr>
          <w:b/>
          <w:bCs/>
        </w:rPr>
        <w:t>greater than 60</w:t>
      </w:r>
      <w:r>
        <w:t xml:space="preserve">, the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is "</w:t>
      </w:r>
      <w:r w:rsidRPr="00EA2B0F">
        <w:rPr>
          <w:rFonts w:ascii="Consolas" w:hAnsi="Consolas"/>
          <w:b/>
        </w:rPr>
        <w:t>Hell Difficulty</w:t>
      </w:r>
      <w:r>
        <w:t>".</w:t>
      </w:r>
    </w:p>
    <w:p w14:paraId="1E001BA7" w14:textId="3B1A725E" w:rsidR="00EA2B0F" w:rsidRPr="00EA2B0F" w:rsidRDefault="00EA2B0F" w:rsidP="00EA2B0F">
      <w:pPr>
        <w:spacing w:before="0"/>
        <w:rPr>
          <w:b/>
          <w:bCs/>
        </w:rPr>
      </w:pPr>
      <w:r>
        <w:t xml:space="preserve">Next, write a </w:t>
      </w:r>
      <w:r w:rsidRPr="00EA2B0F">
        <w:rPr>
          <w:b/>
          <w:bCs/>
        </w:rPr>
        <w:t>SQL query</w:t>
      </w:r>
      <w:r>
        <w:t xml:space="preserve"> that retrieves the </w:t>
      </w:r>
      <w:r w:rsidRPr="00A32515">
        <w:rPr>
          <w:rFonts w:ascii="Consolas" w:hAnsi="Consolas"/>
          <w:b/>
        </w:rPr>
        <w:t>"</w:t>
      </w:r>
      <w:r w:rsidRPr="00EA2B0F">
        <w:rPr>
          <w:rFonts w:ascii="Consolas" w:hAnsi="Consolas"/>
          <w:b/>
        </w:rPr>
        <w:t>user_id</w:t>
      </w:r>
      <w:r w:rsidRPr="00A32515">
        <w:rPr>
          <w:rFonts w:ascii="Consolas" w:hAnsi="Consolas"/>
          <w:b/>
        </w:rPr>
        <w:t>"</w:t>
      </w:r>
      <w:r>
        <w:t xml:space="preserve">, </w:t>
      </w:r>
      <w:r w:rsidRPr="00A32515">
        <w:rPr>
          <w:rFonts w:ascii="Consolas" w:hAnsi="Consolas"/>
          <w:b/>
        </w:rPr>
        <w:t>"</w:t>
      </w:r>
      <w:r w:rsidRPr="00EA2B0F">
        <w:rPr>
          <w:rFonts w:ascii="Consolas" w:hAnsi="Consolas"/>
          <w:b/>
        </w:rPr>
        <w:t>level</w:t>
      </w:r>
      <w:r w:rsidRPr="00A32515">
        <w:rPr>
          <w:rFonts w:ascii="Consolas" w:hAnsi="Consolas"/>
          <w:b/>
        </w:rPr>
        <w:t>"</w:t>
      </w:r>
      <w:r>
        <w:t xml:space="preserve">, </w:t>
      </w:r>
      <w:r w:rsidRPr="00A32515">
        <w:rPr>
          <w:rFonts w:ascii="Consolas" w:hAnsi="Consolas"/>
          <w:b/>
        </w:rPr>
        <w:t>"</w:t>
      </w:r>
      <w:r w:rsidRPr="00EA2B0F">
        <w:rPr>
          <w:rFonts w:ascii="Consolas" w:hAnsi="Consolas"/>
          <w:b/>
        </w:rPr>
        <w:t>cash</w:t>
      </w:r>
      <w:r w:rsidRPr="00A32515">
        <w:rPr>
          <w:rFonts w:ascii="Consolas" w:hAnsi="Consolas"/>
          <w:b/>
        </w:rPr>
        <w:t>"</w:t>
      </w:r>
      <w:r>
        <w:t xml:space="preserve">, and </w:t>
      </w:r>
      <w:r w:rsidRPr="00A32515">
        <w:rPr>
          <w:rFonts w:ascii="Consolas" w:hAnsi="Consolas"/>
          <w:b/>
        </w:rPr>
        <w:t>"</w:t>
      </w:r>
      <w:r w:rsidRPr="00EA2B0F">
        <w:rPr>
          <w:rFonts w:ascii="Consolas" w:hAnsi="Consolas"/>
          <w:b/>
        </w:rPr>
        <w:t>difficulty_level</w:t>
      </w:r>
      <w:r w:rsidRPr="00A32515">
        <w:rPr>
          <w:rFonts w:ascii="Consolas" w:hAnsi="Consolas"/>
          <w:b/>
        </w:rPr>
        <w:t>"</w:t>
      </w:r>
      <w:r>
        <w:t xml:space="preserve"> of all users in the </w:t>
      </w:r>
      <w:r w:rsidRPr="00A32515">
        <w:rPr>
          <w:rFonts w:ascii="Consolas" w:hAnsi="Consolas"/>
          <w:b/>
        </w:rPr>
        <w:t>"</w:t>
      </w:r>
      <w:r w:rsidRPr="00EA2B0F">
        <w:rPr>
          <w:rFonts w:ascii="Consolas" w:hAnsi="Consolas"/>
          <w:b/>
        </w:rPr>
        <w:t>users_games</w:t>
      </w:r>
      <w:r w:rsidRPr="00A32515">
        <w:rPr>
          <w:rFonts w:ascii="Consolas" w:hAnsi="Consolas"/>
          <w:b/>
        </w:rPr>
        <w:t>"</w:t>
      </w:r>
      <w:r>
        <w:t xml:space="preserve"> table. Use the </w:t>
      </w:r>
      <w:r w:rsidRPr="00A32515">
        <w:rPr>
          <w:rFonts w:ascii="Consolas" w:hAnsi="Consolas"/>
          <w:b/>
        </w:rPr>
        <w:t>"</w:t>
      </w:r>
      <w:r w:rsidRPr="00EA2B0F">
        <w:rPr>
          <w:rFonts w:ascii="Consolas" w:hAnsi="Consolas"/>
          <w:b/>
        </w:rPr>
        <w:t>fn_difficulty_level()</w:t>
      </w:r>
      <w:r w:rsidRPr="00A32515">
        <w:rPr>
          <w:rFonts w:ascii="Consolas" w:hAnsi="Consolas"/>
          <w:b/>
        </w:rPr>
        <w:t>"</w:t>
      </w:r>
      <w:r>
        <w:t xml:space="preserve"> function to calculate the difficulty level for each user. Sort the result by </w:t>
      </w:r>
      <w:r w:rsidRPr="00A32515">
        <w:rPr>
          <w:rFonts w:ascii="Consolas" w:hAnsi="Consolas"/>
          <w:b/>
        </w:rPr>
        <w:t>"</w:t>
      </w:r>
      <w:r w:rsidRPr="00EA2B0F">
        <w:rPr>
          <w:rFonts w:ascii="Consolas" w:hAnsi="Consolas"/>
          <w:b/>
        </w:rPr>
        <w:t>user_id</w:t>
      </w:r>
      <w:r w:rsidRPr="00A32515">
        <w:rPr>
          <w:rFonts w:ascii="Consolas" w:hAnsi="Consolas"/>
          <w:b/>
        </w:rPr>
        <w:t>"</w:t>
      </w:r>
      <w:r>
        <w:t xml:space="preserve"> in </w:t>
      </w:r>
      <w:r w:rsidRPr="00EA2B0F">
        <w:rPr>
          <w:b/>
          <w:bCs/>
        </w:rPr>
        <w:t>ascending order</w:t>
      </w:r>
      <w:r w:rsidRPr="00EA2B0F">
        <w:t>.</w:t>
      </w:r>
    </w:p>
    <w:p w14:paraId="6B526254" w14:textId="77777777" w:rsidR="00DB2D6B" w:rsidRPr="00516290" w:rsidRDefault="00DB2D6B" w:rsidP="001B4682">
      <w:pPr>
        <w:pStyle w:val="Index"/>
        <w:rPr>
          <w:b/>
        </w:rPr>
      </w:pPr>
      <w:r w:rsidRPr="00516290">
        <w:t xml:space="preserve">For this task, please only submit your </w:t>
      </w:r>
      <w:r w:rsidRPr="001B4682">
        <w:rPr>
          <w:b/>
          <w:u w:val="single"/>
        </w:rPr>
        <w:t>user-defined function</w:t>
      </w:r>
      <w:r w:rsidRPr="00516290">
        <w:rPr>
          <w:u w:val="single"/>
        </w:rPr>
        <w:t xml:space="preserve"> </w:t>
      </w:r>
      <w:r w:rsidRPr="00516290">
        <w:t>in the Judge system.</w:t>
      </w:r>
    </w:p>
    <w:p w14:paraId="52D9A42A" w14:textId="77777777" w:rsidR="008C2304" w:rsidRDefault="008C2304" w:rsidP="008C2304">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693"/>
      </w:tblGrid>
      <w:tr w:rsidR="008C2304" w:rsidRPr="00B747DB" w14:paraId="23B7039C" w14:textId="77777777" w:rsidTr="00EB2226">
        <w:tc>
          <w:tcPr>
            <w:tcW w:w="1682" w:type="dxa"/>
            <w:shd w:val="clear" w:color="auto" w:fill="D9D9D9" w:themeFill="background1" w:themeFillShade="D9"/>
          </w:tcPr>
          <w:p w14:paraId="027BB820" w14:textId="2DA18911" w:rsidR="008C2304" w:rsidRPr="009E2D71" w:rsidRDefault="00EA2B0F" w:rsidP="00B747DB">
            <w:pPr>
              <w:rPr>
                <w:rFonts w:cstheme="minorHAnsi"/>
                <w:b/>
                <w:bCs/>
                <w:lang w:val="en-GB"/>
              </w:rPr>
            </w:pPr>
            <w:r w:rsidRPr="009E2D71">
              <w:rPr>
                <w:rFonts w:cstheme="minorHAnsi"/>
                <w:b/>
              </w:rPr>
              <w:t>user_id</w:t>
            </w:r>
          </w:p>
        </w:tc>
        <w:tc>
          <w:tcPr>
            <w:tcW w:w="1560" w:type="dxa"/>
            <w:shd w:val="clear" w:color="auto" w:fill="D9D9D9" w:themeFill="background1" w:themeFillShade="D9"/>
          </w:tcPr>
          <w:p w14:paraId="5F53676F" w14:textId="25180E3A" w:rsidR="008C2304" w:rsidRPr="009E2D71" w:rsidRDefault="00EA2B0F" w:rsidP="00B747DB">
            <w:pPr>
              <w:rPr>
                <w:rFonts w:cstheme="minorHAnsi"/>
                <w:b/>
                <w:lang w:val="en-GB"/>
              </w:rPr>
            </w:pPr>
            <w:r w:rsidRPr="009E2D71">
              <w:rPr>
                <w:rFonts w:cstheme="minorHAnsi"/>
                <w:b/>
              </w:rPr>
              <w:t>level</w:t>
            </w:r>
          </w:p>
        </w:tc>
        <w:tc>
          <w:tcPr>
            <w:tcW w:w="1559" w:type="dxa"/>
            <w:shd w:val="clear" w:color="auto" w:fill="D9D9D9" w:themeFill="background1" w:themeFillShade="D9"/>
          </w:tcPr>
          <w:p w14:paraId="1DB3F5EE" w14:textId="7629B14E" w:rsidR="008C2304" w:rsidRPr="009E2D71" w:rsidRDefault="00EB2226" w:rsidP="00B747DB">
            <w:pPr>
              <w:rPr>
                <w:rFonts w:cstheme="minorHAnsi"/>
                <w:b/>
              </w:rPr>
            </w:pPr>
            <w:r w:rsidRPr="009E2D71">
              <w:rPr>
                <w:rFonts w:cstheme="minorHAnsi"/>
                <w:b/>
              </w:rPr>
              <w:t>cash</w:t>
            </w:r>
          </w:p>
        </w:tc>
        <w:tc>
          <w:tcPr>
            <w:tcW w:w="2693" w:type="dxa"/>
            <w:shd w:val="clear" w:color="auto" w:fill="D9D9D9" w:themeFill="background1" w:themeFillShade="D9"/>
          </w:tcPr>
          <w:p w14:paraId="1BEE6575" w14:textId="069AB514" w:rsidR="008C2304" w:rsidRPr="009E2D71" w:rsidRDefault="00EB2226" w:rsidP="00B747DB">
            <w:pPr>
              <w:rPr>
                <w:rFonts w:cstheme="minorHAnsi"/>
                <w:b/>
              </w:rPr>
            </w:pPr>
            <w:r w:rsidRPr="009E2D71">
              <w:rPr>
                <w:rFonts w:cstheme="minorHAnsi"/>
                <w:b/>
              </w:rPr>
              <w:t>difficulty_level</w:t>
            </w:r>
          </w:p>
        </w:tc>
      </w:tr>
      <w:tr w:rsidR="008C2304" w:rsidRPr="00B747DB" w14:paraId="79FA9B31" w14:textId="77777777" w:rsidTr="00EB2226">
        <w:tc>
          <w:tcPr>
            <w:tcW w:w="1682" w:type="dxa"/>
          </w:tcPr>
          <w:p w14:paraId="3F1243CD" w14:textId="04A95EF7" w:rsidR="008C2304" w:rsidRPr="00B747DB" w:rsidRDefault="00EB2226" w:rsidP="00B747DB">
            <w:pPr>
              <w:rPr>
                <w:rFonts w:ascii="Consolas" w:hAnsi="Consolas"/>
                <w:lang w:val="en-GB"/>
              </w:rPr>
            </w:pPr>
            <w:r w:rsidRPr="00B747DB">
              <w:rPr>
                <w:rFonts w:ascii="Consolas" w:hAnsi="Consolas"/>
                <w:lang w:val="en-GB"/>
              </w:rPr>
              <w:t>1</w:t>
            </w:r>
          </w:p>
        </w:tc>
        <w:tc>
          <w:tcPr>
            <w:tcW w:w="1560" w:type="dxa"/>
          </w:tcPr>
          <w:p w14:paraId="3ABFD7EE" w14:textId="0A2A0B06" w:rsidR="008C2304" w:rsidRPr="00B747DB" w:rsidRDefault="00EB2226" w:rsidP="00B747DB">
            <w:pPr>
              <w:rPr>
                <w:rFonts w:ascii="Consolas" w:hAnsi="Consolas"/>
                <w:lang w:val="en-GB"/>
              </w:rPr>
            </w:pPr>
            <w:r w:rsidRPr="00B747DB">
              <w:rPr>
                <w:rFonts w:ascii="Consolas" w:hAnsi="Consolas"/>
                <w:lang w:val="en-GB"/>
              </w:rPr>
              <w:t>22</w:t>
            </w:r>
          </w:p>
        </w:tc>
        <w:tc>
          <w:tcPr>
            <w:tcW w:w="1559" w:type="dxa"/>
          </w:tcPr>
          <w:p w14:paraId="6CCB91BC" w14:textId="53063A25" w:rsidR="008C2304" w:rsidRPr="00B747DB" w:rsidRDefault="00EB2226" w:rsidP="00B747DB">
            <w:pPr>
              <w:rPr>
                <w:rFonts w:ascii="Consolas" w:hAnsi="Consolas"/>
                <w:lang w:val="en-GB"/>
              </w:rPr>
            </w:pPr>
            <w:r w:rsidRPr="00B747DB">
              <w:rPr>
                <w:rFonts w:ascii="Consolas" w:hAnsi="Consolas"/>
                <w:lang w:val="en-GB"/>
              </w:rPr>
              <w:t>7396.0000</w:t>
            </w:r>
          </w:p>
        </w:tc>
        <w:tc>
          <w:tcPr>
            <w:tcW w:w="2693" w:type="dxa"/>
          </w:tcPr>
          <w:p w14:paraId="58A2D60D" w14:textId="0C02B6E3" w:rsidR="008C2304" w:rsidRPr="00B747DB" w:rsidRDefault="00EB2226" w:rsidP="00B747DB">
            <w:pPr>
              <w:tabs>
                <w:tab w:val="center" w:pos="1097"/>
              </w:tabs>
              <w:rPr>
                <w:rFonts w:ascii="Consolas" w:hAnsi="Consolas"/>
                <w:lang w:val="en-GB"/>
              </w:rPr>
            </w:pPr>
            <w:r w:rsidRPr="00B747DB">
              <w:rPr>
                <w:rFonts w:ascii="Consolas" w:hAnsi="Consolas"/>
                <w:lang w:val="en-GB"/>
              </w:rPr>
              <w:t>Normal Difficulty</w:t>
            </w:r>
          </w:p>
        </w:tc>
      </w:tr>
      <w:tr w:rsidR="0037073D" w:rsidRPr="00B747DB" w14:paraId="547CD71B" w14:textId="77777777" w:rsidTr="00EB2226">
        <w:tc>
          <w:tcPr>
            <w:tcW w:w="1682" w:type="dxa"/>
          </w:tcPr>
          <w:p w14:paraId="4910EBD1" w14:textId="77777777" w:rsidR="0037073D" w:rsidRPr="00B747DB" w:rsidRDefault="0037073D" w:rsidP="00B747DB">
            <w:pPr>
              <w:rPr>
                <w:rFonts w:ascii="Consolas" w:hAnsi="Consolas"/>
                <w:lang w:val="en-GB"/>
              </w:rPr>
            </w:pPr>
          </w:p>
        </w:tc>
        <w:tc>
          <w:tcPr>
            <w:tcW w:w="1560" w:type="dxa"/>
          </w:tcPr>
          <w:p w14:paraId="29338CDD" w14:textId="5C62ADD6" w:rsidR="0037073D" w:rsidRPr="00B747DB" w:rsidRDefault="0037073D" w:rsidP="00B747DB">
            <w:pPr>
              <w:rPr>
                <w:rFonts w:ascii="Consolas" w:hAnsi="Consolas"/>
                <w:lang w:val="en-GB"/>
              </w:rPr>
            </w:pPr>
            <w:r w:rsidRPr="00B747DB">
              <w:rPr>
                <w:rFonts w:ascii="Consolas" w:hAnsi="Consolas"/>
                <w:lang w:val="en-GB"/>
              </w:rPr>
              <w:t>20</w:t>
            </w:r>
          </w:p>
        </w:tc>
        <w:tc>
          <w:tcPr>
            <w:tcW w:w="1559" w:type="dxa"/>
          </w:tcPr>
          <w:p w14:paraId="39AFCF41" w14:textId="1EB3F555" w:rsidR="0037073D" w:rsidRPr="00B747DB" w:rsidRDefault="0037073D" w:rsidP="00B747DB">
            <w:pPr>
              <w:rPr>
                <w:rFonts w:ascii="Consolas" w:hAnsi="Consolas"/>
                <w:lang w:val="en-GB"/>
              </w:rPr>
            </w:pPr>
            <w:r w:rsidRPr="00B747DB">
              <w:rPr>
                <w:rFonts w:ascii="Consolas" w:hAnsi="Consolas"/>
                <w:lang w:val="en-GB"/>
              </w:rPr>
              <w:t>6699.0000</w:t>
            </w:r>
          </w:p>
        </w:tc>
        <w:tc>
          <w:tcPr>
            <w:tcW w:w="2693" w:type="dxa"/>
          </w:tcPr>
          <w:p w14:paraId="28AEC9B4" w14:textId="797CFD8C" w:rsidR="0037073D" w:rsidRPr="00B747DB" w:rsidRDefault="0037073D" w:rsidP="00B747DB">
            <w:pPr>
              <w:tabs>
                <w:tab w:val="center" w:pos="1097"/>
              </w:tabs>
              <w:rPr>
                <w:rFonts w:ascii="Consolas" w:hAnsi="Consolas"/>
                <w:lang w:val="en-GB"/>
              </w:rPr>
            </w:pPr>
            <w:r w:rsidRPr="00B747DB">
              <w:rPr>
                <w:rFonts w:ascii="Consolas" w:hAnsi="Consolas"/>
                <w:lang w:val="en-GB"/>
              </w:rPr>
              <w:t>Normal Difficulty</w:t>
            </w:r>
          </w:p>
        </w:tc>
      </w:tr>
      <w:tr w:rsidR="00EB2226" w:rsidRPr="00B747DB" w14:paraId="5AE30B74" w14:textId="77777777" w:rsidTr="00EB2226">
        <w:tc>
          <w:tcPr>
            <w:tcW w:w="1682" w:type="dxa"/>
          </w:tcPr>
          <w:p w14:paraId="5A3F23CD" w14:textId="3F5960F7" w:rsidR="00EB2226" w:rsidRPr="00B747DB" w:rsidRDefault="00EB2226" w:rsidP="00B747DB">
            <w:pPr>
              <w:rPr>
                <w:rFonts w:ascii="Consolas" w:hAnsi="Consolas"/>
                <w:lang w:val="en-GB"/>
              </w:rPr>
            </w:pPr>
            <w:r w:rsidRPr="00B747DB">
              <w:rPr>
                <w:rFonts w:ascii="Consolas" w:hAnsi="Consolas"/>
                <w:lang w:val="en-GB"/>
              </w:rPr>
              <w:t>2</w:t>
            </w:r>
          </w:p>
        </w:tc>
        <w:tc>
          <w:tcPr>
            <w:tcW w:w="1560" w:type="dxa"/>
          </w:tcPr>
          <w:p w14:paraId="434D6170" w14:textId="5BD370A8" w:rsidR="00EB2226" w:rsidRPr="00B747DB" w:rsidRDefault="00D67B89" w:rsidP="00B747DB">
            <w:pPr>
              <w:rPr>
                <w:rFonts w:ascii="Consolas" w:hAnsi="Consolas"/>
                <w:lang w:val="en-GB"/>
              </w:rPr>
            </w:pPr>
            <w:r w:rsidRPr="00B747DB">
              <w:rPr>
                <w:rFonts w:ascii="Consolas" w:hAnsi="Consolas"/>
                <w:lang w:val="en-GB"/>
              </w:rPr>
              <w:t>67</w:t>
            </w:r>
          </w:p>
        </w:tc>
        <w:tc>
          <w:tcPr>
            <w:tcW w:w="1559" w:type="dxa"/>
          </w:tcPr>
          <w:p w14:paraId="0A9FEA18" w14:textId="4E46ADA8" w:rsidR="00EB2226" w:rsidRPr="00B747DB" w:rsidRDefault="00D67B89" w:rsidP="00B747DB">
            <w:pPr>
              <w:tabs>
                <w:tab w:val="left" w:pos="1284"/>
              </w:tabs>
              <w:rPr>
                <w:rFonts w:ascii="Consolas" w:hAnsi="Consolas"/>
                <w:lang w:val="en-GB"/>
              </w:rPr>
            </w:pPr>
            <w:r w:rsidRPr="00B747DB">
              <w:rPr>
                <w:rFonts w:ascii="Consolas" w:hAnsi="Consolas"/>
                <w:lang w:val="en-GB"/>
              </w:rPr>
              <w:t>5826.0000</w:t>
            </w:r>
          </w:p>
        </w:tc>
        <w:tc>
          <w:tcPr>
            <w:tcW w:w="2693" w:type="dxa"/>
          </w:tcPr>
          <w:p w14:paraId="33E45D7B" w14:textId="35A14F12" w:rsidR="00EB2226" w:rsidRPr="00B747DB" w:rsidRDefault="00EB2226" w:rsidP="00B747DB">
            <w:pPr>
              <w:rPr>
                <w:rFonts w:ascii="Consolas" w:hAnsi="Consolas"/>
                <w:lang w:val="en-GB"/>
              </w:rPr>
            </w:pPr>
            <w:r w:rsidRPr="00B747DB">
              <w:rPr>
                <w:rFonts w:ascii="Consolas" w:hAnsi="Consolas"/>
                <w:lang w:val="en-GB"/>
              </w:rPr>
              <w:t>Hell Difficulty</w:t>
            </w:r>
          </w:p>
        </w:tc>
      </w:tr>
      <w:tr w:rsidR="0037073D" w:rsidRPr="00B747DB" w14:paraId="3618EF67" w14:textId="77777777" w:rsidTr="00EB2226">
        <w:tc>
          <w:tcPr>
            <w:tcW w:w="1682" w:type="dxa"/>
          </w:tcPr>
          <w:p w14:paraId="6BECB43D" w14:textId="75A5028E" w:rsidR="0037073D" w:rsidRPr="00B747DB" w:rsidRDefault="0037073D" w:rsidP="00B747DB">
            <w:pPr>
              <w:rPr>
                <w:rFonts w:ascii="Consolas" w:hAnsi="Consolas"/>
                <w:lang w:val="en-GB"/>
              </w:rPr>
            </w:pPr>
            <w:r w:rsidRPr="00B747DB">
              <w:rPr>
                <w:rFonts w:ascii="Consolas" w:hAnsi="Consolas"/>
                <w:lang w:val="en-GB"/>
              </w:rPr>
              <w:t>2</w:t>
            </w:r>
          </w:p>
        </w:tc>
        <w:tc>
          <w:tcPr>
            <w:tcW w:w="1560" w:type="dxa"/>
          </w:tcPr>
          <w:p w14:paraId="72CB6DD6" w14:textId="17A3C337" w:rsidR="0037073D" w:rsidRPr="00B747DB" w:rsidRDefault="0037073D" w:rsidP="00B747DB">
            <w:pPr>
              <w:rPr>
                <w:rFonts w:ascii="Consolas" w:hAnsi="Consolas"/>
                <w:lang w:val="en-GB"/>
              </w:rPr>
            </w:pPr>
            <w:r w:rsidRPr="00B747DB">
              <w:rPr>
                <w:rFonts w:ascii="Consolas" w:hAnsi="Consolas"/>
                <w:lang w:val="en-GB"/>
              </w:rPr>
              <w:t>81</w:t>
            </w:r>
          </w:p>
        </w:tc>
        <w:tc>
          <w:tcPr>
            <w:tcW w:w="1559" w:type="dxa"/>
          </w:tcPr>
          <w:p w14:paraId="01419751" w14:textId="3405CD15" w:rsidR="0037073D" w:rsidRPr="00B747DB" w:rsidRDefault="0037073D" w:rsidP="00B747DB">
            <w:pPr>
              <w:tabs>
                <w:tab w:val="left" w:pos="1284"/>
              </w:tabs>
              <w:rPr>
                <w:rFonts w:ascii="Consolas" w:hAnsi="Consolas"/>
                <w:lang w:val="en-GB"/>
              </w:rPr>
            </w:pPr>
            <w:r w:rsidRPr="00B747DB">
              <w:rPr>
                <w:rFonts w:ascii="Consolas" w:hAnsi="Consolas"/>
                <w:lang w:val="en-GB"/>
              </w:rPr>
              <w:t>8862.0000</w:t>
            </w:r>
          </w:p>
        </w:tc>
        <w:tc>
          <w:tcPr>
            <w:tcW w:w="2693" w:type="dxa"/>
          </w:tcPr>
          <w:p w14:paraId="4C56B98B" w14:textId="1E310CA5" w:rsidR="0037073D" w:rsidRPr="00B747DB" w:rsidRDefault="0037073D" w:rsidP="00B747DB">
            <w:pPr>
              <w:rPr>
                <w:rFonts w:ascii="Consolas" w:hAnsi="Consolas"/>
                <w:lang w:val="en-GB"/>
              </w:rPr>
            </w:pPr>
            <w:r w:rsidRPr="00B747DB">
              <w:rPr>
                <w:rFonts w:ascii="Consolas" w:hAnsi="Consolas"/>
                <w:lang w:val="en-GB"/>
              </w:rPr>
              <w:t>Hell Difficulty</w:t>
            </w:r>
          </w:p>
        </w:tc>
      </w:tr>
      <w:tr w:rsidR="00EB2226" w:rsidRPr="00B747DB" w14:paraId="6BABB5EA" w14:textId="77777777" w:rsidTr="00EB2226">
        <w:tc>
          <w:tcPr>
            <w:tcW w:w="1682" w:type="dxa"/>
          </w:tcPr>
          <w:p w14:paraId="4FBEA13C" w14:textId="11BB4D1C" w:rsidR="00EB2226" w:rsidRPr="00B747DB" w:rsidRDefault="00EB2226" w:rsidP="00B747DB">
            <w:pPr>
              <w:rPr>
                <w:rFonts w:ascii="Consolas" w:hAnsi="Consolas"/>
                <w:lang w:val="en-GB"/>
              </w:rPr>
            </w:pPr>
            <w:r w:rsidRPr="00B747DB">
              <w:rPr>
                <w:rFonts w:ascii="Consolas" w:hAnsi="Consolas"/>
                <w:lang w:val="en-GB"/>
              </w:rPr>
              <w:t>…</w:t>
            </w:r>
          </w:p>
        </w:tc>
        <w:tc>
          <w:tcPr>
            <w:tcW w:w="1560" w:type="dxa"/>
          </w:tcPr>
          <w:p w14:paraId="5F3C52D6" w14:textId="5989E9F6" w:rsidR="00EB2226" w:rsidRPr="00B747DB" w:rsidRDefault="00EB2226" w:rsidP="00B747DB">
            <w:pPr>
              <w:rPr>
                <w:rFonts w:ascii="Consolas" w:hAnsi="Consolas"/>
                <w:lang w:val="en-GB"/>
              </w:rPr>
            </w:pPr>
            <w:r w:rsidRPr="00B747DB">
              <w:rPr>
                <w:rFonts w:ascii="Consolas" w:hAnsi="Consolas"/>
                <w:lang w:val="en-GB"/>
              </w:rPr>
              <w:t>…</w:t>
            </w:r>
          </w:p>
        </w:tc>
        <w:tc>
          <w:tcPr>
            <w:tcW w:w="1559" w:type="dxa"/>
          </w:tcPr>
          <w:p w14:paraId="2842C5FE" w14:textId="1AE16473" w:rsidR="00EB2226" w:rsidRPr="00B747DB" w:rsidRDefault="00EB2226" w:rsidP="00B747DB">
            <w:pPr>
              <w:tabs>
                <w:tab w:val="left" w:pos="1284"/>
              </w:tabs>
              <w:rPr>
                <w:rFonts w:ascii="Consolas" w:hAnsi="Consolas"/>
                <w:lang w:val="en-GB"/>
              </w:rPr>
            </w:pPr>
            <w:r w:rsidRPr="00B747DB">
              <w:rPr>
                <w:rFonts w:ascii="Consolas" w:hAnsi="Consolas"/>
                <w:lang w:val="en-GB"/>
              </w:rPr>
              <w:t>…</w:t>
            </w:r>
          </w:p>
        </w:tc>
        <w:tc>
          <w:tcPr>
            <w:tcW w:w="2693" w:type="dxa"/>
          </w:tcPr>
          <w:p w14:paraId="24B26A7B" w14:textId="53D760B3" w:rsidR="00EB2226" w:rsidRPr="00B747DB" w:rsidRDefault="00EB2226" w:rsidP="00B747DB">
            <w:pPr>
              <w:rPr>
                <w:rFonts w:ascii="Consolas" w:hAnsi="Consolas"/>
                <w:lang w:val="en-GB"/>
              </w:rPr>
            </w:pPr>
            <w:r w:rsidRPr="00B747DB">
              <w:rPr>
                <w:rFonts w:ascii="Consolas" w:hAnsi="Consolas"/>
                <w:lang w:val="en-GB"/>
              </w:rPr>
              <w:t>…</w:t>
            </w:r>
          </w:p>
        </w:tc>
      </w:tr>
      <w:tr w:rsidR="00EB2226" w:rsidRPr="00B747DB" w14:paraId="39B6444A" w14:textId="77777777" w:rsidTr="00EB2226">
        <w:tc>
          <w:tcPr>
            <w:tcW w:w="1682" w:type="dxa"/>
          </w:tcPr>
          <w:p w14:paraId="6D33AA69" w14:textId="2066A83F" w:rsidR="00EB2226" w:rsidRPr="00B747DB" w:rsidRDefault="00EB2226" w:rsidP="00B747DB">
            <w:pPr>
              <w:rPr>
                <w:rFonts w:ascii="Consolas" w:hAnsi="Consolas"/>
                <w:lang w:val="en-GB"/>
              </w:rPr>
            </w:pPr>
            <w:r w:rsidRPr="00B747DB">
              <w:rPr>
                <w:rFonts w:ascii="Consolas" w:hAnsi="Consolas"/>
                <w:lang w:val="en-GB"/>
              </w:rPr>
              <w:lastRenderedPageBreak/>
              <w:t>4</w:t>
            </w:r>
          </w:p>
        </w:tc>
        <w:tc>
          <w:tcPr>
            <w:tcW w:w="1560" w:type="dxa"/>
          </w:tcPr>
          <w:p w14:paraId="721D665E" w14:textId="4FFCE7FD" w:rsidR="00EB2226" w:rsidRPr="00B747DB" w:rsidRDefault="00EB2226" w:rsidP="00B747DB">
            <w:pPr>
              <w:rPr>
                <w:rFonts w:ascii="Consolas" w:hAnsi="Consolas"/>
                <w:lang w:val="en-GB"/>
              </w:rPr>
            </w:pPr>
            <w:r w:rsidRPr="00B747DB">
              <w:rPr>
                <w:rFonts w:ascii="Consolas" w:hAnsi="Consolas"/>
                <w:lang w:val="en-GB"/>
              </w:rPr>
              <w:t>55</w:t>
            </w:r>
          </w:p>
        </w:tc>
        <w:tc>
          <w:tcPr>
            <w:tcW w:w="1559" w:type="dxa"/>
          </w:tcPr>
          <w:p w14:paraId="6CED1776" w14:textId="749186F7" w:rsidR="00EB2226" w:rsidRPr="00B747DB" w:rsidRDefault="00EB2226" w:rsidP="00B747DB">
            <w:pPr>
              <w:tabs>
                <w:tab w:val="left" w:pos="1152"/>
                <w:tab w:val="left" w:pos="1284"/>
              </w:tabs>
              <w:rPr>
                <w:rFonts w:ascii="Consolas" w:hAnsi="Consolas"/>
                <w:lang w:val="en-GB"/>
              </w:rPr>
            </w:pPr>
            <w:r w:rsidRPr="00B747DB">
              <w:rPr>
                <w:rFonts w:ascii="Consolas" w:hAnsi="Consolas"/>
                <w:lang w:val="en-GB"/>
              </w:rPr>
              <w:t>7582.0000</w:t>
            </w:r>
            <w:r w:rsidRPr="00B747DB">
              <w:rPr>
                <w:rFonts w:ascii="Consolas" w:hAnsi="Consolas"/>
                <w:lang w:val="en-GB"/>
              </w:rPr>
              <w:tab/>
            </w:r>
          </w:p>
        </w:tc>
        <w:tc>
          <w:tcPr>
            <w:tcW w:w="2693" w:type="dxa"/>
          </w:tcPr>
          <w:p w14:paraId="5EA9F8AF" w14:textId="54638CBF" w:rsidR="00EB2226" w:rsidRPr="00B747DB" w:rsidRDefault="00EB2226" w:rsidP="00B747DB">
            <w:pPr>
              <w:rPr>
                <w:rFonts w:ascii="Consolas" w:hAnsi="Consolas"/>
                <w:lang w:val="en-GB"/>
              </w:rPr>
            </w:pPr>
            <w:r w:rsidRPr="00B747DB">
              <w:rPr>
                <w:rFonts w:ascii="Consolas" w:hAnsi="Consolas"/>
                <w:lang w:val="en-GB"/>
              </w:rPr>
              <w:t>Nightmare Difficulty</w:t>
            </w:r>
          </w:p>
        </w:tc>
      </w:tr>
      <w:tr w:rsidR="0037073D" w:rsidRPr="00B747DB" w14:paraId="3414A42D" w14:textId="77777777" w:rsidTr="00EB2226">
        <w:tc>
          <w:tcPr>
            <w:tcW w:w="1682" w:type="dxa"/>
          </w:tcPr>
          <w:p w14:paraId="3E531435" w14:textId="72EE1E4A" w:rsidR="0037073D" w:rsidRPr="00B747DB" w:rsidRDefault="0037073D" w:rsidP="00B747DB">
            <w:pPr>
              <w:rPr>
                <w:rFonts w:ascii="Consolas" w:hAnsi="Consolas"/>
                <w:lang w:val="en-GB"/>
              </w:rPr>
            </w:pPr>
            <w:r w:rsidRPr="00B747DB">
              <w:rPr>
                <w:rFonts w:ascii="Consolas" w:hAnsi="Consolas"/>
                <w:lang w:val="en-GB"/>
              </w:rPr>
              <w:t>…</w:t>
            </w:r>
          </w:p>
        </w:tc>
        <w:tc>
          <w:tcPr>
            <w:tcW w:w="1560" w:type="dxa"/>
          </w:tcPr>
          <w:p w14:paraId="143AFC4A" w14:textId="340CE482" w:rsidR="0037073D" w:rsidRPr="00B747DB" w:rsidRDefault="0037073D" w:rsidP="00B747DB">
            <w:pPr>
              <w:rPr>
                <w:rFonts w:ascii="Consolas" w:hAnsi="Consolas"/>
                <w:lang w:val="en-GB"/>
              </w:rPr>
            </w:pPr>
            <w:r w:rsidRPr="00B747DB">
              <w:rPr>
                <w:rFonts w:ascii="Consolas" w:hAnsi="Consolas"/>
                <w:lang w:val="en-GB"/>
              </w:rPr>
              <w:t>…</w:t>
            </w:r>
          </w:p>
        </w:tc>
        <w:tc>
          <w:tcPr>
            <w:tcW w:w="1559" w:type="dxa"/>
          </w:tcPr>
          <w:p w14:paraId="35ED5DDA" w14:textId="6DA73128"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w:t>
            </w:r>
          </w:p>
        </w:tc>
        <w:tc>
          <w:tcPr>
            <w:tcW w:w="2693" w:type="dxa"/>
          </w:tcPr>
          <w:p w14:paraId="6E364C29" w14:textId="4215B4E1" w:rsidR="0037073D" w:rsidRPr="00B747DB" w:rsidRDefault="0037073D" w:rsidP="00B747DB">
            <w:pPr>
              <w:rPr>
                <w:rFonts w:ascii="Consolas" w:hAnsi="Consolas"/>
                <w:lang w:val="en-GB"/>
              </w:rPr>
            </w:pPr>
            <w:r w:rsidRPr="00B747DB">
              <w:rPr>
                <w:rFonts w:ascii="Consolas" w:hAnsi="Consolas"/>
                <w:lang w:val="en-GB"/>
              </w:rPr>
              <w:t>…</w:t>
            </w:r>
          </w:p>
        </w:tc>
      </w:tr>
      <w:tr w:rsidR="0037073D" w:rsidRPr="00B747DB" w14:paraId="48FBAE04" w14:textId="77777777" w:rsidTr="00EB2226">
        <w:tc>
          <w:tcPr>
            <w:tcW w:w="1682" w:type="dxa"/>
          </w:tcPr>
          <w:p w14:paraId="0E5B9A54" w14:textId="7A4F9F40" w:rsidR="0037073D" w:rsidRPr="00B747DB" w:rsidRDefault="0037073D" w:rsidP="00B747DB">
            <w:pPr>
              <w:rPr>
                <w:rFonts w:ascii="Consolas" w:hAnsi="Consolas"/>
                <w:lang w:val="en-GB"/>
              </w:rPr>
            </w:pPr>
            <w:r w:rsidRPr="00B747DB">
              <w:rPr>
                <w:rFonts w:ascii="Consolas" w:hAnsi="Consolas"/>
                <w:lang w:val="en-GB"/>
              </w:rPr>
              <w:t>6</w:t>
            </w:r>
          </w:p>
        </w:tc>
        <w:tc>
          <w:tcPr>
            <w:tcW w:w="1560" w:type="dxa"/>
          </w:tcPr>
          <w:p w14:paraId="6B3C4462" w14:textId="48DD26E5" w:rsidR="0037073D" w:rsidRPr="00B747DB" w:rsidRDefault="0037073D" w:rsidP="00B747DB">
            <w:pPr>
              <w:rPr>
                <w:rFonts w:ascii="Consolas" w:hAnsi="Consolas"/>
                <w:lang w:val="en-GB"/>
              </w:rPr>
            </w:pPr>
            <w:r w:rsidRPr="00B747DB">
              <w:rPr>
                <w:rFonts w:ascii="Consolas" w:hAnsi="Consolas"/>
                <w:lang w:val="en-GB"/>
              </w:rPr>
              <w:t>50</w:t>
            </w:r>
          </w:p>
        </w:tc>
        <w:tc>
          <w:tcPr>
            <w:tcW w:w="1559" w:type="dxa"/>
          </w:tcPr>
          <w:p w14:paraId="02184277" w14:textId="2241EBE0" w:rsidR="0037073D" w:rsidRPr="00B747DB" w:rsidRDefault="0037073D" w:rsidP="00B747DB">
            <w:pPr>
              <w:tabs>
                <w:tab w:val="left" w:pos="1152"/>
                <w:tab w:val="left" w:pos="1284"/>
              </w:tabs>
              <w:rPr>
                <w:rFonts w:ascii="Consolas" w:hAnsi="Consolas"/>
                <w:lang w:val="en-GB"/>
              </w:rPr>
            </w:pPr>
            <w:r w:rsidRPr="00B747DB">
              <w:rPr>
                <w:rFonts w:ascii="Consolas" w:hAnsi="Consolas"/>
                <w:lang w:val="en-GB"/>
              </w:rPr>
              <w:t>9490.0000</w:t>
            </w:r>
          </w:p>
        </w:tc>
        <w:tc>
          <w:tcPr>
            <w:tcW w:w="2693" w:type="dxa"/>
          </w:tcPr>
          <w:p w14:paraId="77BA8134" w14:textId="5FF47E97" w:rsidR="0037073D" w:rsidRPr="00B747DB" w:rsidRDefault="0037073D" w:rsidP="00B747DB">
            <w:pPr>
              <w:rPr>
                <w:rFonts w:ascii="Consolas" w:hAnsi="Consolas"/>
                <w:lang w:val="en-GB"/>
              </w:rPr>
            </w:pPr>
            <w:r w:rsidRPr="00B747DB">
              <w:rPr>
                <w:rFonts w:ascii="Consolas" w:hAnsi="Consolas"/>
                <w:lang w:val="en-GB"/>
              </w:rPr>
              <w:t>Nightmare Difficulty</w:t>
            </w:r>
          </w:p>
        </w:tc>
      </w:tr>
      <w:tr w:rsidR="0037073D" w:rsidRPr="00B747DB" w14:paraId="117F98BB" w14:textId="77777777" w:rsidTr="00EB2226">
        <w:tc>
          <w:tcPr>
            <w:tcW w:w="1682" w:type="dxa"/>
          </w:tcPr>
          <w:p w14:paraId="3E50BEEE" w14:textId="77777777" w:rsidR="0037073D" w:rsidRPr="00B747DB" w:rsidRDefault="0037073D" w:rsidP="00B747DB">
            <w:pPr>
              <w:rPr>
                <w:rFonts w:ascii="Consolas" w:hAnsi="Consolas"/>
                <w:lang w:val="en-GB"/>
              </w:rPr>
            </w:pPr>
          </w:p>
        </w:tc>
        <w:tc>
          <w:tcPr>
            <w:tcW w:w="1560" w:type="dxa"/>
          </w:tcPr>
          <w:p w14:paraId="3AB97339" w14:textId="77777777" w:rsidR="0037073D" w:rsidRPr="00B747DB" w:rsidRDefault="0037073D" w:rsidP="00B747DB">
            <w:pPr>
              <w:rPr>
                <w:rFonts w:ascii="Consolas" w:hAnsi="Consolas"/>
                <w:lang w:val="en-GB"/>
              </w:rPr>
            </w:pPr>
          </w:p>
        </w:tc>
        <w:tc>
          <w:tcPr>
            <w:tcW w:w="1559" w:type="dxa"/>
          </w:tcPr>
          <w:p w14:paraId="77862579" w14:textId="77777777" w:rsidR="0037073D" w:rsidRPr="00B747DB" w:rsidRDefault="0037073D" w:rsidP="00B747DB">
            <w:pPr>
              <w:tabs>
                <w:tab w:val="left" w:pos="1152"/>
                <w:tab w:val="left" w:pos="1284"/>
              </w:tabs>
              <w:rPr>
                <w:rFonts w:ascii="Consolas" w:hAnsi="Consolas"/>
                <w:lang w:val="en-GB"/>
              </w:rPr>
            </w:pPr>
          </w:p>
        </w:tc>
        <w:tc>
          <w:tcPr>
            <w:tcW w:w="2693" w:type="dxa"/>
          </w:tcPr>
          <w:p w14:paraId="70589601" w14:textId="77777777" w:rsidR="0037073D" w:rsidRPr="00B747DB" w:rsidRDefault="0037073D" w:rsidP="00B747DB">
            <w:pPr>
              <w:rPr>
                <w:rFonts w:ascii="Consolas" w:hAnsi="Consolas"/>
                <w:lang w:val="en-GB"/>
              </w:rPr>
            </w:pPr>
          </w:p>
        </w:tc>
      </w:tr>
      <w:tr w:rsidR="00B747DB" w:rsidRPr="00B747DB" w14:paraId="41B2E34D" w14:textId="77777777" w:rsidTr="00EB2226">
        <w:tc>
          <w:tcPr>
            <w:tcW w:w="1682" w:type="dxa"/>
          </w:tcPr>
          <w:p w14:paraId="1B5931D2" w14:textId="7656D606" w:rsidR="00B747DB" w:rsidRPr="00B747DB" w:rsidRDefault="00B747DB" w:rsidP="00B747DB">
            <w:pPr>
              <w:rPr>
                <w:rFonts w:ascii="Consolas" w:hAnsi="Consolas"/>
                <w:lang w:val="en-GB"/>
              </w:rPr>
            </w:pPr>
            <w:r w:rsidRPr="00B747DB">
              <w:rPr>
                <w:rFonts w:ascii="Consolas" w:hAnsi="Consolas"/>
              </w:rPr>
              <w:t>71</w:t>
            </w:r>
          </w:p>
        </w:tc>
        <w:tc>
          <w:tcPr>
            <w:tcW w:w="1560" w:type="dxa"/>
          </w:tcPr>
          <w:p w14:paraId="47D908F3" w14:textId="1EEA1DEF" w:rsidR="00B747DB" w:rsidRPr="00B747DB" w:rsidRDefault="00B747DB" w:rsidP="00B747DB">
            <w:pPr>
              <w:rPr>
                <w:rFonts w:ascii="Consolas" w:hAnsi="Consolas"/>
                <w:lang w:val="en-GB"/>
              </w:rPr>
            </w:pPr>
            <w:r w:rsidRPr="00B747DB">
              <w:rPr>
                <w:rFonts w:ascii="Consolas" w:hAnsi="Consolas"/>
                <w:lang w:val="en-GB"/>
              </w:rPr>
              <w:t>21</w:t>
            </w:r>
          </w:p>
        </w:tc>
        <w:tc>
          <w:tcPr>
            <w:tcW w:w="1559" w:type="dxa"/>
          </w:tcPr>
          <w:p w14:paraId="6C392CF0" w14:textId="13760F82"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5615.0000</w:t>
            </w:r>
          </w:p>
        </w:tc>
        <w:tc>
          <w:tcPr>
            <w:tcW w:w="2693" w:type="dxa"/>
          </w:tcPr>
          <w:p w14:paraId="687DEB25" w14:textId="17BC0CC8" w:rsidR="00B747DB" w:rsidRPr="00B747DB" w:rsidRDefault="00B747DB" w:rsidP="00B747DB">
            <w:pPr>
              <w:rPr>
                <w:rFonts w:ascii="Consolas" w:hAnsi="Consolas"/>
                <w:lang w:val="en-GB"/>
              </w:rPr>
            </w:pPr>
            <w:r w:rsidRPr="00B747DB">
              <w:rPr>
                <w:rFonts w:ascii="Consolas" w:hAnsi="Consolas"/>
              </w:rPr>
              <w:t>Normal Difficulty</w:t>
            </w:r>
          </w:p>
        </w:tc>
      </w:tr>
      <w:tr w:rsidR="00B747DB" w:rsidRPr="00B747DB" w14:paraId="18818665" w14:textId="77777777" w:rsidTr="00EB2226">
        <w:tc>
          <w:tcPr>
            <w:tcW w:w="1682" w:type="dxa"/>
          </w:tcPr>
          <w:p w14:paraId="642B34E8" w14:textId="7C5DAB46" w:rsidR="00B747DB" w:rsidRPr="00B747DB" w:rsidRDefault="00B747DB" w:rsidP="00B747DB">
            <w:pPr>
              <w:rPr>
                <w:rFonts w:ascii="Consolas" w:hAnsi="Consolas"/>
                <w:lang w:val="en-GB"/>
              </w:rPr>
            </w:pPr>
            <w:r w:rsidRPr="00B747DB">
              <w:rPr>
                <w:rFonts w:ascii="Consolas" w:hAnsi="Consolas"/>
              </w:rPr>
              <w:t>71</w:t>
            </w:r>
          </w:p>
        </w:tc>
        <w:tc>
          <w:tcPr>
            <w:tcW w:w="1560" w:type="dxa"/>
          </w:tcPr>
          <w:p w14:paraId="68999CCB" w14:textId="168B10C0" w:rsidR="00B747DB" w:rsidRPr="00B747DB" w:rsidRDefault="00B747DB" w:rsidP="00B747DB">
            <w:pPr>
              <w:rPr>
                <w:rFonts w:ascii="Consolas" w:hAnsi="Consolas"/>
                <w:lang w:val="en-GB"/>
              </w:rPr>
            </w:pPr>
            <w:r w:rsidRPr="00B747DB">
              <w:rPr>
                <w:rFonts w:ascii="Consolas" w:hAnsi="Consolas"/>
                <w:lang w:val="en-GB"/>
              </w:rPr>
              <w:t>4</w:t>
            </w:r>
          </w:p>
        </w:tc>
        <w:tc>
          <w:tcPr>
            <w:tcW w:w="1559" w:type="dxa"/>
          </w:tcPr>
          <w:p w14:paraId="682102E4" w14:textId="37D0367C" w:rsidR="00B747DB" w:rsidRPr="00B747DB" w:rsidRDefault="00B747DB" w:rsidP="00B747DB">
            <w:pPr>
              <w:tabs>
                <w:tab w:val="left" w:pos="1152"/>
                <w:tab w:val="left" w:pos="1284"/>
              </w:tabs>
              <w:rPr>
                <w:rFonts w:ascii="Consolas" w:hAnsi="Consolas"/>
                <w:lang w:val="en-GB"/>
              </w:rPr>
            </w:pPr>
            <w:r w:rsidRPr="00B747DB">
              <w:rPr>
                <w:rFonts w:ascii="Consolas" w:hAnsi="Consolas"/>
                <w:lang w:val="en-GB"/>
              </w:rPr>
              <w:t>6424.0000</w:t>
            </w:r>
          </w:p>
        </w:tc>
        <w:tc>
          <w:tcPr>
            <w:tcW w:w="2693" w:type="dxa"/>
          </w:tcPr>
          <w:p w14:paraId="5578DB4A" w14:textId="24431FBD" w:rsidR="00B747DB" w:rsidRPr="00B747DB" w:rsidRDefault="00B747DB" w:rsidP="00B747DB">
            <w:pPr>
              <w:rPr>
                <w:rFonts w:ascii="Consolas" w:hAnsi="Consolas"/>
                <w:lang w:val="en-GB"/>
              </w:rPr>
            </w:pPr>
            <w:r w:rsidRPr="00B747DB">
              <w:rPr>
                <w:rFonts w:ascii="Consolas" w:hAnsi="Consolas"/>
              </w:rPr>
              <w:t>Normal Difficulty</w:t>
            </w:r>
          </w:p>
        </w:tc>
      </w:tr>
    </w:tbl>
    <w:p w14:paraId="24149D51" w14:textId="6F5183B5" w:rsidR="00063BCA" w:rsidRDefault="008C2304" w:rsidP="00063BCA">
      <w:pPr>
        <w:pStyle w:val="Heading2"/>
      </w:pPr>
      <w:r>
        <w:t>6</w:t>
      </w:r>
      <w:r w:rsidR="00063BCA" w:rsidRPr="00D54F67">
        <w:t>.</w:t>
      </w:r>
      <w:r w:rsidR="00063BCA" w:rsidRPr="00DB1176">
        <w:t xml:space="preserve"> </w:t>
      </w:r>
      <w:r w:rsidR="008D763E">
        <w:t xml:space="preserve">* </w:t>
      </w:r>
      <w:r w:rsidR="000520B1" w:rsidRPr="00C56D59">
        <w:t>Cash in User Games Odd Rows</w:t>
      </w:r>
    </w:p>
    <w:p w14:paraId="12E63833" w14:textId="3A28D688" w:rsidR="000520B1" w:rsidRDefault="000520B1" w:rsidP="000520B1">
      <w:pPr>
        <w:spacing w:before="0" w:after="0"/>
      </w:pPr>
      <w:r>
        <w:t xml:space="preserve">Write a PostgreSQL function named </w:t>
      </w:r>
      <w:r w:rsidRPr="00A32515">
        <w:rPr>
          <w:rFonts w:ascii="Consolas" w:hAnsi="Consolas"/>
          <w:b/>
        </w:rPr>
        <w:t>"</w:t>
      </w:r>
      <w:r w:rsidRPr="000520B1">
        <w:rPr>
          <w:rFonts w:ascii="Consolas" w:hAnsi="Consolas"/>
          <w:b/>
        </w:rPr>
        <w:t>fn_cash_in_users_games</w:t>
      </w:r>
      <w:r w:rsidRPr="00A32515">
        <w:rPr>
          <w:rFonts w:ascii="Consolas" w:hAnsi="Consolas"/>
          <w:b/>
        </w:rPr>
        <w:t>"</w:t>
      </w:r>
      <w:r>
        <w:t xml:space="preserve"> that takes a parameter </w:t>
      </w:r>
      <w:r w:rsidRPr="00A32515">
        <w:rPr>
          <w:rFonts w:ascii="Consolas" w:hAnsi="Consolas"/>
          <w:b/>
        </w:rPr>
        <w:t>"</w:t>
      </w:r>
      <w:r w:rsidRPr="000520B1">
        <w:rPr>
          <w:rFonts w:ascii="Consolas" w:hAnsi="Consolas"/>
          <w:b/>
        </w:rPr>
        <w:t>game_name</w:t>
      </w:r>
      <w:r w:rsidRPr="00A32515">
        <w:rPr>
          <w:rFonts w:ascii="Consolas" w:hAnsi="Consolas"/>
          <w:b/>
        </w:rPr>
        <w:t>"</w:t>
      </w:r>
      <w:r>
        <w:t xml:space="preserve"> of type </w:t>
      </w:r>
      <w:r w:rsidRPr="000520B1">
        <w:rPr>
          <w:rFonts w:ascii="Consolas" w:hAnsi="Consolas"/>
          <w:b/>
        </w:rPr>
        <w:t>VARCHAR(50)</w:t>
      </w:r>
      <w:r>
        <w:t xml:space="preserve">. The function should return a </w:t>
      </w:r>
      <w:r w:rsidRPr="000520B1">
        <w:rPr>
          <w:b/>
          <w:bCs/>
        </w:rPr>
        <w:t>table with one column named</w:t>
      </w:r>
      <w:r>
        <w:t xml:space="preserve"> </w:t>
      </w:r>
      <w:r w:rsidRPr="00A32515">
        <w:rPr>
          <w:rFonts w:ascii="Consolas" w:hAnsi="Consolas"/>
          <w:b/>
        </w:rPr>
        <w:t>"</w:t>
      </w:r>
      <w:r w:rsidRPr="000520B1">
        <w:rPr>
          <w:rFonts w:ascii="Consolas" w:hAnsi="Consolas"/>
          <w:b/>
        </w:rPr>
        <w:t>total_cash</w:t>
      </w:r>
      <w:r w:rsidRPr="00A32515">
        <w:rPr>
          <w:rFonts w:ascii="Consolas" w:hAnsi="Consolas"/>
          <w:b/>
        </w:rPr>
        <w:t>"</w:t>
      </w:r>
      <w:r>
        <w:t xml:space="preserve"> of type </w:t>
      </w:r>
      <w:r w:rsidRPr="000520B1">
        <w:rPr>
          <w:rFonts w:ascii="Consolas" w:hAnsi="Consolas"/>
          <w:b/>
        </w:rPr>
        <w:t>NUMERIC</w:t>
      </w:r>
      <w:r>
        <w:t>.</w:t>
      </w:r>
    </w:p>
    <w:p w14:paraId="0C44ABEB" w14:textId="67A52EF1" w:rsidR="000520B1" w:rsidRDefault="000520B1" w:rsidP="000520B1">
      <w:pPr>
        <w:spacing w:before="0" w:after="0"/>
      </w:pPr>
      <w:r>
        <w:t xml:space="preserve">The function should calculate the </w:t>
      </w:r>
      <w:r w:rsidRPr="000520B1">
        <w:rPr>
          <w:b/>
          <w:bCs/>
        </w:rPr>
        <w:t>total cash of the odd rows</w:t>
      </w:r>
      <w:r>
        <w:t xml:space="preserve"> of the </w:t>
      </w:r>
      <w:r w:rsidRPr="00A32515">
        <w:rPr>
          <w:rFonts w:ascii="Consolas" w:hAnsi="Consolas"/>
          <w:b/>
        </w:rPr>
        <w:t>"</w:t>
      </w:r>
      <w:r w:rsidRPr="000520B1">
        <w:rPr>
          <w:rFonts w:ascii="Consolas" w:hAnsi="Consolas"/>
          <w:b/>
        </w:rPr>
        <w:t>users_games</w:t>
      </w:r>
      <w:r w:rsidRPr="00A32515">
        <w:rPr>
          <w:rFonts w:ascii="Consolas" w:hAnsi="Consolas"/>
          <w:b/>
        </w:rPr>
        <w:t>"</w:t>
      </w:r>
      <w:r>
        <w:t xml:space="preserve"> table that belong to the game specified by the </w:t>
      </w:r>
      <w:r w:rsidRPr="00A32515">
        <w:rPr>
          <w:rFonts w:ascii="Consolas" w:hAnsi="Consolas"/>
          <w:b/>
        </w:rPr>
        <w:t>"</w:t>
      </w:r>
      <w:r w:rsidRPr="000520B1">
        <w:rPr>
          <w:rFonts w:ascii="Consolas" w:hAnsi="Consolas"/>
          <w:b/>
        </w:rPr>
        <w:t>game_name</w:t>
      </w:r>
      <w:r w:rsidRPr="00A32515">
        <w:rPr>
          <w:rFonts w:ascii="Consolas" w:hAnsi="Consolas"/>
          <w:b/>
        </w:rPr>
        <w:t>"</w:t>
      </w:r>
      <w:r>
        <w:t xml:space="preserve"> parameter. Rows should be ordered by </w:t>
      </w:r>
      <w:r w:rsidRPr="00A32515">
        <w:rPr>
          <w:rFonts w:ascii="Consolas" w:hAnsi="Consolas"/>
          <w:b/>
        </w:rPr>
        <w:t>"</w:t>
      </w:r>
      <w:r w:rsidRPr="000520B1">
        <w:rPr>
          <w:rFonts w:ascii="Consolas" w:hAnsi="Consolas"/>
          <w:b/>
        </w:rPr>
        <w:t>cash</w:t>
      </w:r>
      <w:r w:rsidRPr="00A32515">
        <w:rPr>
          <w:rFonts w:ascii="Consolas" w:hAnsi="Consolas"/>
          <w:b/>
        </w:rPr>
        <w:t>"</w:t>
      </w:r>
      <w:r>
        <w:t xml:space="preserve"> in </w:t>
      </w:r>
      <w:r w:rsidRPr="000520B1">
        <w:rPr>
          <w:b/>
          <w:bCs/>
        </w:rPr>
        <w:t>descending order</w:t>
      </w:r>
      <w:r>
        <w:t>.</w:t>
      </w:r>
    </w:p>
    <w:p w14:paraId="42D76916" w14:textId="48D00DFE" w:rsidR="000520B1" w:rsidRDefault="000520B1" w:rsidP="000520B1">
      <w:pPr>
        <w:spacing w:before="0"/>
      </w:pPr>
      <w:r>
        <w:t xml:space="preserve">The function should then </w:t>
      </w:r>
      <w:r w:rsidRPr="000520B1">
        <w:rPr>
          <w:b/>
          <w:bCs/>
        </w:rPr>
        <w:t>round the result to two decimal places</w:t>
      </w:r>
      <w:r>
        <w:t>.</w:t>
      </w:r>
    </w:p>
    <w:p w14:paraId="5BB6B9C2" w14:textId="417AB93E" w:rsidR="00000141" w:rsidRDefault="00000141" w:rsidP="000520B1">
      <w:pPr>
        <w:spacing w:before="0"/>
      </w:pPr>
      <w:r w:rsidRPr="000429AC">
        <w:rPr>
          <w:b/>
          <w:bCs/>
        </w:rPr>
        <w:t>***</w:t>
      </w:r>
      <w:r>
        <w:rPr>
          <w:b/>
          <w:bCs/>
        </w:rPr>
        <w:t xml:space="preserve"> </w:t>
      </w:r>
      <w:r>
        <w:t>Hint, y</w:t>
      </w:r>
      <w:r w:rsidRPr="00000141">
        <w:t xml:space="preserve">ou can use </w:t>
      </w:r>
      <w:r w:rsidR="008D763E">
        <w:t xml:space="preserve">the </w:t>
      </w:r>
      <w:r w:rsidRPr="00000141">
        <w:rPr>
          <w:rFonts w:ascii="Consolas" w:hAnsi="Consolas"/>
          <w:b/>
        </w:rPr>
        <w:t>ROW_NUMBER</w:t>
      </w:r>
      <w:r w:rsidRPr="00000141">
        <w:t xml:space="preserve"> function to get the ranking of each row based on </w:t>
      </w:r>
      <w:r w:rsidR="008D763E">
        <w:t>certain order criteria</w:t>
      </w:r>
      <w:r w:rsidRPr="00000141">
        <w:t xml:space="preserve">. The function assigns a unique integer value to each row based on the order of the column or columns specified in the </w:t>
      </w:r>
      <w:r w:rsidRPr="00000141">
        <w:rPr>
          <w:rFonts w:ascii="Consolas" w:hAnsi="Consolas"/>
          <w:b/>
        </w:rPr>
        <w:t>OVER()</w:t>
      </w:r>
      <w:r w:rsidRPr="00000141">
        <w:t xml:space="preserve"> clause. This can </w:t>
      </w:r>
      <w:r w:rsidR="008D763E">
        <w:t>help implement</w:t>
      </w:r>
      <w:r w:rsidRPr="00000141">
        <w:t xml:space="preserve"> paging or filtering in your queries, or for grouping and summarizing data.</w:t>
      </w:r>
    </w:p>
    <w:p w14:paraId="388E9174" w14:textId="77777777" w:rsidR="00147FA6" w:rsidRPr="00516290" w:rsidRDefault="00147FA6" w:rsidP="001B4682">
      <w:pPr>
        <w:pStyle w:val="Index"/>
        <w:rPr>
          <w:b/>
        </w:rPr>
      </w:pPr>
      <w:r w:rsidRPr="00516290">
        <w:t xml:space="preserve">For this task, please only submit your </w:t>
      </w:r>
      <w:r w:rsidRPr="001B4682">
        <w:rPr>
          <w:b/>
          <w:u w:val="single"/>
        </w:rPr>
        <w:t>user-defined function</w:t>
      </w:r>
      <w:r w:rsidRPr="001B4682">
        <w:t xml:space="preserve"> </w:t>
      </w:r>
      <w:r w:rsidRPr="00516290">
        <w:t>in the Judge system.</w:t>
      </w:r>
    </w:p>
    <w:p w14:paraId="653B28C3" w14:textId="2AA1BBBE" w:rsidR="00147FA6" w:rsidRPr="00147FA6" w:rsidRDefault="00063BCA" w:rsidP="008D763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6360"/>
        <w:gridCol w:w="1701"/>
      </w:tblGrid>
      <w:tr w:rsidR="000520B1" w:rsidRPr="0083368D" w14:paraId="7832585B" w14:textId="77777777" w:rsidTr="000520B1">
        <w:tc>
          <w:tcPr>
            <w:tcW w:w="6360" w:type="dxa"/>
            <w:shd w:val="clear" w:color="auto" w:fill="D9D9D9" w:themeFill="background1" w:themeFillShade="D9"/>
          </w:tcPr>
          <w:p w14:paraId="2611B375" w14:textId="77777777" w:rsidR="000520B1" w:rsidRPr="009E2D71" w:rsidRDefault="000520B1" w:rsidP="0083368D">
            <w:pPr>
              <w:rPr>
                <w:rFonts w:cstheme="minorHAnsi"/>
                <w:b/>
                <w:lang w:val="en-GB"/>
              </w:rPr>
            </w:pPr>
            <w:r w:rsidRPr="009E2D71">
              <w:rPr>
                <w:rFonts w:cstheme="minorHAnsi"/>
                <w:b/>
              </w:rPr>
              <w:t>Input</w:t>
            </w:r>
          </w:p>
        </w:tc>
        <w:tc>
          <w:tcPr>
            <w:tcW w:w="1701" w:type="dxa"/>
            <w:shd w:val="clear" w:color="auto" w:fill="D9D9D9" w:themeFill="background1" w:themeFillShade="D9"/>
          </w:tcPr>
          <w:p w14:paraId="101E5F15" w14:textId="77777777" w:rsidR="000520B1" w:rsidRPr="009E2D71" w:rsidRDefault="000520B1" w:rsidP="0083368D">
            <w:pPr>
              <w:rPr>
                <w:rFonts w:cstheme="minorHAnsi"/>
                <w:b/>
                <w:lang w:val="en-GB"/>
              </w:rPr>
            </w:pPr>
            <w:r w:rsidRPr="009E2D71">
              <w:rPr>
                <w:rFonts w:cstheme="minorHAnsi"/>
                <w:b/>
              </w:rPr>
              <w:t>Output</w:t>
            </w:r>
          </w:p>
        </w:tc>
      </w:tr>
      <w:tr w:rsidR="000520B1" w:rsidRPr="0083368D" w14:paraId="107775FE" w14:textId="77777777" w:rsidTr="000520B1">
        <w:tc>
          <w:tcPr>
            <w:tcW w:w="6360" w:type="dxa"/>
          </w:tcPr>
          <w:p w14:paraId="3E748FF2" w14:textId="2EDE1C6F" w:rsidR="000520B1" w:rsidRPr="0083368D" w:rsidRDefault="000520B1" w:rsidP="0083368D">
            <w:pPr>
              <w:rPr>
                <w:rFonts w:ascii="Consolas" w:hAnsi="Consolas"/>
                <w:lang w:val="en-GB"/>
              </w:rPr>
            </w:pPr>
            <w:r w:rsidRPr="0083368D">
              <w:rPr>
                <w:rFonts w:ascii="Consolas" w:hAnsi="Consolas"/>
                <w:lang w:val="en-GB"/>
              </w:rPr>
              <w:t>fn_cash_in_users_games('Love in a mist')</w:t>
            </w:r>
          </w:p>
        </w:tc>
        <w:tc>
          <w:tcPr>
            <w:tcW w:w="1701" w:type="dxa"/>
          </w:tcPr>
          <w:p w14:paraId="18C31E8B" w14:textId="7793AE5B" w:rsidR="000520B1" w:rsidRPr="0083368D" w:rsidRDefault="000520B1" w:rsidP="0083368D">
            <w:pPr>
              <w:tabs>
                <w:tab w:val="center" w:pos="875"/>
              </w:tabs>
              <w:jc w:val="right"/>
              <w:rPr>
                <w:rFonts w:ascii="Consolas" w:hAnsi="Consolas"/>
                <w:lang w:val="en-GB"/>
              </w:rPr>
            </w:pPr>
            <w:r w:rsidRPr="0083368D">
              <w:rPr>
                <w:rFonts w:ascii="Consolas" w:hAnsi="Consolas"/>
                <w:lang w:val="en-GB"/>
              </w:rPr>
              <w:t>8585.00</w:t>
            </w:r>
          </w:p>
        </w:tc>
      </w:tr>
      <w:tr w:rsidR="000520B1" w:rsidRPr="0083368D" w14:paraId="32C4135F" w14:textId="77777777" w:rsidTr="000520B1">
        <w:tc>
          <w:tcPr>
            <w:tcW w:w="6360" w:type="dxa"/>
          </w:tcPr>
          <w:p w14:paraId="76E258E9" w14:textId="30511122" w:rsidR="000520B1" w:rsidRPr="0083368D" w:rsidRDefault="000520B1" w:rsidP="0083368D">
            <w:pPr>
              <w:rPr>
                <w:rFonts w:ascii="Consolas" w:hAnsi="Consolas"/>
                <w:lang w:val="en-GB"/>
              </w:rPr>
            </w:pPr>
            <w:r w:rsidRPr="0083368D">
              <w:rPr>
                <w:rFonts w:ascii="Consolas" w:hAnsi="Consolas"/>
                <w:lang w:val="en-GB"/>
              </w:rPr>
              <w:t>fn_cash_in_users_games('Delphinium Pacific Giant')</w:t>
            </w:r>
          </w:p>
        </w:tc>
        <w:tc>
          <w:tcPr>
            <w:tcW w:w="1701" w:type="dxa"/>
          </w:tcPr>
          <w:p w14:paraId="6479E145" w14:textId="4D22C684" w:rsidR="000520B1" w:rsidRPr="0083368D" w:rsidRDefault="000520B1" w:rsidP="0083368D">
            <w:pPr>
              <w:tabs>
                <w:tab w:val="center" w:pos="875"/>
              </w:tabs>
              <w:jc w:val="right"/>
              <w:rPr>
                <w:rFonts w:ascii="Consolas" w:hAnsi="Consolas"/>
                <w:lang w:val="en-GB"/>
              </w:rPr>
            </w:pPr>
            <w:r w:rsidRPr="0083368D">
              <w:rPr>
                <w:rFonts w:ascii="Consolas" w:hAnsi="Consolas"/>
                <w:lang w:val="en-GB"/>
              </w:rPr>
              <w:t>6921.00</w:t>
            </w:r>
          </w:p>
        </w:tc>
      </w:tr>
    </w:tbl>
    <w:p w14:paraId="6BCA6BC7" w14:textId="77777777" w:rsidR="00F111C3" w:rsidRDefault="00F111C3" w:rsidP="00F111C3">
      <w:pPr>
        <w:pStyle w:val="Index"/>
        <w:jc w:val="center"/>
      </w:pPr>
    </w:p>
    <w:p w14:paraId="150CBC98" w14:textId="29B64737" w:rsidR="00423801" w:rsidRPr="0033034B" w:rsidRDefault="00423801" w:rsidP="00F111C3">
      <w:pPr>
        <w:pStyle w:val="Index"/>
        <w:jc w:val="center"/>
        <w:rPr>
          <w:b/>
          <w:bCs/>
        </w:rPr>
      </w:pPr>
      <w:r w:rsidRPr="0033034B">
        <w:t>Begin by creating a database called</w:t>
      </w:r>
      <w:r w:rsidRPr="00423801">
        <w:rPr>
          <w:rFonts w:cstheme="minorHAnsi"/>
        </w:rPr>
        <w:t xml:space="preserve"> </w:t>
      </w:r>
      <w:r w:rsidRPr="00D2214A">
        <w:rPr>
          <w:rFonts w:ascii="Consolas" w:hAnsi="Consolas"/>
          <w:b/>
          <w:bCs/>
          <w:i/>
          <w:iCs/>
        </w:rPr>
        <w:t>bank_db</w:t>
      </w:r>
      <w:r w:rsidRPr="00423801">
        <w:rPr>
          <w:rFonts w:cstheme="minorHAnsi"/>
        </w:rPr>
        <w:t xml:space="preserve"> </w:t>
      </w:r>
      <w:r w:rsidRPr="0033034B">
        <w:t xml:space="preserve">and then launch its query tool. After that, download the </w:t>
      </w:r>
      <w:r w:rsidR="00D2214A" w:rsidRPr="00497BC5">
        <w:rPr>
          <w:rFonts w:ascii="Consolas" w:hAnsi="Consolas"/>
          <w:b/>
          <w:bCs/>
          <w:i/>
          <w:iCs/>
        </w:rPr>
        <w:t>07-Exercise-Database-Programmability-</w:t>
      </w:r>
      <w:r w:rsidRPr="00D2214A">
        <w:rPr>
          <w:rFonts w:ascii="Consolas" w:hAnsi="Consolas"/>
          <w:b/>
          <w:bCs/>
          <w:i/>
          <w:iCs/>
        </w:rPr>
        <w:t>bank_db.sql</w:t>
      </w:r>
      <w:r w:rsidRPr="0033034B">
        <w:t xml:space="preserve"> file from the course instance, import it into the query tab of your database, and execute the queries provided in the file. Once you've executed the queries, take some time to familiarize yourself with the </w:t>
      </w:r>
      <w:r w:rsidRPr="00D2214A">
        <w:rPr>
          <w:rFonts w:ascii="Consolas" w:hAnsi="Consolas"/>
          <w:b/>
          <w:bCs/>
          <w:i/>
          <w:iCs/>
        </w:rPr>
        <w:t>bank_db</w:t>
      </w:r>
      <w:r w:rsidRPr="00423801">
        <w:rPr>
          <w:rFonts w:cstheme="minorHAnsi"/>
        </w:rPr>
        <w:t xml:space="preserve"> </w:t>
      </w:r>
      <w:r w:rsidRPr="0033034B">
        <w:t>database and get to know its schema and tables.</w:t>
      </w:r>
    </w:p>
    <w:p w14:paraId="16D2C283" w14:textId="051BF47F" w:rsidR="004249A2" w:rsidRPr="003235D5" w:rsidRDefault="001B0DF4" w:rsidP="004249A2">
      <w:pPr>
        <w:pStyle w:val="Heading2"/>
      </w:pPr>
      <w:r>
        <w:t>7</w:t>
      </w:r>
      <w:r w:rsidR="004249A2" w:rsidRPr="00D54F67">
        <w:t>.</w:t>
      </w:r>
      <w:r w:rsidR="004249A2" w:rsidRPr="00DB1176">
        <w:t xml:space="preserve"> </w:t>
      </w:r>
      <w:r w:rsidR="004249A2" w:rsidRPr="00324C64">
        <w:t>Retrieving Account Holders</w:t>
      </w:r>
      <w:r w:rsidR="002B7C66">
        <w:rPr>
          <w:rStyle w:val="EndnoteReference"/>
        </w:rPr>
        <w:endnoteReference w:customMarkFollows="1" w:id="1"/>
        <w:t>**</w:t>
      </w:r>
    </w:p>
    <w:p w14:paraId="2E7CE5C5" w14:textId="77777777" w:rsidR="004249A2" w:rsidRDefault="004249A2" w:rsidP="004249A2">
      <w:pPr>
        <w:spacing w:before="0"/>
        <w:ind w:hanging="10"/>
      </w:pPr>
      <w:r>
        <w:t xml:space="preserve">The purpose of this task is to create a PostgreSQL stored procedure named </w:t>
      </w:r>
      <w:r w:rsidRPr="00324C64">
        <w:rPr>
          <w:rFonts w:ascii="Consolas" w:hAnsi="Consolas"/>
          <w:b/>
        </w:rPr>
        <w:t>"sp_retrieving_holders_with_balance_higher_than"</w:t>
      </w:r>
      <w:r>
        <w:t xml:space="preserve"> that accepts a </w:t>
      </w:r>
      <w:r w:rsidRPr="00324C64">
        <w:rPr>
          <w:b/>
          <w:bCs/>
        </w:rPr>
        <w:t>numeric</w:t>
      </w:r>
      <w:r>
        <w:t xml:space="preserve"> input parameter called </w:t>
      </w:r>
      <w:r w:rsidRPr="00324C64">
        <w:rPr>
          <w:rFonts w:ascii="Consolas" w:hAnsi="Consolas"/>
          <w:b/>
        </w:rPr>
        <w:t>"searched_balance"</w:t>
      </w:r>
      <w:r>
        <w:t xml:space="preserve">. The procedure will calculate the </w:t>
      </w:r>
      <w:r w:rsidRPr="00324C64">
        <w:rPr>
          <w:rFonts w:ascii="Consolas" w:hAnsi="Consolas"/>
          <w:b/>
        </w:rPr>
        <w:t>"total_balance"</w:t>
      </w:r>
      <w:r>
        <w:t xml:space="preserve"> for each account </w:t>
      </w:r>
      <w:r w:rsidRPr="00324C64">
        <w:rPr>
          <w:rFonts w:ascii="Consolas" w:hAnsi="Consolas"/>
          <w:b/>
        </w:rPr>
        <w:t>"holder"</w:t>
      </w:r>
      <w:r>
        <w:t xml:space="preserve"> by summing up the balances of all their accounts. It will then compare the </w:t>
      </w:r>
      <w:r w:rsidRPr="00324C64">
        <w:rPr>
          <w:rFonts w:ascii="Consolas" w:hAnsi="Consolas"/>
          <w:b/>
        </w:rPr>
        <w:t>"total_balance"</w:t>
      </w:r>
      <w:r>
        <w:t xml:space="preserve"> with the </w:t>
      </w:r>
      <w:r w:rsidRPr="00324C64">
        <w:rPr>
          <w:rFonts w:ascii="Consolas" w:hAnsi="Consolas"/>
          <w:b/>
        </w:rPr>
        <w:t>"searched_balance"</w:t>
      </w:r>
      <w:r>
        <w:t xml:space="preserve"> and </w:t>
      </w:r>
      <w:r w:rsidRPr="00324C64">
        <w:rPr>
          <w:b/>
          <w:bCs/>
        </w:rPr>
        <w:t>return a list of people</w:t>
      </w:r>
      <w:r>
        <w:t xml:space="preserve"> who have a total amount of money greater than the </w:t>
      </w:r>
      <w:r w:rsidRPr="00324C64">
        <w:rPr>
          <w:rFonts w:ascii="Consolas" w:hAnsi="Consolas"/>
          <w:b/>
        </w:rPr>
        <w:t>"searched_balance"</w:t>
      </w:r>
      <w:r>
        <w:t>.</w:t>
      </w:r>
    </w:p>
    <w:p w14:paraId="088789AA" w14:textId="77777777" w:rsidR="004249A2" w:rsidRDefault="004249A2" w:rsidP="004249A2">
      <w:pPr>
        <w:spacing w:before="0"/>
        <w:ind w:hanging="10"/>
      </w:pPr>
      <w:r>
        <w:t xml:space="preserve">To achieve this, the procedure will </w:t>
      </w:r>
      <w:r w:rsidRPr="00324C64">
        <w:rPr>
          <w:b/>
          <w:bCs/>
        </w:rPr>
        <w:t>iterate</w:t>
      </w:r>
      <w:r>
        <w:t xml:space="preserve"> through each </w:t>
      </w:r>
      <w:r w:rsidRPr="00324C64">
        <w:rPr>
          <w:rFonts w:ascii="Consolas" w:hAnsi="Consolas"/>
          <w:b/>
        </w:rPr>
        <w:t>"holder"</w:t>
      </w:r>
      <w:r>
        <w:t xml:space="preserve"> in the </w:t>
      </w:r>
      <w:r w:rsidRPr="00324C64">
        <w:rPr>
          <w:rFonts w:ascii="Consolas" w:hAnsi="Consolas"/>
          <w:b/>
        </w:rPr>
        <w:t>"account_holders"</w:t>
      </w:r>
      <w:r>
        <w:t xml:space="preserve"> table, </w:t>
      </w:r>
      <w:r w:rsidRPr="00324C64">
        <w:rPr>
          <w:b/>
          <w:bCs/>
        </w:rPr>
        <w:t>sorted by</w:t>
      </w:r>
      <w:r>
        <w:t xml:space="preserve"> their </w:t>
      </w:r>
      <w:r w:rsidRPr="00324C64">
        <w:rPr>
          <w:rFonts w:ascii="Consolas" w:hAnsi="Consolas"/>
          <w:b/>
        </w:rPr>
        <w:t>"first_name"</w:t>
      </w:r>
      <w:r>
        <w:t xml:space="preserve"> and </w:t>
      </w:r>
      <w:r w:rsidRPr="00324C64">
        <w:rPr>
          <w:rFonts w:ascii="Consolas" w:hAnsi="Consolas"/>
          <w:b/>
        </w:rPr>
        <w:t>"last_name"</w:t>
      </w:r>
      <w:r>
        <w:t xml:space="preserve">. If the </w:t>
      </w:r>
      <w:r w:rsidRPr="00324C64">
        <w:rPr>
          <w:rFonts w:ascii="Consolas" w:hAnsi="Consolas"/>
          <w:b/>
        </w:rPr>
        <w:t>"total_balance"</w:t>
      </w:r>
      <w:r>
        <w:t xml:space="preserve"> for an account holder is greater than the </w:t>
      </w:r>
      <w:r w:rsidRPr="00324C64">
        <w:rPr>
          <w:rFonts w:ascii="Consolas" w:hAnsi="Consolas"/>
          <w:b/>
        </w:rPr>
        <w:t>"searched_balance"</w:t>
      </w:r>
      <w:r>
        <w:t xml:space="preserve">, the procedure will </w:t>
      </w:r>
      <w:r w:rsidRPr="00324C64">
        <w:rPr>
          <w:b/>
          <w:bCs/>
        </w:rPr>
        <w:t>raise a notification</w:t>
      </w:r>
      <w:r>
        <w:t xml:space="preserve"> in the </w:t>
      </w:r>
      <w:r w:rsidRPr="00324C64">
        <w:rPr>
          <w:b/>
          <w:bCs/>
        </w:rPr>
        <w:t>format</w:t>
      </w:r>
      <w:r>
        <w:t xml:space="preserve"> </w:t>
      </w:r>
      <w:r w:rsidRPr="00324C64">
        <w:rPr>
          <w:rFonts w:ascii="Consolas" w:hAnsi="Consolas"/>
          <w:b/>
        </w:rPr>
        <w:t>"First Name Last Name - Total Balance"</w:t>
      </w:r>
      <w:r>
        <w:t>.</w:t>
      </w:r>
    </w:p>
    <w:p w14:paraId="21EFFAE5" w14:textId="77777777" w:rsidR="0023663A" w:rsidRPr="001A7C00" w:rsidRDefault="0023663A" w:rsidP="0023663A">
      <w:pPr>
        <w:spacing w:before="0"/>
        <w:rPr>
          <w:u w:val="single"/>
        </w:rPr>
      </w:pPr>
      <w:r w:rsidRPr="001A7C00">
        <w:rPr>
          <w:u w:val="single"/>
        </w:rPr>
        <w:lastRenderedPageBreak/>
        <w:t>There is no need to submit the solution to the Judge system for this problem.</w:t>
      </w:r>
    </w:p>
    <w:p w14:paraId="1EB87C5F" w14:textId="77777777" w:rsidR="004249A2" w:rsidRDefault="004249A2" w:rsidP="004249A2">
      <w:pPr>
        <w:pStyle w:val="Heading3"/>
      </w:pPr>
      <w:r w:rsidRPr="004A5BD2">
        <w:t>Example</w:t>
      </w:r>
      <w:r w:rsidRPr="00D54F67">
        <w:t xml:space="preserve"> </w:t>
      </w:r>
    </w:p>
    <w:p w14:paraId="26881B62" w14:textId="53C4B15B" w:rsidR="004249A2" w:rsidRPr="008254EE" w:rsidRDefault="004249A2" w:rsidP="004249A2">
      <w:r w:rsidRPr="008254EE">
        <w:t xml:space="preserve">This is the outcome for the </w:t>
      </w:r>
      <w:r w:rsidRPr="00E12A7A">
        <w:rPr>
          <w:rFonts w:ascii="Consolas" w:hAnsi="Consolas"/>
          <w:b/>
        </w:rPr>
        <w:t>"</w:t>
      </w:r>
      <w:r w:rsidRPr="009E4876">
        <w:rPr>
          <w:rFonts w:ascii="Consolas" w:hAnsi="Consolas"/>
          <w:b/>
        </w:rPr>
        <w:t>searched_balance</w:t>
      </w:r>
      <w:r w:rsidRPr="00E12A7A">
        <w:rPr>
          <w:rFonts w:ascii="Consolas" w:hAnsi="Consolas"/>
          <w:b/>
        </w:rPr>
        <w:t>"</w:t>
      </w:r>
      <w:r>
        <w:t xml:space="preserve"> </w:t>
      </w:r>
      <w:r w:rsidRPr="008254EE">
        <w:t xml:space="preserve">of </w:t>
      </w:r>
      <w:r w:rsidRPr="009E4876">
        <w:rPr>
          <w:rFonts w:ascii="Consolas" w:hAnsi="Consolas"/>
          <w:b/>
        </w:rPr>
        <w:t>200000</w:t>
      </w:r>
      <w:r>
        <w:rPr>
          <w:rFonts w:ascii="Consolas" w:hAnsi="Consolas"/>
          <w:b/>
        </w:rPr>
        <w:t>.</w:t>
      </w:r>
    </w:p>
    <w:tbl>
      <w:tblPr>
        <w:tblStyle w:val="TableGrid"/>
        <w:tblW w:w="0" w:type="auto"/>
        <w:tblInd w:w="14" w:type="dxa"/>
        <w:tblLayout w:type="fixed"/>
        <w:tblLook w:val="04A0" w:firstRow="1" w:lastRow="0" w:firstColumn="1" w:lastColumn="0" w:noHBand="0" w:noVBand="1"/>
      </w:tblPr>
      <w:tblGrid>
        <w:gridCol w:w="5793"/>
      </w:tblGrid>
      <w:tr w:rsidR="004249A2" w:rsidRPr="008254EE" w14:paraId="53861E8F" w14:textId="77777777" w:rsidTr="005A49CA">
        <w:tc>
          <w:tcPr>
            <w:tcW w:w="5793" w:type="dxa"/>
          </w:tcPr>
          <w:p w14:paraId="4E8F5465"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Monika Miteva - 565649.2000 </w:t>
            </w:r>
          </w:p>
          <w:p w14:paraId="6BA57FB4" w14:textId="77777777"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ar Kirilov - 245656.2300 </w:t>
            </w:r>
          </w:p>
          <w:p w14:paraId="47211480" w14:textId="74ADDD5F"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Petko Petkov Junior - </w:t>
            </w:r>
            <w:r w:rsidR="00391BDF" w:rsidRPr="00332E21">
              <w:rPr>
                <w:rFonts w:ascii="Consolas" w:hAnsi="Consolas"/>
                <w:color w:val="222222"/>
                <w:spacing w:val="2"/>
                <w:shd w:val="clear" w:color="auto" w:fill="FFFFFF"/>
              </w:rPr>
              <w:t>6546543.2300</w:t>
            </w:r>
          </w:p>
          <w:p w14:paraId="5B1C52EE" w14:textId="5AB25E88" w:rsidR="004249A2" w:rsidRPr="00332E21" w:rsidRDefault="004249A2" w:rsidP="005A49CA">
            <w:pPr>
              <w:spacing w:after="0"/>
              <w:rPr>
                <w:rFonts w:ascii="Consolas" w:hAnsi="Consolas"/>
                <w:color w:val="222222"/>
                <w:spacing w:val="2"/>
                <w:shd w:val="clear" w:color="auto" w:fill="FFFFFF"/>
              </w:rPr>
            </w:pPr>
            <w:r w:rsidRPr="00332E21">
              <w:rPr>
                <w:rFonts w:ascii="Consolas" w:hAnsi="Consolas"/>
                <w:color w:val="222222"/>
                <w:spacing w:val="2"/>
                <w:shd w:val="clear" w:color="auto" w:fill="FFFFFF"/>
              </w:rPr>
              <w:t xml:space="preserve">NOTICE: Susan Cane - </w:t>
            </w:r>
            <w:r w:rsidR="00391BDF" w:rsidRPr="00332E21">
              <w:rPr>
                <w:rFonts w:ascii="Consolas" w:hAnsi="Consolas"/>
                <w:color w:val="222222"/>
                <w:spacing w:val="2"/>
                <w:shd w:val="clear" w:color="auto" w:fill="FFFFFF"/>
              </w:rPr>
              <w:t>5585351.2400</w:t>
            </w:r>
          </w:p>
          <w:p w14:paraId="68A66BE5" w14:textId="5B99332C" w:rsidR="004249A2" w:rsidRPr="008254EE" w:rsidRDefault="004249A2" w:rsidP="00391BDF">
            <w:pPr>
              <w:rPr>
                <w:rFonts w:ascii="Consolas" w:hAnsi="Consolas"/>
                <w:lang w:val="en-GB"/>
              </w:rPr>
            </w:pPr>
            <w:r w:rsidRPr="00332E21">
              <w:rPr>
                <w:rFonts w:ascii="Consolas" w:hAnsi="Consolas"/>
                <w:color w:val="222222"/>
                <w:spacing w:val="2"/>
                <w:shd w:val="clear" w:color="auto" w:fill="FFFFFF"/>
              </w:rPr>
              <w:t xml:space="preserve">NOTICE: Zlatko Zlatyov - </w:t>
            </w:r>
            <w:r w:rsidR="00391BDF" w:rsidRPr="00332E21">
              <w:rPr>
                <w:rFonts w:ascii="Consolas" w:hAnsi="Consolas"/>
                <w:color w:val="222222"/>
                <w:spacing w:val="2"/>
                <w:shd w:val="clear" w:color="auto" w:fill="FFFFFF"/>
              </w:rPr>
              <w:t>1112627.9000</w:t>
            </w:r>
          </w:p>
        </w:tc>
      </w:tr>
    </w:tbl>
    <w:p w14:paraId="5BF76D79" w14:textId="232C77F1" w:rsidR="00AF2BD6" w:rsidRDefault="001B0DF4" w:rsidP="00423801">
      <w:pPr>
        <w:pStyle w:val="Heading2"/>
      </w:pPr>
      <w:r>
        <w:t>8</w:t>
      </w:r>
      <w:r w:rsidR="004857E3">
        <w:t xml:space="preserve">. </w:t>
      </w:r>
      <w:r w:rsidR="00423801" w:rsidRPr="006D7677">
        <w:t>Deposit Money</w:t>
      </w:r>
    </w:p>
    <w:p w14:paraId="18516D6C" w14:textId="2D869F81" w:rsidR="008254EE" w:rsidRDefault="008254EE" w:rsidP="008254EE">
      <w:pPr>
        <w:spacing w:before="0"/>
      </w:pPr>
      <w:r>
        <w:t xml:space="preserve">As an employee at a bank, you are required to develop a PostgreSQL stored procedure that will enable you to </w:t>
      </w:r>
      <w:r w:rsidRPr="008254EE">
        <w:rPr>
          <w:b/>
          <w:bCs/>
        </w:rPr>
        <w:t>deposit money into an existing account</w:t>
      </w:r>
      <w:r>
        <w:t xml:space="preserve">. The stored procedure should be named </w:t>
      </w:r>
      <w:r w:rsidRPr="0024779B">
        <w:rPr>
          <w:rFonts w:ascii="Consolas" w:hAnsi="Consolas"/>
        </w:rPr>
        <w:t>"</w:t>
      </w:r>
      <w:r w:rsidRPr="008254EE">
        <w:rPr>
          <w:rFonts w:ascii="Consolas" w:hAnsi="Consolas"/>
          <w:b/>
        </w:rPr>
        <w:t>sp_deposit_money</w:t>
      </w:r>
      <w:r w:rsidRPr="0024779B">
        <w:rPr>
          <w:rFonts w:ascii="Consolas" w:hAnsi="Consolas"/>
        </w:rPr>
        <w:t>"</w:t>
      </w:r>
      <w:r>
        <w:t xml:space="preserve"> and should have two parameters:</w:t>
      </w:r>
    </w:p>
    <w:p w14:paraId="06DF871A" w14:textId="75ED43D6" w:rsidR="008254EE" w:rsidRDefault="008254EE" w:rsidP="008254EE">
      <w:pPr>
        <w:pStyle w:val="ListParagraph"/>
        <w:numPr>
          <w:ilvl w:val="0"/>
          <w:numId w:val="12"/>
        </w:numPr>
        <w:spacing w:before="0" w:after="0"/>
      </w:pPr>
      <w:r w:rsidRPr="0024779B">
        <w:rPr>
          <w:rFonts w:ascii="Consolas" w:hAnsi="Consolas"/>
        </w:rPr>
        <w:t>"</w:t>
      </w:r>
      <w:r w:rsidRPr="008254EE">
        <w:rPr>
          <w:rFonts w:ascii="Consolas" w:hAnsi="Consolas"/>
          <w:b/>
        </w:rPr>
        <w:t>account_id</w:t>
      </w:r>
      <w:r w:rsidRPr="0024779B">
        <w:rPr>
          <w:rFonts w:ascii="Consolas" w:hAnsi="Consolas"/>
        </w:rPr>
        <w:t>"</w:t>
      </w:r>
      <w:r w:rsidR="00E12A7A" w:rsidRPr="00E12A7A">
        <w:rPr>
          <w:rFonts w:cstheme="minorHAnsi"/>
        </w:rPr>
        <w:t xml:space="preserve"> </w:t>
      </w:r>
      <w:r w:rsidR="00E12A7A">
        <w:t>-</w:t>
      </w:r>
      <w:r>
        <w:t xml:space="preserve"> an </w:t>
      </w:r>
      <w:r w:rsidRPr="008254EE">
        <w:rPr>
          <w:b/>
          <w:bCs/>
        </w:rPr>
        <w:t>integer</w:t>
      </w:r>
      <w:r>
        <w:t xml:space="preserve"> that </w:t>
      </w:r>
      <w:r w:rsidRPr="008254EE">
        <w:rPr>
          <w:b/>
          <w:bCs/>
        </w:rPr>
        <w:t>identifies the account</w:t>
      </w:r>
      <w:r>
        <w:t xml:space="preserve"> where the money is to be deposited;</w:t>
      </w:r>
    </w:p>
    <w:p w14:paraId="484EB322" w14:textId="12AEDD1C" w:rsidR="008254EE" w:rsidRDefault="008254EE" w:rsidP="008254EE">
      <w:pPr>
        <w:pStyle w:val="ListParagraph"/>
        <w:numPr>
          <w:ilvl w:val="0"/>
          <w:numId w:val="12"/>
        </w:numPr>
        <w:spacing w:before="0"/>
      </w:pPr>
      <w:r w:rsidRPr="0024779B">
        <w:rPr>
          <w:rFonts w:ascii="Consolas" w:hAnsi="Consolas"/>
        </w:rPr>
        <w:t>"</w:t>
      </w:r>
      <w:r w:rsidRPr="008254EE">
        <w:rPr>
          <w:rFonts w:ascii="Consolas" w:hAnsi="Consolas"/>
          <w:b/>
        </w:rPr>
        <w:t>money_amount</w:t>
      </w:r>
      <w:r w:rsidRPr="0024779B">
        <w:rPr>
          <w:rFonts w:ascii="Consolas" w:hAnsi="Consolas"/>
        </w:rPr>
        <w:t>"</w:t>
      </w:r>
      <w:r w:rsidR="00E12A7A">
        <w:t xml:space="preserve"> -</w:t>
      </w:r>
      <w:r>
        <w:t xml:space="preserve"> a </w:t>
      </w:r>
      <w:r w:rsidRPr="008254EE">
        <w:rPr>
          <w:b/>
          <w:bCs/>
        </w:rPr>
        <w:t>numeric value</w:t>
      </w:r>
      <w:r>
        <w:t xml:space="preserve"> with a maximum </w:t>
      </w:r>
      <w:r w:rsidRPr="008254EE">
        <w:rPr>
          <w:b/>
          <w:bCs/>
        </w:rPr>
        <w:t>precision of four digits after the decimal point</w:t>
      </w:r>
      <w:r>
        <w:t xml:space="preserve">, which specifies the </w:t>
      </w:r>
      <w:r w:rsidRPr="008254EE">
        <w:rPr>
          <w:b/>
          <w:bCs/>
        </w:rPr>
        <w:t>amount of money to be deposited</w:t>
      </w:r>
      <w:r>
        <w:t>.</w:t>
      </w:r>
    </w:p>
    <w:p w14:paraId="16B7F5D4" w14:textId="77777777" w:rsidR="004E0DA9" w:rsidRDefault="008254EE" w:rsidP="004E0DA9">
      <w:pPr>
        <w:spacing w:before="0"/>
      </w:pPr>
      <w:r>
        <w:t xml:space="preserve">The stored procedure should </w:t>
      </w:r>
      <w:r w:rsidRPr="008254EE">
        <w:rPr>
          <w:b/>
          <w:bCs/>
        </w:rPr>
        <w:t xml:space="preserve">increas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rsidRPr="008254EE">
        <w:rPr>
          <w:b/>
          <w:bCs/>
        </w:rPr>
        <w:t xml:space="preserve"> by adding the deposited amount of money</w:t>
      </w:r>
      <w:r>
        <w:t xml:space="preserve">. After that, it should </w:t>
      </w:r>
      <w:r w:rsidRPr="008254EE">
        <w:rPr>
          <w:b/>
          <w:bCs/>
        </w:rPr>
        <w:t>commit the transaction</w:t>
      </w:r>
      <w:r>
        <w:t xml:space="preserve"> to guarantee that the modifications are saved.</w:t>
      </w:r>
    </w:p>
    <w:p w14:paraId="6D1D9DCB" w14:textId="6DF2CD39" w:rsidR="00147FA6" w:rsidRPr="004E0DA9" w:rsidRDefault="00147FA6" w:rsidP="004E0DA9">
      <w:pPr>
        <w:spacing w:before="0"/>
      </w:pPr>
      <w:r w:rsidRPr="00516290">
        <w:t xml:space="preserve">For this task, please only submit your </w:t>
      </w:r>
      <w:r w:rsidRPr="004E0DA9">
        <w:rPr>
          <w:b/>
          <w:bCs/>
          <w:u w:val="single"/>
        </w:rPr>
        <w:t>stored procedure</w:t>
      </w:r>
      <w:r w:rsidRPr="00147FA6">
        <w:rPr>
          <w:bCs/>
        </w:rPr>
        <w:t xml:space="preserve"> </w:t>
      </w:r>
      <w:r w:rsidRPr="00516290">
        <w:t>in the Judge system.</w:t>
      </w:r>
    </w:p>
    <w:p w14:paraId="6F028CB9" w14:textId="77777777" w:rsidR="00F902FC" w:rsidRDefault="00F902FC" w:rsidP="00F902FC">
      <w:pPr>
        <w:pStyle w:val="Heading3"/>
      </w:pPr>
      <w:r w:rsidRPr="00D54F67">
        <w:t xml:space="preserve">Example </w:t>
      </w:r>
    </w:p>
    <w:p w14:paraId="736A50A5" w14:textId="7F19136F" w:rsidR="00313D3C"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Pr="008254EE">
        <w:t xml:space="preserve"> and a </w:t>
      </w:r>
      <w:r w:rsidRPr="008254EE">
        <w:rPr>
          <w:b/>
          <w:bCs/>
        </w:rPr>
        <w:t>deposited amount</w:t>
      </w:r>
      <w:r w:rsidRPr="008254EE">
        <w:t xml:space="preserve"> of </w:t>
      </w:r>
      <w:r w:rsidRPr="00753C93">
        <w:rPr>
          <w:rFonts w:ascii="Consolas" w:hAnsi="Consolas"/>
          <w:b/>
        </w:rPr>
        <w:t>2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275"/>
      </w:tblGrid>
      <w:tr w:rsidR="008254EE" w:rsidRPr="0083368D" w14:paraId="2300CF36" w14:textId="6BEC07C7" w:rsidTr="008254EE">
        <w:tc>
          <w:tcPr>
            <w:tcW w:w="832" w:type="dxa"/>
            <w:shd w:val="clear" w:color="auto" w:fill="D9D9D9" w:themeFill="background1" w:themeFillShade="D9"/>
          </w:tcPr>
          <w:p w14:paraId="4FDD8393" w14:textId="141D9C3A"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000D8DAD" w14:textId="40D9EDA8" w:rsidR="008254EE" w:rsidRPr="009E2D71" w:rsidRDefault="008254EE" w:rsidP="0083368D">
            <w:pPr>
              <w:rPr>
                <w:rFonts w:cstheme="minorHAnsi"/>
                <w:b/>
              </w:rPr>
            </w:pPr>
            <w:r w:rsidRPr="009E2D71">
              <w:rPr>
                <w:rFonts w:cstheme="minorHAnsi"/>
                <w:b/>
              </w:rPr>
              <w:t>account_holder_id</w:t>
            </w:r>
          </w:p>
        </w:tc>
        <w:tc>
          <w:tcPr>
            <w:tcW w:w="1275" w:type="dxa"/>
            <w:shd w:val="clear" w:color="auto" w:fill="D9D9D9" w:themeFill="background1" w:themeFillShade="D9"/>
          </w:tcPr>
          <w:p w14:paraId="58F35567" w14:textId="590A7F0E" w:rsidR="008254EE" w:rsidRPr="009E2D71" w:rsidRDefault="008254EE" w:rsidP="0083368D">
            <w:pPr>
              <w:rPr>
                <w:rFonts w:cstheme="minorHAnsi"/>
                <w:b/>
                <w:bCs/>
              </w:rPr>
            </w:pPr>
            <w:r w:rsidRPr="009E2D71">
              <w:rPr>
                <w:rFonts w:cstheme="minorHAnsi"/>
                <w:b/>
                <w:bCs/>
              </w:rPr>
              <w:t>balance</w:t>
            </w:r>
          </w:p>
        </w:tc>
      </w:tr>
      <w:tr w:rsidR="008254EE" w:rsidRPr="0083368D" w14:paraId="77302F4F" w14:textId="0A2030DB" w:rsidTr="008254EE">
        <w:tc>
          <w:tcPr>
            <w:tcW w:w="832" w:type="dxa"/>
          </w:tcPr>
          <w:p w14:paraId="711A0848" w14:textId="2085E9A6" w:rsidR="008254EE" w:rsidRPr="0083368D" w:rsidRDefault="008254EE" w:rsidP="0083368D">
            <w:pPr>
              <w:rPr>
                <w:rFonts w:ascii="Consolas" w:hAnsi="Consolas"/>
                <w:lang w:val="en-GB"/>
              </w:rPr>
            </w:pPr>
            <w:r w:rsidRPr="0083368D">
              <w:rPr>
                <w:rFonts w:ascii="Consolas" w:hAnsi="Consolas"/>
                <w:lang w:val="en-GB"/>
              </w:rPr>
              <w:t>1</w:t>
            </w:r>
          </w:p>
        </w:tc>
        <w:tc>
          <w:tcPr>
            <w:tcW w:w="2410" w:type="dxa"/>
          </w:tcPr>
          <w:p w14:paraId="0EBCAC71" w14:textId="4B9DA1DE" w:rsidR="008254EE" w:rsidRPr="0083368D" w:rsidRDefault="008254EE" w:rsidP="0083368D">
            <w:pPr>
              <w:rPr>
                <w:rFonts w:ascii="Consolas" w:hAnsi="Consolas"/>
                <w:bCs/>
              </w:rPr>
            </w:pPr>
            <w:r w:rsidRPr="0083368D">
              <w:rPr>
                <w:rFonts w:ascii="Consolas" w:hAnsi="Consolas"/>
                <w:bCs/>
              </w:rPr>
              <w:t>1</w:t>
            </w:r>
          </w:p>
        </w:tc>
        <w:tc>
          <w:tcPr>
            <w:tcW w:w="1275" w:type="dxa"/>
          </w:tcPr>
          <w:p w14:paraId="0FFEEC45" w14:textId="563F4BAC" w:rsidR="008254EE" w:rsidRPr="0083368D" w:rsidRDefault="008254EE" w:rsidP="0083368D">
            <w:pPr>
              <w:rPr>
                <w:rFonts w:ascii="Consolas" w:hAnsi="Consolas"/>
                <w:bCs/>
              </w:rPr>
            </w:pPr>
            <w:r w:rsidRPr="0083368D">
              <w:rPr>
                <w:rFonts w:ascii="Consolas" w:hAnsi="Consolas"/>
                <w:bCs/>
              </w:rPr>
              <w:t>323.1200</w:t>
            </w:r>
          </w:p>
        </w:tc>
      </w:tr>
    </w:tbl>
    <w:p w14:paraId="6081EFD8" w14:textId="77777777" w:rsidR="004E0DA9" w:rsidRDefault="004E0DA9" w:rsidP="008254EE"/>
    <w:p w14:paraId="6E1384AA" w14:textId="1099348E" w:rsidR="008254EE" w:rsidRPr="008254EE" w:rsidRDefault="008254EE" w:rsidP="008254EE">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w:t>
      </w:r>
      <w:r w:rsidR="00451E94" w:rsidRPr="00753C93">
        <w:rPr>
          <w:rFonts w:ascii="Consolas" w:hAnsi="Consolas"/>
          <w:b/>
        </w:rPr>
        <w:t>0</w:t>
      </w:r>
      <w:r w:rsidRPr="008254EE">
        <w:t xml:space="preserve"> and a </w:t>
      </w:r>
      <w:r w:rsidRPr="008254EE">
        <w:rPr>
          <w:b/>
          <w:bCs/>
        </w:rPr>
        <w:t>deposited amount</w:t>
      </w:r>
      <w:r w:rsidRPr="008254EE">
        <w:t xml:space="preserve"> of </w:t>
      </w:r>
      <w:r w:rsidR="00451E94" w:rsidRPr="00753C93">
        <w:rPr>
          <w:rFonts w:ascii="Consolas" w:hAnsi="Consolas"/>
          <w:b/>
        </w:rPr>
        <w:t>5</w:t>
      </w:r>
      <w:r w:rsidRPr="00753C93">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8254EE" w:rsidRPr="0083368D" w14:paraId="099571EB" w14:textId="77777777" w:rsidTr="00451E94">
        <w:tc>
          <w:tcPr>
            <w:tcW w:w="832" w:type="dxa"/>
            <w:shd w:val="clear" w:color="auto" w:fill="D9D9D9" w:themeFill="background1" w:themeFillShade="D9"/>
          </w:tcPr>
          <w:p w14:paraId="7DD56A83" w14:textId="27FF1CB7" w:rsidR="008254EE" w:rsidRPr="009E2D71" w:rsidRDefault="008254EE"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7F640E0F" w14:textId="77777777" w:rsidR="008254EE" w:rsidRPr="009E2D71" w:rsidRDefault="008254EE"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3C7C59FF" w14:textId="77777777" w:rsidR="008254EE" w:rsidRPr="009E2D71" w:rsidRDefault="008254EE" w:rsidP="0083368D">
            <w:pPr>
              <w:rPr>
                <w:rFonts w:cstheme="minorHAnsi"/>
                <w:b/>
                <w:bCs/>
              </w:rPr>
            </w:pPr>
            <w:r w:rsidRPr="009E2D71">
              <w:rPr>
                <w:rFonts w:cstheme="minorHAnsi"/>
                <w:b/>
                <w:bCs/>
              </w:rPr>
              <w:t>balance</w:t>
            </w:r>
          </w:p>
        </w:tc>
      </w:tr>
      <w:tr w:rsidR="008254EE" w:rsidRPr="0083368D" w14:paraId="37ABE48E" w14:textId="77777777" w:rsidTr="00451E94">
        <w:tc>
          <w:tcPr>
            <w:tcW w:w="832" w:type="dxa"/>
          </w:tcPr>
          <w:p w14:paraId="453FF586" w14:textId="58A73FBD" w:rsidR="008254EE" w:rsidRPr="0083368D" w:rsidRDefault="008254EE" w:rsidP="0083368D">
            <w:pPr>
              <w:rPr>
                <w:rFonts w:ascii="Consolas" w:hAnsi="Consolas"/>
                <w:lang w:val="en-GB"/>
              </w:rPr>
            </w:pPr>
            <w:r w:rsidRPr="0083368D">
              <w:rPr>
                <w:rFonts w:ascii="Consolas" w:hAnsi="Consolas"/>
                <w:lang w:val="en-GB"/>
              </w:rPr>
              <w:t>1</w:t>
            </w:r>
            <w:r w:rsidR="00451E94" w:rsidRPr="0083368D">
              <w:rPr>
                <w:rFonts w:ascii="Consolas" w:hAnsi="Consolas"/>
                <w:lang w:val="en-GB"/>
              </w:rPr>
              <w:t>0</w:t>
            </w:r>
          </w:p>
        </w:tc>
        <w:tc>
          <w:tcPr>
            <w:tcW w:w="2410" w:type="dxa"/>
          </w:tcPr>
          <w:p w14:paraId="41BAF583" w14:textId="05D85E53" w:rsidR="008254EE" w:rsidRPr="0083368D" w:rsidRDefault="00451E94" w:rsidP="0083368D">
            <w:pPr>
              <w:rPr>
                <w:rFonts w:ascii="Consolas" w:hAnsi="Consolas"/>
                <w:bCs/>
              </w:rPr>
            </w:pPr>
            <w:r w:rsidRPr="0083368D">
              <w:rPr>
                <w:rFonts w:ascii="Consolas" w:hAnsi="Consolas"/>
                <w:bCs/>
              </w:rPr>
              <w:t>2</w:t>
            </w:r>
          </w:p>
        </w:tc>
        <w:tc>
          <w:tcPr>
            <w:tcW w:w="1417" w:type="dxa"/>
          </w:tcPr>
          <w:p w14:paraId="3C6988A5" w14:textId="5EE76F5C" w:rsidR="008254EE" w:rsidRPr="0083368D" w:rsidRDefault="00451E94" w:rsidP="0083368D">
            <w:pPr>
              <w:rPr>
                <w:rFonts w:ascii="Consolas" w:hAnsi="Consolas"/>
                <w:bCs/>
              </w:rPr>
            </w:pPr>
            <w:r w:rsidRPr="0083368D">
              <w:rPr>
                <w:rFonts w:ascii="Consolas" w:hAnsi="Consolas"/>
                <w:bCs/>
              </w:rPr>
              <w:t>1043.3000</w:t>
            </w:r>
          </w:p>
        </w:tc>
      </w:tr>
    </w:tbl>
    <w:p w14:paraId="380827F2" w14:textId="77777777" w:rsidR="004E0DA9" w:rsidRDefault="004E0DA9" w:rsidP="00451E94"/>
    <w:p w14:paraId="302BBF27" w14:textId="73DB1D83" w:rsidR="00451E94" w:rsidRPr="008254EE" w:rsidRDefault="00451E94" w:rsidP="00451E94">
      <w:r w:rsidRPr="008254EE">
        <w:t xml:space="preserve">This is the outcome for the account with an </w:t>
      </w:r>
      <w:r w:rsidRPr="008254EE">
        <w:rPr>
          <w:rFonts w:ascii="Consolas" w:hAnsi="Consolas"/>
          <w:b/>
        </w:rPr>
        <w:t>"id"</w:t>
      </w:r>
      <w:r>
        <w:t xml:space="preserve"> </w:t>
      </w:r>
      <w:r w:rsidRPr="008254EE">
        <w:t xml:space="preserve">of </w:t>
      </w:r>
      <w:r w:rsidRPr="00753C93">
        <w:rPr>
          <w:rFonts w:ascii="Consolas" w:hAnsi="Consolas"/>
          <w:b/>
        </w:rPr>
        <w:t>14</w:t>
      </w:r>
      <w:r w:rsidRPr="008254EE">
        <w:t xml:space="preserve"> and a </w:t>
      </w:r>
      <w:r w:rsidRPr="008254EE">
        <w:rPr>
          <w:b/>
          <w:bCs/>
        </w:rPr>
        <w:t>deposited amount</w:t>
      </w:r>
      <w:r w:rsidRPr="008254EE">
        <w:t xml:space="preserve"> of </w:t>
      </w:r>
      <w:r w:rsidRPr="00753C93">
        <w:rPr>
          <w:rFonts w:ascii="Consolas" w:hAnsi="Consolas"/>
          <w:b/>
        </w:rPr>
        <w:t>1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451E94" w:rsidRPr="0083368D" w14:paraId="7396A2CB" w14:textId="77777777" w:rsidTr="0071074F">
        <w:tc>
          <w:tcPr>
            <w:tcW w:w="832" w:type="dxa"/>
            <w:shd w:val="clear" w:color="auto" w:fill="D9D9D9" w:themeFill="background1" w:themeFillShade="D9"/>
          </w:tcPr>
          <w:p w14:paraId="19510E6A" w14:textId="1E9C7B00" w:rsidR="00451E94" w:rsidRPr="009E2D71" w:rsidRDefault="00451E94"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55A2CAC7" w14:textId="77777777" w:rsidR="00451E94" w:rsidRPr="009E2D71" w:rsidRDefault="00451E94"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614A1F10" w14:textId="77777777" w:rsidR="00451E94" w:rsidRPr="009E2D71" w:rsidRDefault="00451E94" w:rsidP="0083368D">
            <w:pPr>
              <w:rPr>
                <w:rFonts w:cstheme="minorHAnsi"/>
                <w:b/>
                <w:bCs/>
              </w:rPr>
            </w:pPr>
            <w:r w:rsidRPr="009E2D71">
              <w:rPr>
                <w:rFonts w:cstheme="minorHAnsi"/>
                <w:b/>
                <w:bCs/>
              </w:rPr>
              <w:t>balance</w:t>
            </w:r>
          </w:p>
        </w:tc>
      </w:tr>
      <w:tr w:rsidR="00451E94" w:rsidRPr="0083368D" w14:paraId="66F85D19" w14:textId="77777777" w:rsidTr="0071074F">
        <w:tc>
          <w:tcPr>
            <w:tcW w:w="832" w:type="dxa"/>
          </w:tcPr>
          <w:p w14:paraId="74F03ADB" w14:textId="3D393421" w:rsidR="00451E94" w:rsidRPr="0083368D" w:rsidRDefault="00451E94" w:rsidP="0083368D">
            <w:pPr>
              <w:rPr>
                <w:rFonts w:ascii="Consolas" w:hAnsi="Consolas"/>
                <w:lang w:val="en-GB"/>
              </w:rPr>
            </w:pPr>
            <w:r w:rsidRPr="0083368D">
              <w:rPr>
                <w:rFonts w:ascii="Consolas" w:hAnsi="Consolas"/>
                <w:lang w:val="en-GB"/>
              </w:rPr>
              <w:t>14</w:t>
            </w:r>
          </w:p>
        </w:tc>
        <w:tc>
          <w:tcPr>
            <w:tcW w:w="2410" w:type="dxa"/>
          </w:tcPr>
          <w:p w14:paraId="3F0EE02A" w14:textId="2D66B173" w:rsidR="00451E94" w:rsidRPr="0083368D" w:rsidRDefault="00451E94" w:rsidP="0083368D">
            <w:pPr>
              <w:rPr>
                <w:rFonts w:ascii="Consolas" w:hAnsi="Consolas"/>
                <w:bCs/>
              </w:rPr>
            </w:pPr>
            <w:r w:rsidRPr="0083368D">
              <w:rPr>
                <w:rFonts w:ascii="Consolas" w:hAnsi="Consolas"/>
                <w:bCs/>
              </w:rPr>
              <w:t>4</w:t>
            </w:r>
          </w:p>
        </w:tc>
        <w:tc>
          <w:tcPr>
            <w:tcW w:w="1417" w:type="dxa"/>
          </w:tcPr>
          <w:p w14:paraId="38BA87CC" w14:textId="21D0ACA3" w:rsidR="00451E94" w:rsidRPr="0083368D" w:rsidRDefault="00451E94" w:rsidP="0083368D">
            <w:pPr>
              <w:rPr>
                <w:rFonts w:ascii="Consolas" w:hAnsi="Consolas"/>
                <w:bCs/>
              </w:rPr>
            </w:pPr>
            <w:r w:rsidRPr="0083368D">
              <w:rPr>
                <w:rFonts w:ascii="Consolas" w:hAnsi="Consolas"/>
                <w:bCs/>
              </w:rPr>
              <w:t>1001.2300</w:t>
            </w:r>
          </w:p>
        </w:tc>
      </w:tr>
    </w:tbl>
    <w:p w14:paraId="33755AD7" w14:textId="79994BEA" w:rsidR="00D54F67" w:rsidRPr="00AF2BD6" w:rsidRDefault="001B0DF4" w:rsidP="00E2353F">
      <w:pPr>
        <w:pStyle w:val="Heading2"/>
      </w:pPr>
      <w:r>
        <w:t>9</w:t>
      </w:r>
      <w:r w:rsidR="00D54F67" w:rsidRPr="00D54F67">
        <w:t>.</w:t>
      </w:r>
      <w:r w:rsidR="005F1856">
        <w:t xml:space="preserve"> </w:t>
      </w:r>
      <w:r w:rsidR="00E2353F" w:rsidRPr="006D7677">
        <w:t>Withdraw Money</w:t>
      </w:r>
    </w:p>
    <w:p w14:paraId="2B52AD78" w14:textId="04357C87" w:rsidR="00E2353F" w:rsidRDefault="00E2353F" w:rsidP="00743E67">
      <w:pPr>
        <w:spacing w:before="0"/>
      </w:pPr>
      <w:r>
        <w:t xml:space="preserve">Your task is to create a stored procedure in PostgreSQL called </w:t>
      </w:r>
      <w:r w:rsidR="00743E67" w:rsidRPr="008254EE">
        <w:rPr>
          <w:rFonts w:ascii="Consolas" w:hAnsi="Consolas"/>
          <w:b/>
        </w:rPr>
        <w:t>"</w:t>
      </w:r>
      <w:r w:rsidRPr="00743E67">
        <w:rPr>
          <w:rFonts w:ascii="Consolas" w:hAnsi="Consolas"/>
          <w:b/>
        </w:rPr>
        <w:t>sp_withdraw_money</w:t>
      </w:r>
      <w:r w:rsidR="00743E67" w:rsidRPr="008254EE">
        <w:rPr>
          <w:rFonts w:ascii="Consolas" w:hAnsi="Consolas"/>
          <w:b/>
        </w:rPr>
        <w:t>"</w:t>
      </w:r>
      <w:r>
        <w:t>, which will withdraw money from an existing account. The procedure should have two parameters:</w:t>
      </w:r>
    </w:p>
    <w:p w14:paraId="1DD59E40" w14:textId="55BFD579" w:rsidR="00E2353F" w:rsidRDefault="00743E67" w:rsidP="00743E67">
      <w:pPr>
        <w:pStyle w:val="ListParagraph"/>
        <w:numPr>
          <w:ilvl w:val="0"/>
          <w:numId w:val="13"/>
        </w:numPr>
        <w:spacing w:before="0" w:after="0"/>
      </w:pPr>
      <w:r w:rsidRPr="008254EE">
        <w:rPr>
          <w:rFonts w:ascii="Consolas" w:hAnsi="Consolas"/>
          <w:b/>
        </w:rPr>
        <w:t>"</w:t>
      </w:r>
      <w:r w:rsidR="00E2353F" w:rsidRPr="00743E67">
        <w:rPr>
          <w:rFonts w:ascii="Consolas" w:hAnsi="Consolas"/>
          <w:b/>
        </w:rPr>
        <w:t>account_id</w:t>
      </w:r>
      <w:r w:rsidRPr="008254EE">
        <w:rPr>
          <w:rFonts w:ascii="Consolas" w:hAnsi="Consolas"/>
          <w:b/>
        </w:rPr>
        <w:t>"</w:t>
      </w:r>
      <w:r w:rsidR="00E12A7A">
        <w:t xml:space="preserve"> - </w:t>
      </w:r>
      <w:r w:rsidR="00E2353F">
        <w:t xml:space="preserve">an </w:t>
      </w:r>
      <w:r w:rsidR="00E2353F" w:rsidRPr="00E12A7A">
        <w:rPr>
          <w:b/>
          <w:bCs/>
        </w:rPr>
        <w:t>integer</w:t>
      </w:r>
      <w:r w:rsidR="00E2353F">
        <w:t xml:space="preserve"> representing the </w:t>
      </w:r>
      <w:r w:rsidRPr="008254EE">
        <w:rPr>
          <w:rFonts w:ascii="Consolas" w:hAnsi="Consolas"/>
          <w:b/>
        </w:rPr>
        <w:t>"id"</w:t>
      </w:r>
      <w:r>
        <w:t xml:space="preserve"> </w:t>
      </w:r>
      <w:r w:rsidR="00E2353F">
        <w:t>of the account to withdraw money from</w:t>
      </w:r>
      <w:r>
        <w:t>;</w:t>
      </w:r>
    </w:p>
    <w:p w14:paraId="2724C5EF" w14:textId="2304F9F7" w:rsidR="00E2353F" w:rsidRDefault="00743E67" w:rsidP="00743E67">
      <w:pPr>
        <w:pStyle w:val="ListParagraph"/>
        <w:numPr>
          <w:ilvl w:val="0"/>
          <w:numId w:val="13"/>
        </w:numPr>
        <w:spacing w:before="0"/>
      </w:pPr>
      <w:r w:rsidRPr="008254EE">
        <w:rPr>
          <w:rFonts w:ascii="Consolas" w:hAnsi="Consolas"/>
          <w:b/>
        </w:rPr>
        <w:lastRenderedPageBreak/>
        <w:t>"</w:t>
      </w:r>
      <w:r w:rsidR="00E2353F" w:rsidRPr="00743E67">
        <w:rPr>
          <w:rFonts w:ascii="Consolas" w:hAnsi="Consolas"/>
          <w:b/>
        </w:rPr>
        <w:t>money_amount</w:t>
      </w:r>
      <w:r w:rsidRPr="008254EE">
        <w:rPr>
          <w:rFonts w:ascii="Consolas" w:hAnsi="Consolas"/>
          <w:b/>
        </w:rPr>
        <w:t>"</w:t>
      </w:r>
      <w:r w:rsidR="00E12A7A">
        <w:t xml:space="preserve"> - </w:t>
      </w:r>
      <w:r w:rsidR="00E2353F">
        <w:t xml:space="preserve">a </w:t>
      </w:r>
      <w:r w:rsidR="00E2353F" w:rsidRPr="00E12A7A">
        <w:rPr>
          <w:b/>
          <w:bCs/>
        </w:rPr>
        <w:t>numeric</w:t>
      </w:r>
      <w:r w:rsidR="00E2353F">
        <w:t xml:space="preserve"> value with a precision of up to four digits after the decimal point representing the amount of money to withdraw.</w:t>
      </w:r>
    </w:p>
    <w:p w14:paraId="48CA1CA5" w14:textId="3AA1D2D3" w:rsidR="00E2353F" w:rsidRDefault="00E2353F" w:rsidP="00743E67">
      <w:pPr>
        <w:spacing w:before="0"/>
      </w:pPr>
      <w:r>
        <w:t xml:space="preserve">The procedure should update the account's </w:t>
      </w:r>
      <w:r w:rsidR="00743E67" w:rsidRPr="008254EE">
        <w:rPr>
          <w:rFonts w:ascii="Consolas" w:hAnsi="Consolas"/>
          <w:b/>
        </w:rPr>
        <w:t>"</w:t>
      </w:r>
      <w:r w:rsidRPr="00743E67">
        <w:rPr>
          <w:rFonts w:ascii="Consolas" w:hAnsi="Consolas"/>
          <w:b/>
        </w:rPr>
        <w:t>balance</w:t>
      </w:r>
      <w:r w:rsidR="00743E67" w:rsidRPr="008254EE">
        <w:rPr>
          <w:rFonts w:ascii="Consolas" w:hAnsi="Consolas"/>
          <w:b/>
        </w:rPr>
        <w:t>"</w:t>
      </w:r>
      <w:r>
        <w:t xml:space="preserve"> by </w:t>
      </w:r>
      <w:r w:rsidRPr="00743E67">
        <w:rPr>
          <w:b/>
          <w:bCs/>
        </w:rPr>
        <w:t>subtracting the withdrawn amount of money</w:t>
      </w:r>
      <w:r>
        <w:t xml:space="preserve"> only if the </w:t>
      </w:r>
      <w:r w:rsidRPr="00743E67">
        <w:rPr>
          <w:b/>
          <w:bCs/>
        </w:rPr>
        <w:t>account has enough balance</w:t>
      </w:r>
      <w:r>
        <w:t xml:space="preserve"> to make the transaction. If the account </w:t>
      </w:r>
      <w:r w:rsidRPr="00743E67">
        <w:rPr>
          <w:b/>
          <w:bCs/>
        </w:rPr>
        <w:t>balance is not sufficient to withdraw</w:t>
      </w:r>
      <w:r>
        <w:t xml:space="preserve"> </w:t>
      </w:r>
      <w:r w:rsidRPr="00743E67">
        <w:rPr>
          <w:b/>
          <w:bCs/>
        </w:rPr>
        <w:t>the specified amount</w:t>
      </w:r>
      <w:r>
        <w:t xml:space="preserve">, it should </w:t>
      </w:r>
      <w:r w:rsidRPr="00743E67">
        <w:rPr>
          <w:b/>
          <w:bCs/>
        </w:rPr>
        <w:t>raise a notice</w:t>
      </w:r>
      <w:r>
        <w:t xml:space="preserve"> </w:t>
      </w:r>
      <w:r w:rsidRPr="00743E67">
        <w:rPr>
          <w:b/>
          <w:bCs/>
        </w:rPr>
        <w:t>indicating the insufficient balance</w:t>
      </w:r>
      <w:r>
        <w:t xml:space="preserve">. Finally, the procedure should </w:t>
      </w:r>
      <w:r w:rsidRPr="00A45E0D">
        <w:rPr>
          <w:b/>
          <w:bCs/>
        </w:rPr>
        <w:t>commit the transaction</w:t>
      </w:r>
      <w:r>
        <w:t xml:space="preserve"> to ensure that the changes are saved.</w:t>
      </w:r>
    </w:p>
    <w:p w14:paraId="000C1449" w14:textId="77777777" w:rsidR="005374B6" w:rsidRPr="00516290" w:rsidRDefault="005374B6" w:rsidP="001B4682">
      <w:pPr>
        <w:pStyle w:val="Index"/>
        <w:rPr>
          <w:b/>
        </w:rPr>
      </w:pPr>
      <w:r w:rsidRPr="00516290">
        <w:t xml:space="preserve">For this task, please only submit your </w:t>
      </w:r>
      <w:r w:rsidRPr="001B4682">
        <w:rPr>
          <w:b/>
          <w:u w:val="single"/>
        </w:rPr>
        <w:t>stored procedure</w:t>
      </w:r>
      <w:r w:rsidRPr="001B4682">
        <w:rPr>
          <w:b/>
        </w:rPr>
        <w:t xml:space="preserve"> </w:t>
      </w:r>
      <w:r w:rsidRPr="00516290">
        <w:t>in the Judge system.</w:t>
      </w:r>
    </w:p>
    <w:p w14:paraId="3493C8D1" w14:textId="77777777" w:rsidR="005F1856" w:rsidRDefault="005F1856" w:rsidP="005F1856">
      <w:pPr>
        <w:pStyle w:val="Heading3"/>
      </w:pPr>
      <w:r w:rsidRPr="004A5BD2">
        <w:t>Example</w:t>
      </w:r>
      <w:r w:rsidRPr="00D54F67">
        <w:t xml:space="preserve"> </w:t>
      </w:r>
    </w:p>
    <w:p w14:paraId="6B074CBB" w14:textId="2067F097" w:rsidR="00743E67" w:rsidRPr="008254EE" w:rsidRDefault="00743E67" w:rsidP="00743E67">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3</w:t>
      </w:r>
      <w:r w:rsidRPr="008254EE">
        <w:t xml:space="preserve"> and a </w:t>
      </w:r>
      <w:r w:rsidRPr="008254EE">
        <w:rPr>
          <w:b/>
          <w:bCs/>
        </w:rPr>
        <w:t>deposited amount</w:t>
      </w:r>
      <w:r w:rsidRPr="008254EE">
        <w:t xml:space="preserve"> of </w:t>
      </w:r>
      <w:r w:rsidRPr="00743E67">
        <w:rPr>
          <w:rFonts w:ascii="Consolas" w:hAnsi="Consolas"/>
          <w:b/>
        </w:rPr>
        <w:t>5050.75</w:t>
      </w:r>
      <w:r w:rsidR="004E0DA9">
        <w:rPr>
          <w:rFonts w:ascii="Consolas" w:hAnsi="Consolas"/>
          <w:b/>
        </w:rPr>
        <w:t>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701"/>
      </w:tblGrid>
      <w:tr w:rsidR="00743E67" w:rsidRPr="0083368D" w14:paraId="27D45D98" w14:textId="77777777" w:rsidTr="00743E67">
        <w:tc>
          <w:tcPr>
            <w:tcW w:w="832" w:type="dxa"/>
            <w:shd w:val="clear" w:color="auto" w:fill="D9D9D9" w:themeFill="background1" w:themeFillShade="D9"/>
          </w:tcPr>
          <w:p w14:paraId="12179267" w14:textId="37A92374" w:rsidR="00743E67" w:rsidRPr="009E2D71" w:rsidRDefault="00743E67"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2D58459F" w14:textId="77777777" w:rsidR="00743E67" w:rsidRPr="009E2D71" w:rsidRDefault="00743E67" w:rsidP="0083368D">
            <w:pPr>
              <w:rPr>
                <w:rFonts w:cstheme="minorHAnsi"/>
                <w:b/>
              </w:rPr>
            </w:pPr>
            <w:r w:rsidRPr="009E2D71">
              <w:rPr>
                <w:rFonts w:cstheme="minorHAnsi"/>
                <w:b/>
              </w:rPr>
              <w:t>account_holder_id</w:t>
            </w:r>
          </w:p>
        </w:tc>
        <w:tc>
          <w:tcPr>
            <w:tcW w:w="1701" w:type="dxa"/>
            <w:shd w:val="clear" w:color="auto" w:fill="D9D9D9" w:themeFill="background1" w:themeFillShade="D9"/>
          </w:tcPr>
          <w:p w14:paraId="2E73B430" w14:textId="77777777" w:rsidR="00743E67" w:rsidRPr="009E2D71" w:rsidRDefault="00743E67" w:rsidP="0083368D">
            <w:pPr>
              <w:rPr>
                <w:rFonts w:cstheme="minorHAnsi"/>
                <w:b/>
                <w:bCs/>
              </w:rPr>
            </w:pPr>
            <w:r w:rsidRPr="009E2D71">
              <w:rPr>
                <w:rFonts w:cstheme="minorHAnsi"/>
                <w:b/>
                <w:bCs/>
              </w:rPr>
              <w:t>balance</w:t>
            </w:r>
          </w:p>
        </w:tc>
      </w:tr>
      <w:tr w:rsidR="00743E67" w:rsidRPr="0083368D" w14:paraId="35A22D95" w14:textId="77777777" w:rsidTr="00743E67">
        <w:tc>
          <w:tcPr>
            <w:tcW w:w="832" w:type="dxa"/>
          </w:tcPr>
          <w:p w14:paraId="191766FD" w14:textId="54D8BF08" w:rsidR="00743E67" w:rsidRPr="0083368D" w:rsidRDefault="00743E67" w:rsidP="0083368D">
            <w:pPr>
              <w:rPr>
                <w:rFonts w:ascii="Consolas" w:hAnsi="Consolas"/>
                <w:lang w:val="en-GB"/>
              </w:rPr>
            </w:pPr>
            <w:r w:rsidRPr="0083368D">
              <w:rPr>
                <w:rFonts w:ascii="Consolas" w:hAnsi="Consolas"/>
                <w:lang w:val="en-GB"/>
              </w:rPr>
              <w:t>3</w:t>
            </w:r>
          </w:p>
        </w:tc>
        <w:tc>
          <w:tcPr>
            <w:tcW w:w="2410" w:type="dxa"/>
          </w:tcPr>
          <w:p w14:paraId="31D6B86D" w14:textId="2B728B5E" w:rsidR="00743E67" w:rsidRPr="0083368D" w:rsidRDefault="00743E67" w:rsidP="0083368D">
            <w:pPr>
              <w:rPr>
                <w:rFonts w:ascii="Consolas" w:hAnsi="Consolas"/>
                <w:bCs/>
              </w:rPr>
            </w:pPr>
            <w:r w:rsidRPr="0083368D">
              <w:rPr>
                <w:rFonts w:ascii="Consolas" w:hAnsi="Consolas"/>
                <w:bCs/>
              </w:rPr>
              <w:t>12</w:t>
            </w:r>
          </w:p>
        </w:tc>
        <w:tc>
          <w:tcPr>
            <w:tcW w:w="1701" w:type="dxa"/>
          </w:tcPr>
          <w:p w14:paraId="156DF023" w14:textId="493E79AA" w:rsidR="00743E67" w:rsidRPr="0083368D" w:rsidRDefault="00743E67" w:rsidP="0083368D">
            <w:pPr>
              <w:rPr>
                <w:rFonts w:ascii="Consolas" w:hAnsi="Consolas"/>
                <w:bCs/>
              </w:rPr>
            </w:pPr>
            <w:r w:rsidRPr="0083368D">
              <w:rPr>
                <w:rFonts w:ascii="Consolas" w:hAnsi="Consolas"/>
                <w:bCs/>
              </w:rPr>
              <w:t>6541492.4800</w:t>
            </w:r>
          </w:p>
        </w:tc>
      </w:tr>
    </w:tbl>
    <w:p w14:paraId="7FFC641A" w14:textId="77777777" w:rsidR="004E0DA9" w:rsidRDefault="004E0DA9" w:rsidP="004E0DA9">
      <w:pPr>
        <w:spacing w:after="0" w:line="360" w:lineRule="auto"/>
      </w:pPr>
    </w:p>
    <w:p w14:paraId="29BB6FD1" w14:textId="73EDAC6A" w:rsidR="00743E67" w:rsidRPr="008254EE" w:rsidRDefault="00743E67" w:rsidP="004E0DA9">
      <w:pPr>
        <w:spacing w:after="0" w:line="360" w:lineRule="auto"/>
      </w:pPr>
      <w:r w:rsidRPr="008254EE">
        <w:t xml:space="preserve">This is the outcome for the account with an </w:t>
      </w:r>
      <w:r w:rsidRPr="008254EE">
        <w:rPr>
          <w:rFonts w:ascii="Consolas" w:hAnsi="Consolas"/>
          <w:b/>
        </w:rPr>
        <w:t>"id"</w:t>
      </w:r>
      <w:r>
        <w:t xml:space="preserve"> </w:t>
      </w:r>
      <w:r w:rsidRPr="008254EE">
        <w:t xml:space="preserve">of </w:t>
      </w:r>
      <w:r w:rsidRPr="00743E67">
        <w:rPr>
          <w:rFonts w:ascii="Consolas" w:hAnsi="Consolas"/>
          <w:b/>
        </w:rPr>
        <w:t>6</w:t>
      </w:r>
      <w:r w:rsidRPr="00743E67">
        <w:rPr>
          <w:rFonts w:cstheme="minorHAnsi"/>
          <w:b/>
        </w:rPr>
        <w:t xml:space="preserve"> </w:t>
      </w:r>
      <w:r w:rsidRPr="008254EE">
        <w:t xml:space="preserve">and a </w:t>
      </w:r>
      <w:r w:rsidRPr="008254EE">
        <w:rPr>
          <w:b/>
          <w:bCs/>
        </w:rPr>
        <w:t>deposited amount</w:t>
      </w:r>
      <w:r w:rsidRPr="008254EE">
        <w:t xml:space="preserve"> of</w:t>
      </w:r>
      <w:r w:rsidRPr="00743E67">
        <w:rPr>
          <w:rFonts w:ascii="Consolas" w:hAnsi="Consolas"/>
        </w:rPr>
        <w:t xml:space="preserve"> </w:t>
      </w:r>
      <w:r w:rsidRPr="00743E67">
        <w:rPr>
          <w:rFonts w:ascii="Consolas" w:hAnsi="Consolas"/>
          <w:b/>
        </w:rPr>
        <w:t>5437.0000</w:t>
      </w:r>
      <w:r w:rsidRPr="008254EE">
        <w:t>.</w:t>
      </w:r>
    </w:p>
    <w:tbl>
      <w:tblPr>
        <w:tblStyle w:val="TableGrid"/>
        <w:tblW w:w="0" w:type="auto"/>
        <w:tblInd w:w="14" w:type="dxa"/>
        <w:tblLayout w:type="fixed"/>
        <w:tblLook w:val="04A0" w:firstRow="1" w:lastRow="0" w:firstColumn="1" w:lastColumn="0" w:noHBand="0" w:noVBand="1"/>
      </w:tblPr>
      <w:tblGrid>
        <w:gridCol w:w="6502"/>
      </w:tblGrid>
      <w:tr w:rsidR="00743E67" w:rsidRPr="008254EE" w14:paraId="79935E3B" w14:textId="77777777" w:rsidTr="00B47214">
        <w:tc>
          <w:tcPr>
            <w:tcW w:w="6502" w:type="dxa"/>
          </w:tcPr>
          <w:p w14:paraId="083A2662" w14:textId="4B8F7094" w:rsidR="00743E67" w:rsidRPr="00B47214" w:rsidRDefault="00743E67" w:rsidP="0023663A">
            <w:pPr>
              <w:rPr>
                <w:rFonts w:ascii="Consolas" w:hAnsi="Consolas"/>
                <w:lang w:val="en-GB"/>
              </w:rPr>
            </w:pPr>
            <w:r w:rsidRPr="00B47214">
              <w:rPr>
                <w:rFonts w:ascii="Consolas" w:hAnsi="Consolas"/>
                <w:color w:val="222222"/>
                <w:spacing w:val="2"/>
                <w:shd w:val="clear" w:color="auto" w:fill="FFFFFF"/>
              </w:rPr>
              <w:t>NOTICE: Insufficient balance to withdraw 5437.0000</w:t>
            </w:r>
          </w:p>
        </w:tc>
      </w:tr>
    </w:tbl>
    <w:p w14:paraId="70F309A5" w14:textId="4D2035E2" w:rsidR="00D54F67" w:rsidRPr="003235D5" w:rsidRDefault="0021289C" w:rsidP="007A7BF1">
      <w:pPr>
        <w:pStyle w:val="Heading2"/>
      </w:pPr>
      <w:r>
        <w:t>1</w:t>
      </w:r>
      <w:r w:rsidR="001B0DF4">
        <w:t>0</w:t>
      </w:r>
      <w:r w:rsidR="00D54F67" w:rsidRPr="00D54F67">
        <w:t>.</w:t>
      </w:r>
      <w:r w:rsidR="00D54F67" w:rsidRPr="00DB1176">
        <w:t xml:space="preserve"> </w:t>
      </w:r>
      <w:r w:rsidR="007A7BF1" w:rsidRPr="006D7677">
        <w:t>Money Transfer</w:t>
      </w:r>
    </w:p>
    <w:p w14:paraId="543040F2" w14:textId="77777777" w:rsidR="00E12A7A" w:rsidRDefault="00E12A7A" w:rsidP="00E12A7A">
      <w:pPr>
        <w:spacing w:before="0"/>
      </w:pPr>
      <w:r>
        <w:t>Your new assignment involves creating a stored procedure in PostgreSQL, which will allow for the transfer of a specific amount of money from one account to another. The procedure will have three parameters:</w:t>
      </w:r>
    </w:p>
    <w:p w14:paraId="5A386698" w14:textId="5C13444C" w:rsidR="00E12A7A" w:rsidRDefault="00E12A7A" w:rsidP="00E12A7A">
      <w:pPr>
        <w:pStyle w:val="ListParagraph"/>
        <w:numPr>
          <w:ilvl w:val="0"/>
          <w:numId w:val="14"/>
        </w:numPr>
        <w:spacing w:before="0" w:after="0"/>
      </w:pPr>
      <w:r w:rsidRPr="00E12A7A">
        <w:rPr>
          <w:rFonts w:ascii="Consolas" w:hAnsi="Consolas"/>
          <w:b/>
        </w:rPr>
        <w:t>"sender_id"</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from</w:t>
      </w:r>
      <w:r>
        <w:t xml:space="preserve"> which the money will be transferred;</w:t>
      </w:r>
    </w:p>
    <w:p w14:paraId="40C4B786" w14:textId="5D5034DA" w:rsidR="00E12A7A" w:rsidRDefault="00E12A7A" w:rsidP="00E12A7A">
      <w:pPr>
        <w:pStyle w:val="ListParagraph"/>
        <w:numPr>
          <w:ilvl w:val="0"/>
          <w:numId w:val="14"/>
        </w:numPr>
        <w:spacing w:before="0" w:after="0"/>
      </w:pPr>
      <w:r w:rsidRPr="00E12A7A">
        <w:rPr>
          <w:rFonts w:ascii="Consolas" w:hAnsi="Consolas"/>
          <w:b/>
        </w:rPr>
        <w:t>"receiver_id"</w:t>
      </w:r>
      <w:r>
        <w:t xml:space="preserve"> - an </w:t>
      </w:r>
      <w:r w:rsidRPr="00E12A7A">
        <w:rPr>
          <w:b/>
          <w:bCs/>
        </w:rPr>
        <w:t>integer</w:t>
      </w:r>
      <w:r>
        <w:t xml:space="preserve"> that represents the </w:t>
      </w:r>
      <w:r w:rsidRPr="008254EE">
        <w:rPr>
          <w:rFonts w:ascii="Consolas" w:hAnsi="Consolas"/>
          <w:b/>
        </w:rPr>
        <w:t>"id"</w:t>
      </w:r>
      <w:r>
        <w:t xml:space="preserve"> of the </w:t>
      </w:r>
      <w:r w:rsidRPr="00E12A7A">
        <w:rPr>
          <w:b/>
          <w:bCs/>
        </w:rPr>
        <w:t>account to</w:t>
      </w:r>
      <w:r>
        <w:t xml:space="preserve"> which the money will be transferred;</w:t>
      </w:r>
    </w:p>
    <w:p w14:paraId="55C17582" w14:textId="35C49A2D" w:rsidR="00E12A7A" w:rsidRDefault="00E12A7A" w:rsidP="00E12A7A">
      <w:pPr>
        <w:pStyle w:val="ListParagraph"/>
        <w:numPr>
          <w:ilvl w:val="0"/>
          <w:numId w:val="14"/>
        </w:numPr>
        <w:spacing w:before="0"/>
      </w:pPr>
      <w:r w:rsidRPr="00E12A7A">
        <w:rPr>
          <w:rFonts w:ascii="Consolas" w:hAnsi="Consolas"/>
          <w:b/>
        </w:rPr>
        <w:t>"amount"</w:t>
      </w:r>
      <w:r>
        <w:t xml:space="preserve"> - a </w:t>
      </w:r>
      <w:r w:rsidRPr="00E12A7A">
        <w:rPr>
          <w:b/>
          <w:bCs/>
        </w:rPr>
        <w:t>numeric</w:t>
      </w:r>
      <w:r>
        <w:t xml:space="preserve"> value that has a precision of up to four decimal places, which represents the </w:t>
      </w:r>
      <w:r w:rsidRPr="00E12A7A">
        <w:rPr>
          <w:b/>
          <w:bCs/>
        </w:rPr>
        <w:t>amount of money to be transferred</w:t>
      </w:r>
      <w:r>
        <w:t>.</w:t>
      </w:r>
    </w:p>
    <w:p w14:paraId="0626E700" w14:textId="1C215385" w:rsidR="00E12A7A" w:rsidRDefault="00E12A7A" w:rsidP="00E12A7A">
      <w:pPr>
        <w:spacing w:before="0"/>
      </w:pPr>
      <w:r w:rsidRPr="00E12A7A">
        <w:t xml:space="preserve">Initially, the procedure will try to withdraw the given amount of money from the account associated with the </w:t>
      </w:r>
      <w:r w:rsidRPr="00E12A7A">
        <w:rPr>
          <w:rFonts w:ascii="Consolas" w:hAnsi="Consolas"/>
          <w:b/>
        </w:rPr>
        <w:t>"sender_id"</w:t>
      </w:r>
      <w:r w:rsidRPr="00E12A7A">
        <w:t xml:space="preserve"> by invoking the previously defined stored procedure </w:t>
      </w:r>
      <w:r w:rsidRPr="00E12A7A">
        <w:rPr>
          <w:rFonts w:ascii="Consolas" w:hAnsi="Consolas"/>
          <w:b/>
        </w:rPr>
        <w:t>"sp_withdraw_money"</w:t>
      </w:r>
      <w:r w:rsidRPr="00E12A7A">
        <w:t xml:space="preserve">. If the withdrawal operation is successful, the procedure will subsequently deposit the same amount into the account linked with the </w:t>
      </w:r>
      <w:r w:rsidRPr="00E12A7A">
        <w:rPr>
          <w:rFonts w:ascii="Consolas" w:hAnsi="Consolas"/>
          <w:b/>
        </w:rPr>
        <w:t>"receiver_id"</w:t>
      </w:r>
      <w:r w:rsidRPr="00E12A7A">
        <w:t xml:space="preserve"> by using the stored procedure </w:t>
      </w:r>
      <w:r w:rsidRPr="00E12A7A">
        <w:rPr>
          <w:rFonts w:ascii="Consolas" w:hAnsi="Consolas"/>
          <w:b/>
        </w:rPr>
        <w:t>"sp_deposit_money"</w:t>
      </w:r>
      <w:r w:rsidRPr="00E12A7A">
        <w:t>.</w:t>
      </w:r>
    </w:p>
    <w:p w14:paraId="34D4C5CF" w14:textId="08A7EFED" w:rsidR="00E12A7A" w:rsidRDefault="00E12A7A" w:rsidP="00E12A7A">
      <w:pPr>
        <w:spacing w:before="0"/>
      </w:pPr>
      <w:r>
        <w:t xml:space="preserve">In the event of any errors occurring during the transaction, the procedure will </w:t>
      </w:r>
      <w:r w:rsidR="00296831" w:rsidRPr="00296831">
        <w:rPr>
          <w:rFonts w:ascii="Consolas" w:hAnsi="Consolas"/>
          <w:b/>
        </w:rPr>
        <w:t>ROLLBACK</w:t>
      </w:r>
      <w:r w:rsidR="00296831">
        <w:t xml:space="preserve"> </w:t>
      </w:r>
      <w:r>
        <w:t>the entire transaction to ensure data integrity is maintained.</w:t>
      </w:r>
    </w:p>
    <w:p w14:paraId="19FE583C" w14:textId="28E577B0" w:rsidR="00296831" w:rsidRDefault="00296831" w:rsidP="00E12A7A">
      <w:pPr>
        <w:spacing w:before="0"/>
      </w:pPr>
      <w:r w:rsidRPr="000429AC">
        <w:rPr>
          <w:b/>
          <w:bCs/>
        </w:rPr>
        <w:t>***</w:t>
      </w:r>
      <w:r>
        <w:rPr>
          <w:b/>
          <w:bCs/>
        </w:rPr>
        <w:t xml:space="preserve"> </w:t>
      </w:r>
      <w:r w:rsidRPr="0074716B">
        <w:t>Note</w:t>
      </w:r>
      <w:r>
        <w:t>, t</w:t>
      </w:r>
      <w:r w:rsidRPr="00296831">
        <w:t xml:space="preserve">o ensure the successful execution of your </w:t>
      </w:r>
      <w:r w:rsidRPr="00E12A7A">
        <w:rPr>
          <w:rFonts w:ascii="Consolas" w:hAnsi="Consolas"/>
          <w:b/>
        </w:rPr>
        <w:t>"</w:t>
      </w:r>
      <w:r w:rsidRPr="00296831">
        <w:rPr>
          <w:rFonts w:ascii="Consolas" w:hAnsi="Consolas"/>
          <w:b/>
        </w:rPr>
        <w:t>sp_transfer_money</w:t>
      </w:r>
      <w:r w:rsidRPr="00E12A7A">
        <w:rPr>
          <w:rFonts w:ascii="Consolas" w:hAnsi="Consolas"/>
          <w:b/>
        </w:rPr>
        <w:t>"</w:t>
      </w:r>
      <w:r w:rsidRPr="00296831">
        <w:t xml:space="preserve"> procedure, it is important to </w:t>
      </w:r>
      <w:r>
        <w:t>keep in mind</w:t>
      </w:r>
      <w:r w:rsidRPr="00296831">
        <w:t xml:space="preserve"> that you </w:t>
      </w:r>
      <w:r w:rsidRPr="00296831">
        <w:rPr>
          <w:b/>
          <w:bCs/>
        </w:rPr>
        <w:t>should not</w:t>
      </w:r>
      <w:r w:rsidRPr="00296831">
        <w:t xml:space="preserve"> include any </w:t>
      </w:r>
      <w:r w:rsidRPr="00296831">
        <w:rPr>
          <w:rFonts w:ascii="Consolas" w:hAnsi="Consolas"/>
          <w:b/>
        </w:rPr>
        <w:t>COMMIT</w:t>
      </w:r>
      <w:r w:rsidRPr="00296831">
        <w:t xml:space="preserve"> or </w:t>
      </w:r>
      <w:r w:rsidRPr="00296831">
        <w:rPr>
          <w:rFonts w:ascii="Consolas" w:hAnsi="Consolas"/>
          <w:b/>
        </w:rPr>
        <w:t>ROLLBACK</w:t>
      </w:r>
      <w:r w:rsidRPr="00296831">
        <w:t xml:space="preserve"> statements inside the </w:t>
      </w:r>
      <w:r w:rsidRPr="00E12A7A">
        <w:rPr>
          <w:rFonts w:ascii="Consolas" w:hAnsi="Consolas"/>
          <w:b/>
        </w:rPr>
        <w:t>"sp_deposit_money"</w:t>
      </w:r>
      <w:r w:rsidRPr="00296831">
        <w:t xml:space="preserve"> and </w:t>
      </w:r>
      <w:r w:rsidRPr="00E12A7A">
        <w:rPr>
          <w:rFonts w:ascii="Consolas" w:hAnsi="Consolas"/>
          <w:b/>
        </w:rPr>
        <w:t>"sp_withdraw_money"</w:t>
      </w:r>
      <w:r w:rsidRPr="00296831">
        <w:t xml:space="preserve"> procedures. This is because executing these statements will commit or roll back the transaction before the </w:t>
      </w:r>
      <w:r w:rsidRPr="00E12A7A">
        <w:rPr>
          <w:rFonts w:ascii="Consolas" w:hAnsi="Consolas"/>
          <w:b/>
        </w:rPr>
        <w:t>"</w:t>
      </w:r>
      <w:r w:rsidRPr="00296831">
        <w:rPr>
          <w:rFonts w:ascii="Consolas" w:hAnsi="Consolas"/>
          <w:b/>
        </w:rPr>
        <w:t>sp_transfer_money</w:t>
      </w:r>
      <w:r w:rsidRPr="00E12A7A">
        <w:rPr>
          <w:rFonts w:ascii="Consolas" w:hAnsi="Consolas"/>
          <w:b/>
        </w:rPr>
        <w:t>"</w:t>
      </w:r>
      <w:r w:rsidRPr="00296831">
        <w:rPr>
          <w:rFonts w:cstheme="minorHAnsi"/>
          <w:b/>
        </w:rPr>
        <w:t xml:space="preserve"> </w:t>
      </w:r>
      <w:r w:rsidRPr="00296831">
        <w:t xml:space="preserve">procedure is able to do so, </w:t>
      </w:r>
      <w:r w:rsidRPr="00296831">
        <w:rPr>
          <w:b/>
          <w:bCs/>
        </w:rPr>
        <w:t>causing unexpected results</w:t>
      </w:r>
      <w:r w:rsidRPr="00296831">
        <w:t>.</w:t>
      </w:r>
    </w:p>
    <w:p w14:paraId="3563E099" w14:textId="77777777" w:rsidR="001601A9" w:rsidRPr="00516290" w:rsidRDefault="001601A9"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0A120943" w14:textId="77777777" w:rsidR="002F7425" w:rsidRPr="003053AC" w:rsidRDefault="002F7425" w:rsidP="002F7425">
      <w:pPr>
        <w:pStyle w:val="Heading3"/>
        <w:rPr>
          <w:lang w:val="en-GB"/>
        </w:rPr>
      </w:pPr>
      <w:r w:rsidRPr="00D54F67">
        <w:t xml:space="preserve">Example </w:t>
      </w:r>
    </w:p>
    <w:p w14:paraId="19D4B8A8" w14:textId="6EEC1C6B" w:rsidR="00296831" w:rsidRPr="008254EE" w:rsidRDefault="00296831" w:rsidP="00296831">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5</w:t>
      </w:r>
      <w:r>
        <w:t xml:space="preserve">, </w:t>
      </w:r>
      <w:r w:rsidRPr="00E12A7A">
        <w:rPr>
          <w:rFonts w:ascii="Consolas" w:hAnsi="Consolas"/>
          <w:b/>
        </w:rPr>
        <w:t>"receiver_id"</w:t>
      </w:r>
      <w:r>
        <w:t xml:space="preserve"> of </w:t>
      </w:r>
      <w:r w:rsidRPr="00296831">
        <w:rPr>
          <w:rFonts w:ascii="Consolas" w:hAnsi="Consolas"/>
          <w:b/>
        </w:rPr>
        <w:t>1</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00700B79" w:rsidRPr="00700B79">
        <w:rPr>
          <w:rFonts w:ascii="Consolas" w:hAnsi="Consolas"/>
          <w:b/>
        </w:rPr>
        <w:t>5000.0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559"/>
      </w:tblGrid>
      <w:tr w:rsidR="00296831" w:rsidRPr="0083368D" w14:paraId="6BF0B800" w14:textId="77777777" w:rsidTr="00B51228">
        <w:tc>
          <w:tcPr>
            <w:tcW w:w="832" w:type="dxa"/>
            <w:shd w:val="clear" w:color="auto" w:fill="D9D9D9" w:themeFill="background1" w:themeFillShade="D9"/>
          </w:tcPr>
          <w:p w14:paraId="10BCC506" w14:textId="2CF0609C" w:rsidR="00296831" w:rsidRPr="009E2D71" w:rsidRDefault="00296831" w:rsidP="0083368D">
            <w:pPr>
              <w:rPr>
                <w:rFonts w:cstheme="minorHAnsi"/>
                <w:b/>
                <w:bCs/>
                <w:lang w:val="en-GB"/>
              </w:rPr>
            </w:pPr>
            <w:r w:rsidRPr="009E2D71">
              <w:rPr>
                <w:rFonts w:cstheme="minorHAnsi"/>
                <w:b/>
              </w:rPr>
              <w:lastRenderedPageBreak/>
              <w:t>id</w:t>
            </w:r>
          </w:p>
        </w:tc>
        <w:tc>
          <w:tcPr>
            <w:tcW w:w="2410" w:type="dxa"/>
            <w:shd w:val="clear" w:color="auto" w:fill="D9D9D9" w:themeFill="background1" w:themeFillShade="D9"/>
          </w:tcPr>
          <w:p w14:paraId="34DF2F4D" w14:textId="77777777" w:rsidR="00296831" w:rsidRPr="009E2D71" w:rsidRDefault="00296831" w:rsidP="0083368D">
            <w:pPr>
              <w:rPr>
                <w:rFonts w:cstheme="minorHAnsi"/>
                <w:b/>
              </w:rPr>
            </w:pPr>
            <w:r w:rsidRPr="009E2D71">
              <w:rPr>
                <w:rFonts w:cstheme="minorHAnsi"/>
                <w:b/>
              </w:rPr>
              <w:t>account_holder_id</w:t>
            </w:r>
          </w:p>
        </w:tc>
        <w:tc>
          <w:tcPr>
            <w:tcW w:w="1559" w:type="dxa"/>
            <w:shd w:val="clear" w:color="auto" w:fill="D9D9D9" w:themeFill="background1" w:themeFillShade="D9"/>
          </w:tcPr>
          <w:p w14:paraId="712678AF" w14:textId="77777777" w:rsidR="00296831" w:rsidRPr="009E2D71" w:rsidRDefault="00296831" w:rsidP="0083368D">
            <w:pPr>
              <w:rPr>
                <w:rFonts w:cstheme="minorHAnsi"/>
                <w:b/>
                <w:bCs/>
              </w:rPr>
            </w:pPr>
            <w:r w:rsidRPr="009E2D71">
              <w:rPr>
                <w:rFonts w:cstheme="minorHAnsi"/>
                <w:b/>
                <w:bCs/>
              </w:rPr>
              <w:t>balance</w:t>
            </w:r>
          </w:p>
        </w:tc>
      </w:tr>
      <w:tr w:rsidR="00296831" w:rsidRPr="0083368D" w14:paraId="7227F652" w14:textId="77777777" w:rsidTr="00B51228">
        <w:tc>
          <w:tcPr>
            <w:tcW w:w="832" w:type="dxa"/>
          </w:tcPr>
          <w:p w14:paraId="0CCFBD88" w14:textId="298F6F05" w:rsidR="00296831" w:rsidRPr="0083368D" w:rsidRDefault="00B51228" w:rsidP="0083368D">
            <w:pPr>
              <w:rPr>
                <w:rFonts w:ascii="Consolas" w:hAnsi="Consolas"/>
                <w:lang w:val="en-GB"/>
              </w:rPr>
            </w:pPr>
            <w:r w:rsidRPr="0083368D">
              <w:rPr>
                <w:rFonts w:ascii="Consolas" w:hAnsi="Consolas"/>
                <w:lang w:val="en-GB"/>
              </w:rPr>
              <w:t>1</w:t>
            </w:r>
          </w:p>
        </w:tc>
        <w:tc>
          <w:tcPr>
            <w:tcW w:w="2410" w:type="dxa"/>
          </w:tcPr>
          <w:p w14:paraId="18A6C2AE" w14:textId="7E3BB91F" w:rsidR="00296831" w:rsidRPr="0083368D" w:rsidRDefault="00296831" w:rsidP="0083368D">
            <w:pPr>
              <w:rPr>
                <w:rFonts w:ascii="Consolas" w:hAnsi="Consolas"/>
                <w:bCs/>
              </w:rPr>
            </w:pPr>
            <w:r w:rsidRPr="0083368D">
              <w:rPr>
                <w:rFonts w:ascii="Consolas" w:hAnsi="Consolas"/>
                <w:bCs/>
              </w:rPr>
              <w:t>1</w:t>
            </w:r>
          </w:p>
        </w:tc>
        <w:tc>
          <w:tcPr>
            <w:tcW w:w="1559" w:type="dxa"/>
          </w:tcPr>
          <w:p w14:paraId="5087507F" w14:textId="6F41E482" w:rsidR="00296831" w:rsidRPr="0083368D" w:rsidRDefault="00B51228" w:rsidP="0083368D">
            <w:pPr>
              <w:rPr>
                <w:rFonts w:ascii="Consolas" w:hAnsi="Consolas"/>
                <w:bCs/>
              </w:rPr>
            </w:pPr>
            <w:r w:rsidRPr="0083368D">
              <w:rPr>
                <w:rFonts w:ascii="Consolas" w:hAnsi="Consolas"/>
                <w:bCs/>
              </w:rPr>
              <w:t>5323.1200</w:t>
            </w:r>
          </w:p>
        </w:tc>
      </w:tr>
      <w:tr w:rsidR="00B51228" w:rsidRPr="0083368D" w14:paraId="6E7A7A60" w14:textId="77777777" w:rsidTr="00B51228">
        <w:tc>
          <w:tcPr>
            <w:tcW w:w="832" w:type="dxa"/>
          </w:tcPr>
          <w:p w14:paraId="0D08D494" w14:textId="6BB59DC6" w:rsidR="00B51228" w:rsidRPr="0083368D" w:rsidRDefault="00B51228" w:rsidP="0083368D">
            <w:pPr>
              <w:rPr>
                <w:rFonts w:ascii="Consolas" w:hAnsi="Consolas"/>
                <w:lang w:val="en-GB"/>
              </w:rPr>
            </w:pPr>
            <w:r w:rsidRPr="0083368D">
              <w:rPr>
                <w:rFonts w:ascii="Consolas" w:hAnsi="Consolas"/>
                <w:lang w:val="en-GB"/>
              </w:rPr>
              <w:t>5</w:t>
            </w:r>
          </w:p>
        </w:tc>
        <w:tc>
          <w:tcPr>
            <w:tcW w:w="2410" w:type="dxa"/>
          </w:tcPr>
          <w:p w14:paraId="26CFF9EC" w14:textId="3C3850D2" w:rsidR="00B51228" w:rsidRPr="0083368D" w:rsidRDefault="00B51228" w:rsidP="0083368D">
            <w:pPr>
              <w:rPr>
                <w:rFonts w:ascii="Consolas" w:hAnsi="Consolas"/>
                <w:bCs/>
              </w:rPr>
            </w:pPr>
            <w:r w:rsidRPr="0083368D">
              <w:rPr>
                <w:rFonts w:ascii="Consolas" w:hAnsi="Consolas"/>
                <w:bCs/>
              </w:rPr>
              <w:t>11</w:t>
            </w:r>
          </w:p>
        </w:tc>
        <w:tc>
          <w:tcPr>
            <w:tcW w:w="1559" w:type="dxa"/>
          </w:tcPr>
          <w:p w14:paraId="13B3A981" w14:textId="13FAD5CE" w:rsidR="00B51228" w:rsidRPr="0083368D" w:rsidRDefault="00B51228" w:rsidP="0083368D">
            <w:pPr>
              <w:rPr>
                <w:rFonts w:ascii="Consolas" w:hAnsi="Consolas"/>
                <w:bCs/>
              </w:rPr>
            </w:pPr>
            <w:r w:rsidRPr="0083368D">
              <w:rPr>
                <w:rFonts w:ascii="Consolas" w:hAnsi="Consolas"/>
                <w:bCs/>
              </w:rPr>
              <w:t>31521.2000</w:t>
            </w:r>
          </w:p>
        </w:tc>
      </w:tr>
    </w:tbl>
    <w:p w14:paraId="61DA2D49" w14:textId="77777777" w:rsidR="004E0DA9" w:rsidRDefault="004E0DA9" w:rsidP="00B51228"/>
    <w:p w14:paraId="63981C88" w14:textId="2CA86650"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10</w:t>
      </w:r>
      <w:r>
        <w:t xml:space="preserve">, </w:t>
      </w:r>
      <w:r w:rsidRPr="00E12A7A">
        <w:rPr>
          <w:rFonts w:ascii="Consolas" w:hAnsi="Consolas"/>
          <w:b/>
        </w:rPr>
        <w:t>"receiver_id"</w:t>
      </w:r>
      <w:r>
        <w:t xml:space="preserve"> of </w:t>
      </w:r>
      <w:r>
        <w:rPr>
          <w:rFonts w:ascii="Consolas" w:hAnsi="Consolas"/>
          <w:b/>
        </w:rPr>
        <w:t>2</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1043.9000</w:t>
      </w:r>
      <w:r w:rsidRPr="008254EE">
        <w:t>.</w:t>
      </w:r>
    </w:p>
    <w:tbl>
      <w:tblPr>
        <w:tblStyle w:val="TableGrid"/>
        <w:tblW w:w="0" w:type="auto"/>
        <w:tblInd w:w="14" w:type="dxa"/>
        <w:tblLayout w:type="fixed"/>
        <w:tblLook w:val="04A0" w:firstRow="1" w:lastRow="0" w:firstColumn="1" w:lastColumn="0" w:noHBand="0" w:noVBand="1"/>
      </w:tblPr>
      <w:tblGrid>
        <w:gridCol w:w="6644"/>
      </w:tblGrid>
      <w:tr w:rsidR="00296831" w:rsidRPr="008254EE" w14:paraId="2E58713F" w14:textId="77777777" w:rsidTr="002F26DC">
        <w:tc>
          <w:tcPr>
            <w:tcW w:w="6644" w:type="dxa"/>
          </w:tcPr>
          <w:p w14:paraId="5C5119D2" w14:textId="60E0F08B" w:rsidR="00296831" w:rsidRPr="002F26DC" w:rsidRDefault="00B51228" w:rsidP="005A49CA">
            <w:pPr>
              <w:spacing w:after="0"/>
              <w:rPr>
                <w:rFonts w:ascii="Consolas" w:hAnsi="Consolas"/>
                <w:lang w:val="en-GB"/>
              </w:rPr>
            </w:pPr>
            <w:r w:rsidRPr="002F26DC">
              <w:rPr>
                <w:rFonts w:ascii="Consolas" w:hAnsi="Consolas"/>
                <w:color w:val="222222"/>
                <w:spacing w:val="2"/>
                <w:shd w:val="clear" w:color="auto" w:fill="FFFFFF"/>
              </w:rPr>
              <w:t>NOTICE: Insufficient balance to withdraw 1043.9000</w:t>
            </w:r>
          </w:p>
        </w:tc>
      </w:tr>
    </w:tbl>
    <w:p w14:paraId="7683439B" w14:textId="77777777" w:rsidR="004E0DA9" w:rsidRDefault="004E0DA9" w:rsidP="00B51228"/>
    <w:p w14:paraId="39DBF734" w14:textId="6B8FB11C" w:rsidR="00B51228" w:rsidRPr="008254EE" w:rsidRDefault="00B51228" w:rsidP="00B51228">
      <w:r w:rsidRPr="008254EE">
        <w:t>This is the outcome for the account with</w:t>
      </w:r>
      <w:r>
        <w:t xml:space="preserve"> </w:t>
      </w:r>
      <w:r w:rsidR="008D763E">
        <w:t xml:space="preserve">a </w:t>
      </w:r>
      <w:r w:rsidRPr="00E12A7A">
        <w:rPr>
          <w:rFonts w:ascii="Consolas" w:hAnsi="Consolas"/>
          <w:b/>
        </w:rPr>
        <w:t>"sender_id"</w:t>
      </w:r>
      <w:r>
        <w:t xml:space="preserve"> </w:t>
      </w:r>
      <w:r w:rsidRPr="008254EE">
        <w:t xml:space="preserve">of </w:t>
      </w:r>
      <w:r>
        <w:rPr>
          <w:rFonts w:ascii="Consolas" w:hAnsi="Consolas"/>
          <w:b/>
        </w:rPr>
        <w:t>13</w:t>
      </w:r>
      <w:r>
        <w:t xml:space="preserve">, </w:t>
      </w:r>
      <w:r w:rsidRPr="00E12A7A">
        <w:rPr>
          <w:rFonts w:ascii="Consolas" w:hAnsi="Consolas"/>
          <w:b/>
        </w:rPr>
        <w:t>"receiver_id"</w:t>
      </w:r>
      <w:r>
        <w:t xml:space="preserve"> of </w:t>
      </w:r>
      <w:r w:rsidRPr="00296831">
        <w:rPr>
          <w:rFonts w:ascii="Consolas" w:hAnsi="Consolas"/>
          <w:b/>
        </w:rPr>
        <w:t>1</w:t>
      </w:r>
      <w:r>
        <w:rPr>
          <w:rFonts w:ascii="Consolas" w:hAnsi="Consolas"/>
          <w:b/>
        </w:rPr>
        <w:t>5</w:t>
      </w:r>
      <w:r w:rsidR="008D763E" w:rsidRPr="008D763E">
        <w:t>,</w:t>
      </w:r>
      <w:r>
        <w:t xml:space="preserve"> </w:t>
      </w:r>
      <w:r w:rsidRPr="008254EE">
        <w:t>and a</w:t>
      </w:r>
      <w:r>
        <w:t>n</w:t>
      </w:r>
      <w:r w:rsidRPr="008254EE">
        <w:t xml:space="preserve"> </w:t>
      </w:r>
      <w:r w:rsidRPr="00E12A7A">
        <w:rPr>
          <w:rFonts w:ascii="Consolas" w:hAnsi="Consolas"/>
          <w:b/>
        </w:rPr>
        <w:t>"amount"</w:t>
      </w:r>
      <w:r w:rsidRPr="00296831">
        <w:rPr>
          <w:rFonts w:cstheme="minorHAnsi"/>
          <w:b/>
        </w:rPr>
        <w:t xml:space="preserve"> </w:t>
      </w:r>
      <w:r w:rsidRPr="008254EE">
        <w:t xml:space="preserve">of </w:t>
      </w:r>
      <w:r w:rsidRPr="00B51228">
        <w:rPr>
          <w:rFonts w:ascii="Consolas" w:hAnsi="Consolas"/>
          <w:b/>
        </w:rPr>
        <w:t>400.9000</w:t>
      </w:r>
      <w:r w:rsidRPr="008254EE">
        <w:t>.</w:t>
      </w:r>
    </w:p>
    <w:tbl>
      <w:tblPr>
        <w:tblStyle w:val="TableGrid"/>
        <w:tblW w:w="0" w:type="auto"/>
        <w:tblInd w:w="14" w:type="dxa"/>
        <w:tblLayout w:type="fixed"/>
        <w:tblLook w:val="04A0" w:firstRow="1" w:lastRow="0" w:firstColumn="1" w:lastColumn="0" w:noHBand="0" w:noVBand="1"/>
      </w:tblPr>
      <w:tblGrid>
        <w:gridCol w:w="832"/>
        <w:gridCol w:w="2410"/>
        <w:gridCol w:w="1417"/>
      </w:tblGrid>
      <w:tr w:rsidR="00B51228" w:rsidRPr="008254EE" w14:paraId="066DF09E" w14:textId="77777777" w:rsidTr="00B51228">
        <w:tc>
          <w:tcPr>
            <w:tcW w:w="832" w:type="dxa"/>
            <w:shd w:val="clear" w:color="auto" w:fill="D9D9D9" w:themeFill="background1" w:themeFillShade="D9"/>
          </w:tcPr>
          <w:p w14:paraId="46A75936" w14:textId="77777777" w:rsidR="00B51228" w:rsidRPr="009E2D71" w:rsidRDefault="00B51228" w:rsidP="0083368D">
            <w:pPr>
              <w:rPr>
                <w:rFonts w:cstheme="minorHAnsi"/>
                <w:b/>
                <w:bCs/>
                <w:lang w:val="en-GB"/>
              </w:rPr>
            </w:pPr>
            <w:r w:rsidRPr="009E2D71">
              <w:rPr>
                <w:rFonts w:cstheme="minorHAnsi"/>
                <w:b/>
              </w:rPr>
              <w:t>id</w:t>
            </w:r>
          </w:p>
        </w:tc>
        <w:tc>
          <w:tcPr>
            <w:tcW w:w="2410" w:type="dxa"/>
            <w:shd w:val="clear" w:color="auto" w:fill="D9D9D9" w:themeFill="background1" w:themeFillShade="D9"/>
          </w:tcPr>
          <w:p w14:paraId="1D1645DC" w14:textId="77777777" w:rsidR="00B51228" w:rsidRPr="009E2D71" w:rsidRDefault="00B51228" w:rsidP="0083368D">
            <w:pPr>
              <w:rPr>
                <w:rFonts w:cstheme="minorHAnsi"/>
                <w:b/>
              </w:rPr>
            </w:pPr>
            <w:r w:rsidRPr="009E2D71">
              <w:rPr>
                <w:rFonts w:cstheme="minorHAnsi"/>
                <w:b/>
              </w:rPr>
              <w:t>account_holder_id</w:t>
            </w:r>
          </w:p>
        </w:tc>
        <w:tc>
          <w:tcPr>
            <w:tcW w:w="1417" w:type="dxa"/>
            <w:shd w:val="clear" w:color="auto" w:fill="D9D9D9" w:themeFill="background1" w:themeFillShade="D9"/>
          </w:tcPr>
          <w:p w14:paraId="7A82C935" w14:textId="77777777" w:rsidR="00B51228" w:rsidRPr="009E2D71" w:rsidRDefault="00B51228" w:rsidP="0083368D">
            <w:pPr>
              <w:rPr>
                <w:rFonts w:cstheme="minorHAnsi"/>
                <w:b/>
                <w:bCs/>
              </w:rPr>
            </w:pPr>
            <w:r w:rsidRPr="009E2D71">
              <w:rPr>
                <w:rFonts w:cstheme="minorHAnsi"/>
                <w:b/>
                <w:bCs/>
              </w:rPr>
              <w:t>balance</w:t>
            </w:r>
          </w:p>
        </w:tc>
      </w:tr>
      <w:tr w:rsidR="00B51228" w:rsidRPr="008254EE" w14:paraId="1DAE48A4" w14:textId="77777777" w:rsidTr="00B51228">
        <w:tc>
          <w:tcPr>
            <w:tcW w:w="832" w:type="dxa"/>
          </w:tcPr>
          <w:p w14:paraId="42B48257" w14:textId="16690B38" w:rsidR="00B51228" w:rsidRPr="008254EE" w:rsidRDefault="00B51228" w:rsidP="0083368D">
            <w:pPr>
              <w:rPr>
                <w:rFonts w:ascii="Consolas" w:hAnsi="Consolas"/>
                <w:lang w:val="en-GB"/>
              </w:rPr>
            </w:pPr>
            <w:r>
              <w:rPr>
                <w:rFonts w:ascii="Consolas" w:hAnsi="Consolas"/>
                <w:lang w:val="en-GB"/>
              </w:rPr>
              <w:t>13</w:t>
            </w:r>
          </w:p>
        </w:tc>
        <w:tc>
          <w:tcPr>
            <w:tcW w:w="2410" w:type="dxa"/>
          </w:tcPr>
          <w:p w14:paraId="21F90C23" w14:textId="1B996A55" w:rsidR="00B51228" w:rsidRPr="008254EE" w:rsidRDefault="00B51228" w:rsidP="0083368D">
            <w:pPr>
              <w:rPr>
                <w:rFonts w:ascii="Consolas" w:hAnsi="Consolas"/>
                <w:bCs/>
              </w:rPr>
            </w:pPr>
            <w:r>
              <w:rPr>
                <w:rFonts w:ascii="Consolas" w:hAnsi="Consolas"/>
                <w:bCs/>
              </w:rPr>
              <w:t>5</w:t>
            </w:r>
          </w:p>
        </w:tc>
        <w:tc>
          <w:tcPr>
            <w:tcW w:w="1417" w:type="dxa"/>
          </w:tcPr>
          <w:p w14:paraId="6A536DF5" w14:textId="27DEF1E2" w:rsidR="00B51228" w:rsidRPr="008254EE" w:rsidRDefault="00B51228" w:rsidP="0083368D">
            <w:pPr>
              <w:rPr>
                <w:rFonts w:ascii="Consolas" w:hAnsi="Consolas"/>
                <w:bCs/>
              </w:rPr>
            </w:pPr>
            <w:r w:rsidRPr="00B51228">
              <w:rPr>
                <w:rFonts w:ascii="Consolas" w:hAnsi="Consolas"/>
                <w:bCs/>
              </w:rPr>
              <w:t>5034.4200</w:t>
            </w:r>
          </w:p>
        </w:tc>
      </w:tr>
      <w:tr w:rsidR="00B51228" w:rsidRPr="008254EE" w14:paraId="799424B2" w14:textId="77777777" w:rsidTr="00B51228">
        <w:tc>
          <w:tcPr>
            <w:tcW w:w="832" w:type="dxa"/>
          </w:tcPr>
          <w:p w14:paraId="42257FFD" w14:textId="56E02D39" w:rsidR="00B51228" w:rsidRDefault="00B51228" w:rsidP="0083368D">
            <w:pPr>
              <w:rPr>
                <w:rFonts w:ascii="Consolas" w:hAnsi="Consolas"/>
                <w:lang w:val="en-GB"/>
              </w:rPr>
            </w:pPr>
            <w:r>
              <w:rPr>
                <w:rFonts w:ascii="Consolas" w:hAnsi="Consolas"/>
                <w:lang w:val="en-GB"/>
              </w:rPr>
              <w:t>15</w:t>
            </w:r>
          </w:p>
        </w:tc>
        <w:tc>
          <w:tcPr>
            <w:tcW w:w="2410" w:type="dxa"/>
          </w:tcPr>
          <w:p w14:paraId="33ABE088" w14:textId="2E9650F0" w:rsidR="00B51228" w:rsidRPr="008254EE" w:rsidRDefault="00B51228" w:rsidP="0083368D">
            <w:pPr>
              <w:rPr>
                <w:rFonts w:ascii="Consolas" w:hAnsi="Consolas"/>
                <w:bCs/>
              </w:rPr>
            </w:pPr>
            <w:r>
              <w:rPr>
                <w:rFonts w:ascii="Consolas" w:hAnsi="Consolas"/>
                <w:bCs/>
              </w:rPr>
              <w:t>6</w:t>
            </w:r>
          </w:p>
        </w:tc>
        <w:tc>
          <w:tcPr>
            <w:tcW w:w="1417" w:type="dxa"/>
          </w:tcPr>
          <w:p w14:paraId="63D19027" w14:textId="72D9F21C" w:rsidR="00B51228" w:rsidRPr="00743E67" w:rsidRDefault="00B51228" w:rsidP="0083368D">
            <w:pPr>
              <w:rPr>
                <w:rFonts w:ascii="Consolas" w:hAnsi="Consolas"/>
                <w:bCs/>
              </w:rPr>
            </w:pPr>
            <w:r w:rsidRPr="00B51228">
              <w:rPr>
                <w:rFonts w:ascii="Consolas" w:hAnsi="Consolas"/>
                <w:bCs/>
              </w:rPr>
              <w:t>401.0900</w:t>
            </w:r>
          </w:p>
        </w:tc>
      </w:tr>
    </w:tbl>
    <w:p w14:paraId="619FE561" w14:textId="40F7185A" w:rsidR="00D54F67" w:rsidRPr="00DB1176" w:rsidRDefault="00075519" w:rsidP="00326601">
      <w:pPr>
        <w:pStyle w:val="Heading2"/>
      </w:pPr>
      <w:r>
        <w:t>1</w:t>
      </w:r>
      <w:r w:rsidR="005B678C">
        <w:t>1</w:t>
      </w:r>
      <w:r w:rsidR="00D54F67" w:rsidRPr="00D54F67">
        <w:t>.</w:t>
      </w:r>
      <w:r w:rsidR="00D54F67" w:rsidRPr="00DB1176">
        <w:t xml:space="preserve"> </w:t>
      </w:r>
      <w:r w:rsidR="005B678C">
        <w:t>Delete Procedure</w:t>
      </w:r>
    </w:p>
    <w:p w14:paraId="26FDB4BC" w14:textId="3C28A547" w:rsidR="005B678C" w:rsidRDefault="005B678C" w:rsidP="00866F8D">
      <w:pPr>
        <w:spacing w:before="0" w:after="0"/>
        <w:ind w:hanging="10"/>
      </w:pPr>
      <w:r w:rsidRPr="005B678C">
        <w:t xml:space="preserve">The procedure named </w:t>
      </w:r>
      <w:r w:rsidRPr="00E12A7A">
        <w:rPr>
          <w:rFonts w:ascii="Consolas" w:hAnsi="Consolas"/>
          <w:b/>
        </w:rPr>
        <w:t>"</w:t>
      </w:r>
      <w:r w:rsidRPr="005B678C">
        <w:rPr>
          <w:rFonts w:ascii="Consolas" w:hAnsi="Consolas"/>
          <w:b/>
        </w:rPr>
        <w:t>sp_retrieving_holders_with_balance_higher_than</w:t>
      </w:r>
      <w:r w:rsidRPr="00E12A7A">
        <w:rPr>
          <w:rFonts w:ascii="Consolas" w:hAnsi="Consolas"/>
          <w:b/>
        </w:rPr>
        <w:t>"</w:t>
      </w:r>
      <w:r w:rsidRPr="005B678C">
        <w:t xml:space="preserve"> is no longer required, and it can be removed.</w:t>
      </w:r>
    </w:p>
    <w:p w14:paraId="629084F4" w14:textId="753DE34B" w:rsidR="003053AC" w:rsidRPr="00516290" w:rsidRDefault="003053AC" w:rsidP="001B4682">
      <w:pPr>
        <w:pStyle w:val="Index"/>
        <w:rPr>
          <w:b/>
        </w:rPr>
      </w:pPr>
      <w:r w:rsidRPr="00516290">
        <w:t xml:space="preserve">For this task, please only submit your </w:t>
      </w:r>
      <w:r w:rsidRPr="001B4682">
        <w:rPr>
          <w:b/>
          <w:u w:val="single"/>
        </w:rPr>
        <w:t>stored procedure</w:t>
      </w:r>
      <w:r w:rsidRPr="00147FA6">
        <w:rPr>
          <w:bCs/>
        </w:rPr>
        <w:t xml:space="preserve"> </w:t>
      </w:r>
      <w:r w:rsidRPr="00516290">
        <w:t>in the Judge system.</w:t>
      </w:r>
    </w:p>
    <w:p w14:paraId="1CD79E2B" w14:textId="5A089442" w:rsidR="00C10F4E" w:rsidRPr="00F42D4A" w:rsidRDefault="00C10F4E" w:rsidP="00F42D4A">
      <w:pPr>
        <w:pStyle w:val="Heading2"/>
        <w:tabs>
          <w:tab w:val="left" w:pos="540"/>
        </w:tabs>
        <w:spacing w:before="120" w:after="80" w:line="240" w:lineRule="auto"/>
        <w:rPr>
          <w:lang w:val="bg-BG"/>
        </w:rPr>
      </w:pPr>
      <w:r w:rsidRPr="00D54F67">
        <w:t>1</w:t>
      </w:r>
      <w:r w:rsidR="00F42D4A">
        <w:t>2</w:t>
      </w:r>
      <w:r w:rsidRPr="00D54F67">
        <w:t>.</w:t>
      </w:r>
      <w:r w:rsidRPr="00DB1176">
        <w:t xml:space="preserve"> </w:t>
      </w:r>
      <w:r w:rsidR="00F42D4A">
        <w:t>Log Accounts Trigger</w:t>
      </w:r>
    </w:p>
    <w:p w14:paraId="2E17E022" w14:textId="49B0C954" w:rsidR="00F42D4A" w:rsidRDefault="00F42D4A" w:rsidP="00F42D4A">
      <w:pPr>
        <w:spacing w:before="0"/>
        <w:ind w:hanging="10"/>
      </w:pPr>
      <w:r>
        <w:t xml:space="preserve">Create a table called </w:t>
      </w:r>
      <w:r w:rsidRPr="00F42D4A">
        <w:rPr>
          <w:rFonts w:ascii="Consolas" w:hAnsi="Consolas"/>
          <w:b/>
        </w:rPr>
        <w:t>"logs"</w:t>
      </w:r>
      <w:r>
        <w:t xml:space="preserve"> with columns </w:t>
      </w:r>
      <w:r w:rsidRPr="00F42D4A">
        <w:rPr>
          <w:rFonts w:ascii="Consolas" w:hAnsi="Consolas"/>
          <w:b/>
        </w:rPr>
        <w:t>"id"</w:t>
      </w:r>
      <w:r>
        <w:t xml:space="preserve">, </w:t>
      </w:r>
      <w:r w:rsidRPr="00F42D4A">
        <w:rPr>
          <w:rFonts w:ascii="Consolas" w:hAnsi="Consolas"/>
          <w:b/>
        </w:rPr>
        <w:t>"account_id"</w:t>
      </w:r>
      <w:r>
        <w:t xml:space="preserve">, </w:t>
      </w:r>
      <w:r w:rsidRPr="00F42D4A">
        <w:rPr>
          <w:rFonts w:ascii="Consolas" w:hAnsi="Consolas"/>
          <w:b/>
        </w:rPr>
        <w:t>"old_sum"</w:t>
      </w:r>
      <w:r>
        <w:t xml:space="preserve">, and </w:t>
      </w:r>
      <w:r w:rsidRPr="00F42D4A">
        <w:rPr>
          <w:rFonts w:ascii="Consolas" w:hAnsi="Consolas"/>
          <w:b/>
        </w:rPr>
        <w:t>"new_sum"</w:t>
      </w:r>
      <w:r>
        <w:t>.</w:t>
      </w:r>
    </w:p>
    <w:p w14:paraId="08F21284" w14:textId="5870011B" w:rsidR="00F42D4A" w:rsidRDefault="00F42D4A" w:rsidP="00F42D4A">
      <w:pPr>
        <w:spacing w:before="0"/>
        <w:ind w:hanging="10"/>
      </w:pPr>
      <w:r>
        <w:t xml:space="preserve">Then, create a PostgreSQL function called </w:t>
      </w:r>
      <w:r w:rsidRPr="00F42D4A">
        <w:rPr>
          <w:rFonts w:ascii="Consolas" w:hAnsi="Consolas"/>
          <w:b/>
        </w:rPr>
        <w:t>"trigger_fn_insert_new_entry_into_logs"</w:t>
      </w:r>
      <w:r>
        <w:t xml:space="preserve"> that takes no arguments and returns a trigger. Inside the function, write an SQL query that </w:t>
      </w:r>
      <w:r w:rsidRPr="00F42D4A">
        <w:rPr>
          <w:b/>
          <w:bCs/>
        </w:rPr>
        <w:t>inserts a new row into</w:t>
      </w:r>
      <w:r>
        <w:t xml:space="preserve"> the </w:t>
      </w:r>
      <w:r w:rsidRPr="00F42D4A">
        <w:rPr>
          <w:rFonts w:ascii="Consolas" w:hAnsi="Consolas"/>
          <w:b/>
        </w:rPr>
        <w:t>"logs"</w:t>
      </w:r>
      <w:r>
        <w:t xml:space="preserve"> table, with the </w:t>
      </w:r>
      <w:r w:rsidRPr="00F42D4A">
        <w:rPr>
          <w:rFonts w:ascii="Consolas" w:hAnsi="Consolas"/>
          <w:b/>
        </w:rPr>
        <w:t>"account_id"</w:t>
      </w:r>
      <w:r>
        <w:t xml:space="preserve"> value set to the </w:t>
      </w:r>
      <w:r w:rsidRPr="00F42D4A">
        <w:rPr>
          <w:rFonts w:ascii="Consolas" w:hAnsi="Consolas"/>
          <w:b/>
        </w:rPr>
        <w:t>"id"</w:t>
      </w:r>
      <w:r>
        <w:t xml:space="preserve"> value of the old row, the </w:t>
      </w:r>
      <w:r w:rsidRPr="00F42D4A">
        <w:rPr>
          <w:rFonts w:ascii="Consolas" w:hAnsi="Consolas"/>
          <w:b/>
        </w:rPr>
        <w:t>"old_sum"</w:t>
      </w:r>
      <w:r>
        <w:t xml:space="preserve"> value set to the </w:t>
      </w:r>
      <w:r w:rsidRPr="00F42D4A">
        <w:rPr>
          <w:rFonts w:ascii="Consolas" w:hAnsi="Consolas"/>
          <w:b/>
        </w:rPr>
        <w:t>"balance"</w:t>
      </w:r>
      <w:r>
        <w:t xml:space="preserve"> value of the old row, and the </w:t>
      </w:r>
      <w:r w:rsidRPr="00F42D4A">
        <w:rPr>
          <w:rFonts w:ascii="Consolas" w:hAnsi="Consolas"/>
          <w:b/>
        </w:rPr>
        <w:t>"new_sum"</w:t>
      </w:r>
      <w:r>
        <w:t xml:space="preserve"> value set to the </w:t>
      </w:r>
      <w:r w:rsidRPr="00F42D4A">
        <w:rPr>
          <w:rFonts w:ascii="Consolas" w:hAnsi="Consolas"/>
          <w:b/>
        </w:rPr>
        <w:t>"balance"</w:t>
      </w:r>
      <w:r>
        <w:t xml:space="preserve"> value of the new row. Finally, </w:t>
      </w:r>
      <w:r w:rsidRPr="00F42D4A">
        <w:rPr>
          <w:b/>
          <w:bCs/>
        </w:rPr>
        <w:t>return the new row</w:t>
      </w:r>
      <w:r>
        <w:t>.</w:t>
      </w:r>
    </w:p>
    <w:p w14:paraId="5B77EACE" w14:textId="0B66C44A" w:rsidR="00E168B8" w:rsidRDefault="00F42D4A" w:rsidP="00E168B8">
      <w:pPr>
        <w:spacing w:before="0"/>
        <w:ind w:hanging="10"/>
      </w:pPr>
      <w:r>
        <w:t xml:space="preserve">After that, create a trigger called </w:t>
      </w:r>
      <w:r w:rsidRPr="00F42D4A">
        <w:rPr>
          <w:rFonts w:ascii="Consolas" w:hAnsi="Consolas"/>
          <w:b/>
        </w:rPr>
        <w:t>"</w:t>
      </w:r>
      <w:r w:rsidR="005179BB" w:rsidRPr="005179BB">
        <w:rPr>
          <w:rFonts w:ascii="Consolas" w:hAnsi="Consolas"/>
          <w:b/>
        </w:rPr>
        <w:t>tr_account_balance_change</w:t>
      </w:r>
      <w:r w:rsidRPr="00F42D4A">
        <w:rPr>
          <w:rFonts w:ascii="Consolas" w:hAnsi="Consolas"/>
          <w:b/>
        </w:rPr>
        <w:t>"</w:t>
      </w:r>
      <w:r>
        <w:t xml:space="preserve"> that activates </w:t>
      </w:r>
      <w:r w:rsidRPr="00F42D4A">
        <w:rPr>
          <w:rFonts w:ascii="Consolas" w:hAnsi="Consolas"/>
          <w:b/>
        </w:rPr>
        <w:t>"trigger_fn_insert_new_entry_into_logs"</w:t>
      </w:r>
      <w:r>
        <w:t xml:space="preserve"> after an update is made to the </w:t>
      </w:r>
      <w:r w:rsidRPr="00F42D4A">
        <w:rPr>
          <w:rFonts w:ascii="Consolas" w:hAnsi="Consolas"/>
          <w:b/>
        </w:rPr>
        <w:t>"accounts"</w:t>
      </w:r>
      <w:r>
        <w:t xml:space="preserve"> table, but only when the </w:t>
      </w:r>
      <w:r w:rsidRPr="00F42D4A">
        <w:rPr>
          <w:rFonts w:ascii="Consolas" w:hAnsi="Consolas"/>
          <w:b/>
        </w:rPr>
        <w:t>"balance"</w:t>
      </w:r>
      <w:r>
        <w:t xml:space="preserve"> </w:t>
      </w:r>
      <w:r w:rsidRPr="00F42D4A">
        <w:rPr>
          <w:b/>
          <w:bCs/>
        </w:rPr>
        <w:t>value of the old row is different from</w:t>
      </w:r>
      <w:r>
        <w:t xml:space="preserve"> </w:t>
      </w:r>
      <w:r w:rsidRPr="00F42D4A">
        <w:rPr>
          <w:b/>
          <w:bCs/>
        </w:rPr>
        <w:t>the</w:t>
      </w:r>
      <w:r>
        <w:t xml:space="preserve"> </w:t>
      </w:r>
      <w:r w:rsidRPr="00F42D4A">
        <w:rPr>
          <w:rFonts w:ascii="Consolas" w:hAnsi="Consolas"/>
          <w:b/>
        </w:rPr>
        <w:t>"balance"</w:t>
      </w:r>
      <w:r>
        <w:t xml:space="preserve"> </w:t>
      </w:r>
      <w:r w:rsidRPr="00F42D4A">
        <w:rPr>
          <w:b/>
          <w:bCs/>
        </w:rPr>
        <w:t>value of the new row</w:t>
      </w:r>
      <w:r>
        <w:t>.</w:t>
      </w:r>
    </w:p>
    <w:p w14:paraId="2D164A41" w14:textId="68B0521F" w:rsidR="0083368D" w:rsidRDefault="00E168B8" w:rsidP="00F71688">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10246A72" w14:textId="340DFF11" w:rsidR="00C10F4E" w:rsidRDefault="00C10F4E" w:rsidP="00E168B8">
      <w:pPr>
        <w:pStyle w:val="Heading3"/>
      </w:pPr>
      <w:r w:rsidRPr="00D54F67">
        <w:t xml:space="preserve">Example </w:t>
      </w:r>
    </w:p>
    <w:p w14:paraId="01BC1A5D" w14:textId="5EDAA762" w:rsidR="0083368D" w:rsidRPr="0083368D" w:rsidRDefault="0083368D" w:rsidP="0083368D">
      <w:r>
        <w:t>Before update</w:t>
      </w:r>
    </w:p>
    <w:tbl>
      <w:tblPr>
        <w:tblStyle w:val="TableGrid0"/>
        <w:tblW w:w="3396"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tblGrid>
      <w:tr w:rsidR="0083368D" w:rsidRPr="0083368D" w14:paraId="53C34E1F" w14:textId="77777777" w:rsidTr="0083368D">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78986BF5" w14:textId="77777777" w:rsidR="0083368D" w:rsidRPr="009E2D71" w:rsidRDefault="0083368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A7296CF" w14:textId="77777777" w:rsidR="0083368D" w:rsidRPr="009E2D71" w:rsidRDefault="0083368D" w:rsidP="0083368D">
            <w:pPr>
              <w:rPr>
                <w:rFonts w:cstheme="minorHAnsi"/>
                <w:b/>
              </w:rPr>
            </w:pPr>
            <w:r w:rsidRPr="009E2D71">
              <w:rPr>
                <w:rFonts w:cstheme="minorHAnsi"/>
                <w:b/>
              </w:rPr>
              <w:t>account_id</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69103FF7" w14:textId="2623E181" w:rsidR="0083368D" w:rsidRPr="009E2D71" w:rsidRDefault="0083368D" w:rsidP="0083368D">
            <w:pPr>
              <w:rPr>
                <w:rFonts w:cstheme="minorHAnsi"/>
                <w:b/>
              </w:rPr>
            </w:pPr>
            <w:r w:rsidRPr="009E2D71">
              <w:rPr>
                <w:rFonts w:cstheme="minorHAnsi"/>
                <w:b/>
              </w:rPr>
              <w:t>balance</w:t>
            </w:r>
          </w:p>
        </w:tc>
      </w:tr>
      <w:tr w:rsidR="0083368D" w:rsidRPr="0083368D" w14:paraId="4C52BCF0" w14:textId="77777777" w:rsidTr="0083368D">
        <w:trPr>
          <w:trHeight w:val="280"/>
        </w:trPr>
        <w:tc>
          <w:tcPr>
            <w:tcW w:w="561" w:type="dxa"/>
            <w:tcBorders>
              <w:top w:val="single" w:sz="4" w:space="0" w:color="000000"/>
              <w:left w:val="single" w:sz="4" w:space="0" w:color="000000"/>
              <w:bottom w:val="single" w:sz="4" w:space="0" w:color="000000"/>
              <w:right w:val="single" w:sz="4" w:space="0" w:color="000000"/>
            </w:tcBorders>
          </w:tcPr>
          <w:p w14:paraId="0698DEB2" w14:textId="77777777" w:rsidR="0083368D" w:rsidRPr="0083368D" w:rsidRDefault="0083368D" w:rsidP="0083368D">
            <w:pPr>
              <w:tabs>
                <w:tab w:val="left" w:pos="876"/>
              </w:tabs>
              <w:rPr>
                <w:rFonts w:ascii="Consolas" w:hAnsi="Consolas"/>
              </w:rPr>
            </w:pPr>
            <w:r w:rsidRPr="0083368D">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31A40791" w14:textId="77777777" w:rsidR="0083368D" w:rsidRPr="0083368D" w:rsidRDefault="0083368D" w:rsidP="0083368D">
            <w:pPr>
              <w:tabs>
                <w:tab w:val="left" w:pos="876"/>
              </w:tabs>
              <w:rPr>
                <w:rFonts w:ascii="Consolas" w:hAnsi="Consolas"/>
              </w:rPr>
            </w:pPr>
            <w:r w:rsidRPr="0083368D">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7CC3024A" w14:textId="77777777" w:rsidR="0083368D" w:rsidRPr="0083368D" w:rsidRDefault="0083368D" w:rsidP="0083368D">
            <w:pPr>
              <w:tabs>
                <w:tab w:val="left" w:pos="876"/>
              </w:tabs>
              <w:rPr>
                <w:rFonts w:ascii="Consolas" w:hAnsi="Consolas"/>
              </w:rPr>
            </w:pPr>
            <w:r w:rsidRPr="0083368D">
              <w:rPr>
                <w:rFonts w:ascii="Consolas" w:hAnsi="Consolas"/>
              </w:rPr>
              <w:t>5323.1200</w:t>
            </w:r>
          </w:p>
        </w:tc>
      </w:tr>
    </w:tbl>
    <w:p w14:paraId="17097311" w14:textId="77777777" w:rsidR="00F71688" w:rsidRDefault="00F71688" w:rsidP="0083368D"/>
    <w:p w14:paraId="130DE74E" w14:textId="77777777" w:rsidR="00F71688" w:rsidRDefault="00F71688" w:rsidP="0083368D"/>
    <w:p w14:paraId="52C70D1D" w14:textId="609018A2" w:rsidR="0083368D" w:rsidRPr="0083368D" w:rsidRDefault="0083368D" w:rsidP="0083368D">
      <w:r>
        <w:lastRenderedPageBreak/>
        <w:t>After update</w:t>
      </w:r>
    </w:p>
    <w:tbl>
      <w:tblPr>
        <w:tblStyle w:val="TableGrid0"/>
        <w:tblW w:w="8641" w:type="dxa"/>
        <w:tblInd w:w="143" w:type="dxa"/>
        <w:tblLayout w:type="fixed"/>
        <w:tblCellMar>
          <w:top w:w="44" w:type="dxa"/>
          <w:left w:w="107" w:type="dxa"/>
          <w:right w:w="97" w:type="dxa"/>
        </w:tblCellMar>
        <w:tblLook w:val="04A0" w:firstRow="1" w:lastRow="0" w:firstColumn="1" w:lastColumn="0" w:noHBand="0" w:noVBand="1"/>
      </w:tblPr>
      <w:tblGrid>
        <w:gridCol w:w="561"/>
        <w:gridCol w:w="1418"/>
        <w:gridCol w:w="1417"/>
        <w:gridCol w:w="1276"/>
        <w:gridCol w:w="3969"/>
      </w:tblGrid>
      <w:tr w:rsidR="0061052D" w:rsidRPr="008F3F59" w14:paraId="78298118" w14:textId="4216832C" w:rsidTr="00466E4F">
        <w:trPr>
          <w:trHeight w:val="276"/>
        </w:trPr>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4DD23992" w:rsidR="0061052D" w:rsidRPr="009E2D71" w:rsidRDefault="0061052D" w:rsidP="0083368D">
            <w:pPr>
              <w:rPr>
                <w:rFonts w:cstheme="minorHAnsi"/>
                <w:b/>
              </w:rPr>
            </w:pPr>
            <w:r w:rsidRPr="009E2D71">
              <w:rPr>
                <w:rFonts w:cstheme="minorHAnsi"/>
                <w:b/>
              </w:rPr>
              <w:t>id</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34277318" w14:textId="3C2132AC" w:rsidR="0061052D" w:rsidRPr="009E2D71" w:rsidRDefault="0061052D" w:rsidP="0083368D">
            <w:pPr>
              <w:rPr>
                <w:rFonts w:cstheme="minorHAnsi"/>
                <w:b/>
              </w:rPr>
            </w:pPr>
            <w:r w:rsidRPr="009E2D71">
              <w:rPr>
                <w:rFonts w:cstheme="minorHAnsi"/>
                <w:b/>
              </w:rPr>
              <w:t>account_id</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5FA10392" w14:textId="499143D1" w:rsidR="0061052D" w:rsidRPr="009E2D71" w:rsidRDefault="0061052D" w:rsidP="0083368D">
            <w:pPr>
              <w:rPr>
                <w:rFonts w:cstheme="minorHAnsi"/>
                <w:b/>
              </w:rPr>
            </w:pPr>
            <w:r w:rsidRPr="009E2D71">
              <w:rPr>
                <w:rFonts w:cstheme="minorHAnsi"/>
                <w:b/>
              </w:rPr>
              <w:t>old_sum</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BDB8528" w14:textId="03C3270A" w:rsidR="0061052D" w:rsidRPr="009E2D71" w:rsidRDefault="0061052D" w:rsidP="0083368D">
            <w:pPr>
              <w:rPr>
                <w:rFonts w:cstheme="minorHAnsi"/>
                <w:b/>
              </w:rPr>
            </w:pPr>
            <w:r w:rsidRPr="009E2D71">
              <w:rPr>
                <w:rFonts w:cstheme="minorHAnsi"/>
                <w:b/>
              </w:rPr>
              <w:t>new_sum</w:t>
            </w:r>
          </w:p>
        </w:tc>
        <w:tc>
          <w:tcPr>
            <w:tcW w:w="3969" w:type="dxa"/>
            <w:tcBorders>
              <w:top w:val="single" w:sz="4" w:space="0" w:color="000000"/>
              <w:left w:val="single" w:sz="4" w:space="0" w:color="000000"/>
              <w:bottom w:val="single" w:sz="4" w:space="0" w:color="000000"/>
              <w:right w:val="single" w:sz="4" w:space="0" w:color="000000"/>
            </w:tcBorders>
            <w:shd w:val="clear" w:color="auto" w:fill="D9D9D9"/>
          </w:tcPr>
          <w:p w14:paraId="74B2FD22" w14:textId="34182986" w:rsidR="0061052D" w:rsidRPr="009E2D71" w:rsidRDefault="0061052D" w:rsidP="0083368D">
            <w:pPr>
              <w:rPr>
                <w:rFonts w:cstheme="minorHAnsi"/>
                <w:b/>
              </w:rPr>
            </w:pPr>
            <w:r w:rsidRPr="009E2D71">
              <w:rPr>
                <w:rFonts w:cstheme="minorHAnsi"/>
                <w:b/>
                <w:bCs/>
                <w:noProof/>
                <w:lang w:val="en-GB"/>
              </w:rPr>
              <w:t>Comments</w:t>
            </w:r>
          </w:p>
        </w:tc>
      </w:tr>
      <w:tr w:rsidR="0061052D" w:rsidRPr="008F3F59" w14:paraId="6934AE07" w14:textId="11A5EC81" w:rsidTr="00466E4F">
        <w:trPr>
          <w:trHeight w:val="280"/>
        </w:trPr>
        <w:tc>
          <w:tcPr>
            <w:tcW w:w="561" w:type="dxa"/>
            <w:tcBorders>
              <w:top w:val="single" w:sz="4" w:space="0" w:color="000000"/>
              <w:left w:val="single" w:sz="4" w:space="0" w:color="000000"/>
              <w:bottom w:val="single" w:sz="4" w:space="0" w:color="000000"/>
              <w:right w:val="single" w:sz="4" w:space="0" w:color="000000"/>
            </w:tcBorders>
          </w:tcPr>
          <w:p w14:paraId="6B4A5C71" w14:textId="2B5DBA15" w:rsidR="0061052D" w:rsidRPr="008F3F59" w:rsidRDefault="0061052D" w:rsidP="0083368D">
            <w:pPr>
              <w:tabs>
                <w:tab w:val="left" w:pos="876"/>
              </w:tabs>
              <w:rPr>
                <w:rFonts w:ascii="Consolas" w:hAnsi="Consolas"/>
              </w:rPr>
            </w:pPr>
            <w:r>
              <w:rPr>
                <w:rFonts w:ascii="Consolas" w:hAnsi="Consolas"/>
              </w:rPr>
              <w:t xml:space="preserve"> 1</w:t>
            </w:r>
          </w:p>
        </w:tc>
        <w:tc>
          <w:tcPr>
            <w:tcW w:w="1418" w:type="dxa"/>
            <w:tcBorders>
              <w:top w:val="single" w:sz="4" w:space="0" w:color="000000"/>
              <w:left w:val="single" w:sz="4" w:space="0" w:color="000000"/>
              <w:bottom w:val="single" w:sz="4" w:space="0" w:color="000000"/>
              <w:right w:val="single" w:sz="4" w:space="0" w:color="000000"/>
            </w:tcBorders>
          </w:tcPr>
          <w:p w14:paraId="403E5C40" w14:textId="484BF937" w:rsidR="0061052D" w:rsidRPr="00C10F4E" w:rsidRDefault="0061052D" w:rsidP="0083368D">
            <w:pPr>
              <w:tabs>
                <w:tab w:val="left" w:pos="876"/>
              </w:tabs>
              <w:rPr>
                <w:rFonts w:ascii="Consolas" w:hAnsi="Consolas"/>
              </w:rPr>
            </w:pPr>
            <w:r>
              <w:rPr>
                <w:rFonts w:ascii="Consolas" w:hAnsi="Consolas"/>
              </w:rPr>
              <w:t>1</w:t>
            </w:r>
          </w:p>
        </w:tc>
        <w:tc>
          <w:tcPr>
            <w:tcW w:w="1417" w:type="dxa"/>
            <w:tcBorders>
              <w:top w:val="single" w:sz="4" w:space="0" w:color="000000"/>
              <w:left w:val="single" w:sz="4" w:space="0" w:color="000000"/>
              <w:bottom w:val="single" w:sz="4" w:space="0" w:color="000000"/>
              <w:right w:val="single" w:sz="4" w:space="0" w:color="000000"/>
            </w:tcBorders>
          </w:tcPr>
          <w:p w14:paraId="5337F1CF" w14:textId="6D4F1C28" w:rsidR="0061052D" w:rsidRPr="00C10F4E" w:rsidRDefault="00466E4F" w:rsidP="0083368D">
            <w:pPr>
              <w:tabs>
                <w:tab w:val="left" w:pos="876"/>
              </w:tabs>
              <w:rPr>
                <w:rFonts w:ascii="Consolas" w:hAnsi="Consolas"/>
              </w:rPr>
            </w:pPr>
            <w:r w:rsidRPr="00466E4F">
              <w:rPr>
                <w:rFonts w:ascii="Consolas" w:hAnsi="Consolas"/>
              </w:rPr>
              <w:t>5323.1200</w:t>
            </w:r>
          </w:p>
        </w:tc>
        <w:tc>
          <w:tcPr>
            <w:tcW w:w="1276" w:type="dxa"/>
            <w:tcBorders>
              <w:top w:val="single" w:sz="4" w:space="0" w:color="000000"/>
              <w:left w:val="single" w:sz="4" w:space="0" w:color="000000"/>
              <w:bottom w:val="single" w:sz="4" w:space="0" w:color="000000"/>
              <w:right w:val="single" w:sz="4" w:space="0" w:color="000000"/>
            </w:tcBorders>
          </w:tcPr>
          <w:p w14:paraId="29E603CC" w14:textId="22EA1514" w:rsidR="0061052D" w:rsidRPr="00F42D4A" w:rsidRDefault="0061052D" w:rsidP="0083368D">
            <w:pPr>
              <w:tabs>
                <w:tab w:val="left" w:pos="876"/>
              </w:tabs>
              <w:rPr>
                <w:rFonts w:ascii="Consolas" w:hAnsi="Consolas"/>
                <w:bCs/>
              </w:rPr>
            </w:pPr>
            <w:r w:rsidRPr="00F42D4A">
              <w:rPr>
                <w:rFonts w:ascii="Consolas" w:hAnsi="Consolas"/>
                <w:bCs/>
              </w:rPr>
              <w:t>150.0000</w:t>
            </w:r>
          </w:p>
        </w:tc>
        <w:tc>
          <w:tcPr>
            <w:tcW w:w="3969" w:type="dxa"/>
            <w:tcBorders>
              <w:top w:val="single" w:sz="4" w:space="0" w:color="000000"/>
              <w:left w:val="single" w:sz="4" w:space="0" w:color="000000"/>
              <w:bottom w:val="single" w:sz="4" w:space="0" w:color="000000"/>
              <w:right w:val="single" w:sz="4" w:space="0" w:color="000000"/>
            </w:tcBorders>
          </w:tcPr>
          <w:p w14:paraId="75AF0326" w14:textId="64C8C29C" w:rsidR="0061052D" w:rsidRPr="00F111C3" w:rsidRDefault="008D763E" w:rsidP="0083368D">
            <w:pPr>
              <w:tabs>
                <w:tab w:val="left" w:pos="876"/>
              </w:tabs>
              <w:rPr>
                <w:rFonts w:cstheme="minorHAnsi"/>
                <w:bCs/>
              </w:rPr>
            </w:pPr>
            <w:r>
              <w:rPr>
                <w:rFonts w:cstheme="minorHAnsi"/>
                <w:bCs/>
              </w:rPr>
              <w:t>First</w:t>
            </w:r>
            <w:r w:rsidR="0061052D" w:rsidRPr="00F111C3">
              <w:rPr>
                <w:rFonts w:cstheme="minorHAnsi"/>
                <w:bCs/>
              </w:rPr>
              <w:t xml:space="preserve"> update the account table:</w:t>
            </w:r>
          </w:p>
          <w:p w14:paraId="25C1562C" w14:textId="77777777" w:rsidR="0061052D" w:rsidRPr="0061052D" w:rsidRDefault="0061052D" w:rsidP="0083368D">
            <w:pPr>
              <w:tabs>
                <w:tab w:val="left" w:pos="876"/>
              </w:tabs>
              <w:rPr>
                <w:rFonts w:ascii="Consolas" w:hAnsi="Consolas"/>
                <w:bCs/>
              </w:rPr>
            </w:pPr>
            <w:r w:rsidRPr="0061052D">
              <w:rPr>
                <w:rFonts w:ascii="Consolas" w:hAnsi="Consolas"/>
                <w:bCs/>
              </w:rPr>
              <w:t>UPDATE accounts</w:t>
            </w:r>
          </w:p>
          <w:p w14:paraId="0513AFAD" w14:textId="77777777" w:rsidR="0061052D" w:rsidRPr="0061052D" w:rsidRDefault="0061052D" w:rsidP="0083368D">
            <w:pPr>
              <w:tabs>
                <w:tab w:val="left" w:pos="876"/>
              </w:tabs>
              <w:rPr>
                <w:rFonts w:ascii="Consolas" w:hAnsi="Consolas"/>
                <w:bCs/>
              </w:rPr>
            </w:pPr>
            <w:r w:rsidRPr="0061052D">
              <w:rPr>
                <w:rFonts w:ascii="Consolas" w:hAnsi="Consolas"/>
                <w:bCs/>
              </w:rPr>
              <w:t>SET balance = 150.00</w:t>
            </w:r>
          </w:p>
          <w:p w14:paraId="699CA8F9" w14:textId="77777777" w:rsidR="0061052D" w:rsidRDefault="0061052D" w:rsidP="0083368D">
            <w:pPr>
              <w:tabs>
                <w:tab w:val="left" w:pos="876"/>
              </w:tabs>
              <w:rPr>
                <w:rFonts w:ascii="Consolas" w:hAnsi="Consolas"/>
                <w:bCs/>
              </w:rPr>
            </w:pPr>
            <w:r w:rsidRPr="0061052D">
              <w:rPr>
                <w:rFonts w:ascii="Consolas" w:hAnsi="Consolas"/>
                <w:bCs/>
              </w:rPr>
              <w:t>WHERE "id" = 1;</w:t>
            </w:r>
          </w:p>
          <w:p w14:paraId="27E07CC5" w14:textId="77777777" w:rsidR="0061052D" w:rsidRDefault="0061052D" w:rsidP="0083368D">
            <w:pPr>
              <w:tabs>
                <w:tab w:val="left" w:pos="876"/>
              </w:tabs>
              <w:rPr>
                <w:rFonts w:ascii="Consolas" w:hAnsi="Consolas"/>
                <w:bCs/>
              </w:rPr>
            </w:pPr>
          </w:p>
          <w:p w14:paraId="17D23CE3" w14:textId="77777777" w:rsidR="0061052D" w:rsidRDefault="0061052D" w:rsidP="0083368D">
            <w:pPr>
              <w:tabs>
                <w:tab w:val="left" w:pos="876"/>
              </w:tabs>
              <w:rPr>
                <w:rFonts w:ascii="Consolas" w:hAnsi="Consolas"/>
                <w:bCs/>
              </w:rPr>
            </w:pPr>
            <w:r>
              <w:rPr>
                <w:rFonts w:ascii="Consolas" w:hAnsi="Consolas"/>
                <w:bCs/>
              </w:rPr>
              <w:t>Then to see the result you can:</w:t>
            </w:r>
          </w:p>
          <w:p w14:paraId="256EBAC0" w14:textId="2EF1213B" w:rsidR="0061052D" w:rsidRPr="00F42D4A" w:rsidRDefault="0061052D" w:rsidP="0083368D">
            <w:pPr>
              <w:tabs>
                <w:tab w:val="left" w:pos="876"/>
              </w:tabs>
              <w:rPr>
                <w:rFonts w:ascii="Consolas" w:hAnsi="Consolas"/>
                <w:bCs/>
              </w:rPr>
            </w:pPr>
            <w:r w:rsidRPr="0061052D">
              <w:rPr>
                <w:rFonts w:ascii="Consolas" w:hAnsi="Consolas"/>
                <w:bCs/>
              </w:rPr>
              <w:t>SELECT * FROM logs;</w:t>
            </w:r>
          </w:p>
        </w:tc>
      </w:tr>
    </w:tbl>
    <w:p w14:paraId="5197B775" w14:textId="39F75D26" w:rsidR="00DC485C" w:rsidRDefault="00DC485C" w:rsidP="00DC485C">
      <w:pPr>
        <w:pStyle w:val="Heading2"/>
      </w:pPr>
      <w:r w:rsidRPr="00D54F67">
        <w:t>1</w:t>
      </w:r>
      <w:r w:rsidR="00EA04C1">
        <w:t>3</w:t>
      </w:r>
      <w:r w:rsidRPr="00D54F67">
        <w:t>.</w:t>
      </w:r>
      <w:r w:rsidRPr="00DB1176">
        <w:t xml:space="preserve"> </w:t>
      </w:r>
      <w:r w:rsidR="00EA04C1" w:rsidRPr="00EA04C1">
        <w:t>Notification Email on Balance Change</w:t>
      </w:r>
    </w:p>
    <w:p w14:paraId="530D426A" w14:textId="77777777" w:rsidR="002E6BE1" w:rsidRDefault="002E6BE1" w:rsidP="002E6BE1">
      <w:pPr>
        <w:spacing w:before="0" w:after="0"/>
        <w:ind w:hanging="10"/>
      </w:pPr>
      <w:r>
        <w:t xml:space="preserve">Your task is to implement a notification system for bank customers that sends an email whenever there is a change in their account balance. To accomplish this, you need to create a trigger called </w:t>
      </w:r>
      <w:r w:rsidRPr="00F42D4A">
        <w:rPr>
          <w:rFonts w:ascii="Consolas" w:hAnsi="Consolas"/>
          <w:b/>
        </w:rPr>
        <w:t>"</w:t>
      </w:r>
      <w:r w:rsidRPr="00213174">
        <w:rPr>
          <w:rFonts w:ascii="Consolas" w:hAnsi="Consolas"/>
          <w:b/>
        </w:rPr>
        <w:t>tr_send_email_on_balance_change</w:t>
      </w:r>
      <w:r w:rsidRPr="00F42D4A">
        <w:rPr>
          <w:rFonts w:ascii="Consolas" w:hAnsi="Consolas"/>
          <w:b/>
        </w:rPr>
        <w:t>"</w:t>
      </w:r>
      <w:r>
        <w:t xml:space="preserve"> that will be activated </w:t>
      </w:r>
      <w:r w:rsidRPr="00213174">
        <w:rPr>
          <w:b/>
          <w:bCs/>
        </w:rPr>
        <w:t>whenever there is an update</w:t>
      </w:r>
      <w:r>
        <w:t xml:space="preserve"> made to the </w:t>
      </w:r>
      <w:r w:rsidRPr="00F42D4A">
        <w:rPr>
          <w:rFonts w:ascii="Consolas" w:hAnsi="Consolas"/>
          <w:b/>
        </w:rPr>
        <w:t>"</w:t>
      </w:r>
      <w:r w:rsidRPr="00213174">
        <w:rPr>
          <w:rFonts w:ascii="Consolas" w:hAnsi="Consolas"/>
          <w:b/>
        </w:rPr>
        <w:t>logs</w:t>
      </w:r>
      <w:r w:rsidRPr="00F42D4A">
        <w:rPr>
          <w:rFonts w:ascii="Consolas" w:hAnsi="Consolas"/>
          <w:b/>
        </w:rPr>
        <w:t>"</w:t>
      </w:r>
      <w:r>
        <w:t xml:space="preserve"> table resulting in a </w:t>
      </w:r>
      <w:r w:rsidRPr="00213174">
        <w:rPr>
          <w:b/>
          <w:bCs/>
        </w:rPr>
        <w:t>change in the account balance</w:t>
      </w:r>
      <w:r>
        <w:t>. The email sent to the customer should contain:</w:t>
      </w:r>
    </w:p>
    <w:p w14:paraId="03337B04" w14:textId="77777777" w:rsidR="002E6BE1" w:rsidRDefault="002E6BE1" w:rsidP="002E6BE1">
      <w:pPr>
        <w:pStyle w:val="ListParagraph"/>
        <w:numPr>
          <w:ilvl w:val="0"/>
          <w:numId w:val="17"/>
        </w:numPr>
        <w:spacing w:before="0" w:after="0"/>
      </w:pPr>
      <w:r>
        <w:t xml:space="preserve">their </w:t>
      </w:r>
      <w:r w:rsidRPr="002E6BE1">
        <w:rPr>
          <w:rFonts w:ascii="Consolas" w:hAnsi="Consolas"/>
          <w:b/>
        </w:rPr>
        <w:t>"</w:t>
      </w:r>
      <w:r w:rsidRPr="00213174">
        <w:rPr>
          <w:rFonts w:ascii="Consolas" w:hAnsi="Consolas"/>
          <w:b/>
        </w:rPr>
        <w:t>account_id</w:t>
      </w:r>
      <w:r w:rsidRPr="002E6BE1">
        <w:rPr>
          <w:rFonts w:ascii="Consolas" w:hAnsi="Consolas"/>
          <w:b/>
        </w:rPr>
        <w:t>"</w:t>
      </w:r>
      <w:r>
        <w:t>;</w:t>
      </w:r>
    </w:p>
    <w:p w14:paraId="5DB85C7B" w14:textId="6A072518" w:rsidR="002E6BE1" w:rsidRDefault="008D763E" w:rsidP="002E6BE1">
      <w:pPr>
        <w:pStyle w:val="ListParagraph"/>
        <w:numPr>
          <w:ilvl w:val="0"/>
          <w:numId w:val="17"/>
        </w:numPr>
        <w:spacing w:before="0" w:after="0"/>
      </w:pPr>
      <w:r w:rsidRPr="008D763E">
        <w:t>the</w:t>
      </w:r>
      <w:r>
        <w:rPr>
          <w:b/>
          <w:bCs/>
        </w:rPr>
        <w:t xml:space="preserve"> </w:t>
      </w:r>
      <w:r w:rsidR="002E6BE1" w:rsidRPr="00213174">
        <w:rPr>
          <w:b/>
          <w:bCs/>
        </w:rPr>
        <w:t>subject</w:t>
      </w:r>
      <w:r w:rsidR="002E6BE1">
        <w:t xml:space="preserve"> of the email should read </w:t>
      </w:r>
      <w:r w:rsidR="002E6BE1" w:rsidRPr="00213174">
        <w:rPr>
          <w:rFonts w:ascii="Consolas" w:hAnsi="Consolas"/>
          <w:b/>
        </w:rPr>
        <w:t>"Balance change for account: {account_id}"</w:t>
      </w:r>
      <w:r w:rsidR="002E6BE1">
        <w:t>;</w:t>
      </w:r>
    </w:p>
    <w:p w14:paraId="23DAE50B" w14:textId="41072A71" w:rsidR="002E6BE1" w:rsidRDefault="002E6BE1" w:rsidP="002E6BE1">
      <w:pPr>
        <w:pStyle w:val="ListParagraph"/>
        <w:numPr>
          <w:ilvl w:val="0"/>
          <w:numId w:val="17"/>
        </w:numPr>
      </w:pPr>
      <w:r w:rsidRPr="00213174">
        <w:rPr>
          <w:b/>
          <w:bCs/>
        </w:rPr>
        <w:t>body</w:t>
      </w:r>
      <w:r>
        <w:t xml:space="preserve"> should include </w:t>
      </w:r>
      <w:r w:rsidRPr="00213174">
        <w:rPr>
          <w:rFonts w:ascii="Consolas" w:hAnsi="Consolas"/>
          <w:b/>
        </w:rPr>
        <w:t>"On {date} your balance was changed from {old} to {new}."</w:t>
      </w:r>
    </w:p>
    <w:p w14:paraId="2F659F84" w14:textId="056CE4E1" w:rsidR="002E6BE1" w:rsidRDefault="002E6BE1" w:rsidP="00213174">
      <w:pPr>
        <w:spacing w:before="0"/>
        <w:ind w:hanging="10"/>
      </w:pPr>
      <w:r>
        <w:t xml:space="preserve">To create the necessary infrastructure, you should first create a </w:t>
      </w:r>
      <w:r w:rsidR="00213174" w:rsidRPr="002E6BE1">
        <w:rPr>
          <w:rFonts w:ascii="Consolas" w:hAnsi="Consolas"/>
          <w:b/>
        </w:rPr>
        <w:t>"</w:t>
      </w:r>
      <w:r w:rsidRPr="00213174">
        <w:rPr>
          <w:rFonts w:ascii="Consolas" w:hAnsi="Consolas"/>
          <w:b/>
        </w:rPr>
        <w:t>notification_emails</w:t>
      </w:r>
      <w:r w:rsidR="00213174" w:rsidRPr="002E6BE1">
        <w:rPr>
          <w:rFonts w:ascii="Consolas" w:hAnsi="Consolas"/>
          <w:b/>
        </w:rPr>
        <w:t>"</w:t>
      </w:r>
      <w:r>
        <w:t xml:space="preserve"> table with the following columns: </w:t>
      </w:r>
      <w:r w:rsidR="00213174" w:rsidRPr="002E6BE1">
        <w:rPr>
          <w:rFonts w:ascii="Consolas" w:hAnsi="Consolas"/>
          <w:b/>
        </w:rPr>
        <w:t>"</w:t>
      </w:r>
      <w:r w:rsidRPr="00213174">
        <w:rPr>
          <w:rFonts w:ascii="Consolas" w:hAnsi="Consolas"/>
          <w:b/>
        </w:rPr>
        <w:t>id</w:t>
      </w:r>
      <w:r w:rsidR="00213174" w:rsidRPr="002E6BE1">
        <w:rPr>
          <w:rFonts w:ascii="Consolas" w:hAnsi="Consolas"/>
          <w:b/>
        </w:rPr>
        <w:t>"</w:t>
      </w:r>
      <w:r w:rsidR="00213174" w:rsidRPr="00213174">
        <w:rPr>
          <w:rFonts w:cstheme="minorHAnsi"/>
          <w:b/>
        </w:rPr>
        <w:t>,</w:t>
      </w:r>
      <w:r>
        <w:t xml:space="preserve"> </w:t>
      </w:r>
      <w:r w:rsidR="00213174" w:rsidRPr="002E6BE1">
        <w:rPr>
          <w:rFonts w:ascii="Consolas" w:hAnsi="Consolas"/>
          <w:b/>
        </w:rPr>
        <w:t>"</w:t>
      </w:r>
      <w:r w:rsidRPr="00213174">
        <w:rPr>
          <w:rFonts w:ascii="Consolas" w:hAnsi="Consolas"/>
          <w:b/>
        </w:rPr>
        <w:t>recipient_id</w:t>
      </w:r>
      <w:r w:rsidR="00213174" w:rsidRPr="002E6BE1">
        <w:rPr>
          <w:rFonts w:ascii="Consolas" w:hAnsi="Consolas"/>
          <w:b/>
        </w:rPr>
        <w:t>"</w:t>
      </w:r>
      <w:r>
        <w:t xml:space="preserve">, </w:t>
      </w:r>
      <w:r w:rsidR="00213174" w:rsidRPr="002E6BE1">
        <w:rPr>
          <w:rFonts w:ascii="Consolas" w:hAnsi="Consolas"/>
          <w:b/>
        </w:rPr>
        <w:t>"</w:t>
      </w:r>
      <w:r w:rsidRPr="00213174">
        <w:rPr>
          <w:rFonts w:ascii="Consolas" w:hAnsi="Consolas"/>
          <w:b/>
        </w:rPr>
        <w:t>subject</w:t>
      </w:r>
      <w:r w:rsidR="00213174" w:rsidRPr="002E6BE1">
        <w:rPr>
          <w:rFonts w:ascii="Consolas" w:hAnsi="Consolas"/>
          <w:b/>
        </w:rPr>
        <w:t>"</w:t>
      </w:r>
      <w:r>
        <w:t xml:space="preserve">, and </w:t>
      </w:r>
      <w:r w:rsidR="00213174" w:rsidRPr="002E6BE1">
        <w:rPr>
          <w:rFonts w:ascii="Consolas" w:hAnsi="Consolas"/>
          <w:b/>
        </w:rPr>
        <w:t>"</w:t>
      </w:r>
      <w:r w:rsidRPr="00213174">
        <w:rPr>
          <w:rFonts w:ascii="Consolas" w:hAnsi="Consolas"/>
          <w:b/>
        </w:rPr>
        <w:t>body</w:t>
      </w:r>
      <w:r w:rsidR="00213174" w:rsidRPr="002E6BE1">
        <w:rPr>
          <w:rFonts w:ascii="Consolas" w:hAnsi="Consolas"/>
          <w:b/>
        </w:rPr>
        <w:t>"</w:t>
      </w:r>
      <w:r>
        <w:t>.</w:t>
      </w:r>
    </w:p>
    <w:p w14:paraId="45ECE695" w14:textId="5690EF17" w:rsidR="002E6BE1" w:rsidRDefault="002E6BE1" w:rsidP="00213174">
      <w:pPr>
        <w:spacing w:before="0"/>
        <w:ind w:hanging="10"/>
      </w:pPr>
      <w:r>
        <w:t xml:space="preserve">Next, create a trigger function called </w:t>
      </w:r>
      <w:r w:rsidR="00213174" w:rsidRPr="002E6BE1">
        <w:rPr>
          <w:rFonts w:ascii="Consolas" w:hAnsi="Consolas"/>
          <w:b/>
        </w:rPr>
        <w:t>"</w:t>
      </w:r>
      <w:r w:rsidRPr="00213174">
        <w:rPr>
          <w:rFonts w:ascii="Consolas" w:hAnsi="Consolas"/>
          <w:b/>
        </w:rPr>
        <w:t>trigger_fn_send_email_on_balance_change</w:t>
      </w:r>
      <w:r w:rsidR="00213174" w:rsidRPr="002E6BE1">
        <w:rPr>
          <w:rFonts w:ascii="Consolas" w:hAnsi="Consolas"/>
          <w:b/>
        </w:rPr>
        <w:t>"</w:t>
      </w:r>
      <w:r>
        <w:t xml:space="preserve"> that inserts a new row into the </w:t>
      </w:r>
      <w:r w:rsidR="00213174" w:rsidRPr="002E6BE1">
        <w:rPr>
          <w:rFonts w:ascii="Consolas" w:hAnsi="Consolas"/>
          <w:b/>
        </w:rPr>
        <w:t>"</w:t>
      </w:r>
      <w:r w:rsidRPr="00213174">
        <w:rPr>
          <w:rFonts w:ascii="Consolas" w:hAnsi="Consolas"/>
          <w:b/>
        </w:rPr>
        <w:t>notification_emails</w:t>
      </w:r>
      <w:r w:rsidR="00213174" w:rsidRPr="002E6BE1">
        <w:rPr>
          <w:rFonts w:ascii="Consolas" w:hAnsi="Consolas"/>
          <w:b/>
        </w:rPr>
        <w:t>"</w:t>
      </w:r>
      <w:r>
        <w:t xml:space="preserve"> table whenever a row is updated in the </w:t>
      </w:r>
      <w:r w:rsidR="00213174" w:rsidRPr="002E6BE1">
        <w:rPr>
          <w:rFonts w:ascii="Consolas" w:hAnsi="Consolas"/>
          <w:b/>
        </w:rPr>
        <w:t>"</w:t>
      </w:r>
      <w:r w:rsidRPr="00213174">
        <w:rPr>
          <w:rFonts w:ascii="Consolas" w:hAnsi="Consolas"/>
          <w:b/>
        </w:rPr>
        <w:t>logs</w:t>
      </w:r>
      <w:r w:rsidR="00213174" w:rsidRPr="002E6BE1">
        <w:rPr>
          <w:rFonts w:ascii="Consolas" w:hAnsi="Consolas"/>
          <w:b/>
        </w:rPr>
        <w:t>"</w:t>
      </w:r>
      <w:r>
        <w:t xml:space="preserve"> table</w:t>
      </w:r>
      <w:r w:rsidR="00213174">
        <w:t xml:space="preserve">. </w:t>
      </w:r>
      <w:r>
        <w:t xml:space="preserve">This function should take no arguments and should return the type </w:t>
      </w:r>
      <w:r w:rsidRPr="00213174">
        <w:rPr>
          <w:rFonts w:ascii="Consolas" w:hAnsi="Consolas"/>
          <w:b/>
        </w:rPr>
        <w:t>TRIGGER</w:t>
      </w:r>
      <w:r>
        <w:t>.</w:t>
      </w:r>
    </w:p>
    <w:p w14:paraId="7472063A" w14:textId="77777777" w:rsidR="00FE1A53" w:rsidRDefault="00FE1A53" w:rsidP="00FE1A53">
      <w:pPr>
        <w:spacing w:before="0"/>
        <w:ind w:hanging="10"/>
      </w:pPr>
      <w:r w:rsidRPr="00E168B8">
        <w:t xml:space="preserve">For this assignment, kindly submit only your </w:t>
      </w:r>
      <w:r w:rsidRPr="00E168B8">
        <w:rPr>
          <w:b/>
          <w:bCs/>
          <w:u w:val="single"/>
        </w:rPr>
        <w:t>"CREATE TABLE" query and the trigger function</w:t>
      </w:r>
      <w:r w:rsidRPr="00E168B8">
        <w:t xml:space="preserve"> in the Judge system.</w:t>
      </w:r>
    </w:p>
    <w:p w14:paraId="49FC0DC8" w14:textId="77777777" w:rsidR="00DC485C" w:rsidRDefault="00DC485C" w:rsidP="00DC485C">
      <w:pPr>
        <w:pStyle w:val="Heading3"/>
      </w:pPr>
      <w:r w:rsidRPr="00D54F67">
        <w:t xml:space="preserve">Example </w:t>
      </w:r>
    </w:p>
    <w:p w14:paraId="7CB57A53" w14:textId="66B55452" w:rsidR="00EA04C1" w:rsidRDefault="00FA7ACC" w:rsidP="002B7C66">
      <w:pPr>
        <w:ind w:hanging="10"/>
      </w:pPr>
      <w:r w:rsidRPr="00FA7ACC">
        <w:t xml:space="preserve">Modify the </w:t>
      </w:r>
      <w:r w:rsidRPr="0023663A">
        <w:rPr>
          <w:rFonts w:ascii="Consolas" w:hAnsi="Consolas"/>
          <w:b/>
        </w:rPr>
        <w:t>"logs"</w:t>
      </w:r>
      <w:r w:rsidRPr="00FA7ACC">
        <w:t xml:space="preserve"> table by increasing the </w:t>
      </w:r>
      <w:r w:rsidRPr="00FA7ACC">
        <w:rPr>
          <w:rFonts w:ascii="Consolas" w:hAnsi="Consolas"/>
          <w:b/>
        </w:rPr>
        <w:t>"new_sum"</w:t>
      </w:r>
      <w:r w:rsidRPr="00FA7ACC">
        <w:t xml:space="preserve"> value by </w:t>
      </w:r>
      <w:r w:rsidRPr="00FA7ACC">
        <w:rPr>
          <w:rFonts w:ascii="Consolas" w:hAnsi="Consolas"/>
          <w:b/>
        </w:rPr>
        <w:t>100</w:t>
      </w:r>
      <w:r w:rsidRPr="00FA7ACC">
        <w:t xml:space="preserve"> for the record with an </w:t>
      </w:r>
      <w:r w:rsidRPr="00FA7ACC">
        <w:rPr>
          <w:rFonts w:ascii="Consolas" w:hAnsi="Consolas"/>
          <w:b/>
        </w:rPr>
        <w:t>"account_id"</w:t>
      </w:r>
      <w:r w:rsidRPr="00FA7ACC">
        <w:t xml:space="preserve"> of </w:t>
      </w:r>
      <w:r w:rsidR="005B382E">
        <w:rPr>
          <w:rFonts w:ascii="Consolas" w:hAnsi="Consolas"/>
          <w:b/>
        </w:rPr>
        <w:t>1</w:t>
      </w:r>
      <w:r w:rsidRPr="00FA7ACC">
        <w:t>.</w:t>
      </w:r>
    </w:p>
    <w:tbl>
      <w:tblPr>
        <w:tblStyle w:val="TableGrid0"/>
        <w:tblW w:w="10342" w:type="dxa"/>
        <w:tblInd w:w="143" w:type="dxa"/>
        <w:tblLayout w:type="fixed"/>
        <w:tblCellMar>
          <w:top w:w="44" w:type="dxa"/>
          <w:left w:w="107" w:type="dxa"/>
          <w:right w:w="97" w:type="dxa"/>
        </w:tblCellMar>
        <w:tblLook w:val="04A0" w:firstRow="1" w:lastRow="0" w:firstColumn="1" w:lastColumn="0" w:noHBand="0" w:noVBand="1"/>
      </w:tblPr>
      <w:tblGrid>
        <w:gridCol w:w="703"/>
        <w:gridCol w:w="1701"/>
        <w:gridCol w:w="2126"/>
        <w:gridCol w:w="5812"/>
      </w:tblGrid>
      <w:tr w:rsidR="00213174" w:rsidRPr="00213174" w14:paraId="3753168A" w14:textId="2F59F27E" w:rsidTr="00213174">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9F5250A" w:rsidR="00213174" w:rsidRPr="009E2D71" w:rsidRDefault="00213174" w:rsidP="0083368D">
            <w:pPr>
              <w:rPr>
                <w:rFonts w:cstheme="minorHAnsi"/>
                <w:b/>
              </w:rPr>
            </w:pPr>
            <w:r w:rsidRPr="009E2D71">
              <w:rPr>
                <w:rFont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35AE211" w14:textId="32837573" w:rsidR="00213174" w:rsidRPr="009E2D71" w:rsidRDefault="00213174" w:rsidP="0083368D">
            <w:pPr>
              <w:rPr>
                <w:rFonts w:cstheme="minorHAnsi"/>
                <w:b/>
              </w:rPr>
            </w:pPr>
            <w:r w:rsidRPr="009E2D71">
              <w:rPr>
                <w:rFonts w:cstheme="minorHAnsi"/>
                <w:b/>
              </w:rPr>
              <w:t>recipient_id</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41F950E4" w14:textId="39F342F4" w:rsidR="00213174" w:rsidRPr="009E2D71" w:rsidRDefault="00213174" w:rsidP="0083368D">
            <w:pPr>
              <w:rPr>
                <w:rFonts w:cstheme="minorHAnsi"/>
                <w:b/>
              </w:rPr>
            </w:pPr>
            <w:r w:rsidRPr="009E2D71">
              <w:rPr>
                <w:rFonts w:cstheme="minorHAnsi"/>
                <w:b/>
              </w:rPr>
              <w:t>subject</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cPr>
          <w:p w14:paraId="28B89DBF" w14:textId="65B1222D" w:rsidR="00213174" w:rsidRPr="009E2D71" w:rsidRDefault="00213174" w:rsidP="0083368D">
            <w:pPr>
              <w:rPr>
                <w:rFonts w:cstheme="minorHAnsi"/>
                <w:b/>
              </w:rPr>
            </w:pPr>
            <w:r w:rsidRPr="009E2D71">
              <w:rPr>
                <w:rFonts w:cstheme="minorHAnsi"/>
                <w:b/>
              </w:rPr>
              <w:t>body</w:t>
            </w:r>
          </w:p>
        </w:tc>
      </w:tr>
      <w:tr w:rsidR="00213174" w:rsidRPr="00213174" w14:paraId="1F2432D1" w14:textId="4D887749" w:rsidTr="00213174">
        <w:trPr>
          <w:trHeight w:val="280"/>
        </w:trPr>
        <w:tc>
          <w:tcPr>
            <w:tcW w:w="703" w:type="dxa"/>
            <w:tcBorders>
              <w:top w:val="single" w:sz="4" w:space="0" w:color="000000"/>
              <w:left w:val="single" w:sz="4" w:space="0" w:color="000000"/>
              <w:bottom w:val="single" w:sz="4" w:space="0" w:color="000000"/>
              <w:right w:val="single" w:sz="4" w:space="0" w:color="000000"/>
            </w:tcBorders>
          </w:tcPr>
          <w:p w14:paraId="0994739E" w14:textId="6DE544E6" w:rsidR="00213174" w:rsidRPr="00213174" w:rsidRDefault="00213174" w:rsidP="0083368D">
            <w:pPr>
              <w:tabs>
                <w:tab w:val="left" w:pos="876"/>
              </w:tabs>
              <w:rPr>
                <w:rFonts w:ascii="Consolas" w:hAnsi="Consolas"/>
              </w:rPr>
            </w:pPr>
            <w:r w:rsidRPr="00213174">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0278056" w14:textId="3BE895F6" w:rsidR="00213174" w:rsidRPr="00213174" w:rsidRDefault="0083368D" w:rsidP="0083368D">
            <w:pPr>
              <w:tabs>
                <w:tab w:val="left" w:pos="876"/>
              </w:tabs>
              <w:rPr>
                <w:rFonts w:ascii="Consolas" w:hAnsi="Consolas"/>
              </w:rPr>
            </w:pPr>
            <w:r>
              <w:rPr>
                <w:rFonts w:ascii="Consolas" w:hAnsi="Consolas"/>
              </w:rPr>
              <w:t>1</w:t>
            </w:r>
          </w:p>
        </w:tc>
        <w:tc>
          <w:tcPr>
            <w:tcW w:w="2126" w:type="dxa"/>
            <w:tcBorders>
              <w:top w:val="single" w:sz="4" w:space="0" w:color="000000"/>
              <w:left w:val="single" w:sz="4" w:space="0" w:color="000000"/>
              <w:bottom w:val="single" w:sz="4" w:space="0" w:color="000000"/>
              <w:right w:val="single" w:sz="4" w:space="0" w:color="000000"/>
            </w:tcBorders>
          </w:tcPr>
          <w:p w14:paraId="02803759" w14:textId="5ED891C7" w:rsidR="00213174" w:rsidRPr="00213174" w:rsidRDefault="00213174" w:rsidP="0083368D">
            <w:pPr>
              <w:tabs>
                <w:tab w:val="left" w:pos="876"/>
              </w:tabs>
              <w:rPr>
                <w:rFonts w:ascii="Consolas" w:hAnsi="Consolas"/>
              </w:rPr>
            </w:pPr>
            <w:r w:rsidRPr="00213174">
              <w:rPr>
                <w:rFonts w:ascii="Consolas" w:hAnsi="Consolas"/>
              </w:rPr>
              <w:t xml:space="preserve">Balance change for account: </w:t>
            </w:r>
            <w:r w:rsidR="005B382E">
              <w:rPr>
                <w:rFonts w:ascii="Consolas" w:hAnsi="Consolas"/>
              </w:rPr>
              <w:t>1</w:t>
            </w:r>
          </w:p>
        </w:tc>
        <w:tc>
          <w:tcPr>
            <w:tcW w:w="5812" w:type="dxa"/>
            <w:tcBorders>
              <w:top w:val="single" w:sz="4" w:space="0" w:color="000000"/>
              <w:left w:val="single" w:sz="4" w:space="0" w:color="000000"/>
              <w:bottom w:val="single" w:sz="4" w:space="0" w:color="000000"/>
              <w:right w:val="single" w:sz="4" w:space="0" w:color="000000"/>
            </w:tcBorders>
          </w:tcPr>
          <w:p w14:paraId="07550FA1" w14:textId="655660D2" w:rsidR="00213174" w:rsidRPr="00213174" w:rsidRDefault="005B382E" w:rsidP="0083368D">
            <w:pPr>
              <w:tabs>
                <w:tab w:val="left" w:pos="876"/>
              </w:tabs>
              <w:rPr>
                <w:rFonts w:ascii="Consolas" w:hAnsi="Consolas"/>
              </w:rPr>
            </w:pPr>
            <w:r w:rsidRPr="005B382E">
              <w:rPr>
                <w:rFonts w:ascii="Consolas" w:hAnsi="Consolas"/>
              </w:rPr>
              <w:t>On 2023-08-19 your balance was changed from 5323.1200 to 250.0000.</w:t>
            </w:r>
          </w:p>
        </w:tc>
      </w:tr>
    </w:tbl>
    <w:p w14:paraId="592EBD29" w14:textId="51658AA2" w:rsidR="00640502" w:rsidRPr="00D54F67" w:rsidRDefault="00640502" w:rsidP="004E0DA9">
      <w:pPr>
        <w:pStyle w:val="Index"/>
        <w:rPr>
          <w:lang w:val="bg-BG"/>
        </w:rPr>
      </w:pPr>
    </w:p>
    <w:sectPr w:rsidR="00640502" w:rsidRPr="00D54F67" w:rsidSect="00AB6E61">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4ACEBE" w14:textId="77777777" w:rsidR="00AB6E61" w:rsidRDefault="00AB6E61" w:rsidP="008068A2">
      <w:pPr>
        <w:spacing w:after="0" w:line="240" w:lineRule="auto"/>
      </w:pPr>
      <w:r>
        <w:separator/>
      </w:r>
    </w:p>
  </w:endnote>
  <w:endnote w:type="continuationSeparator" w:id="0">
    <w:p w14:paraId="2540BC3E" w14:textId="77777777" w:rsidR="00AB6E61" w:rsidRDefault="00AB6E61" w:rsidP="008068A2">
      <w:pPr>
        <w:spacing w:after="0" w:line="240" w:lineRule="auto"/>
      </w:pPr>
      <w:r>
        <w:continuationSeparator/>
      </w:r>
    </w:p>
  </w:endnote>
  <w:endnote w:id="1">
    <w:p w14:paraId="1C7F50A1" w14:textId="3BEDC771" w:rsidR="002B7C66" w:rsidRPr="00995449" w:rsidRDefault="002B7C66" w:rsidP="002B7C66">
      <w:pPr>
        <w:pStyle w:val="EndnoteText"/>
        <w:rPr>
          <w:lang w:val="en-GB"/>
        </w:rPr>
      </w:pPr>
      <w:r w:rsidRPr="008166D3">
        <w:rPr>
          <w:rStyle w:val="EndnoteReference"/>
        </w:rPr>
        <w:t>**</w:t>
      </w:r>
      <w:r w:rsidRPr="008166D3">
        <w:t xml:space="preserve"> </w:t>
      </w:r>
      <w:r w:rsidRPr="008166D3">
        <w:rPr>
          <w:lang w:val="en-GB"/>
        </w:rPr>
        <w:t>This task is not required to be submitted to the Judge system and will not be considered in the final resul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54436" w14:textId="77777777" w:rsidR="00AB6E61" w:rsidRDefault="00AB6E61" w:rsidP="008068A2">
      <w:pPr>
        <w:spacing w:after="0" w:line="240" w:lineRule="auto"/>
      </w:pPr>
      <w:r>
        <w:separator/>
      </w:r>
    </w:p>
  </w:footnote>
  <w:footnote w:type="continuationSeparator" w:id="0">
    <w:p w14:paraId="691CACA7" w14:textId="77777777" w:rsidR="00AB6E61" w:rsidRDefault="00AB6E6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1.9pt;height:11.55pt;visibility:visible;mso-wrap-style:square" o:bullet="t">
        <v:imagedata r:id="rId1" o:title=""/>
      </v:shape>
    </w:pict>
  </w:numPicBullet>
  <w:abstractNum w:abstractNumId="0" w15:restartNumberingAfterBreak="0">
    <w:nsid w:val="073F261E"/>
    <w:multiLevelType w:val="hybridMultilevel"/>
    <w:tmpl w:val="0226B634"/>
    <w:name w:val="Numbered list 23"/>
    <w:lvl w:ilvl="0" w:tplc="79763566">
      <w:start w:val="1"/>
      <w:numFmt w:val="decimal"/>
      <w:lvlText w:val="%1."/>
      <w:lvlJc w:val="left"/>
      <w:pPr>
        <w:ind w:left="284" w:firstLine="0"/>
      </w:pPr>
    </w:lvl>
    <w:lvl w:ilvl="1" w:tplc="090A4960">
      <w:start w:val="1"/>
      <w:numFmt w:val="lowerLetter"/>
      <w:lvlText w:val="%2."/>
      <w:lvlJc w:val="left"/>
      <w:pPr>
        <w:ind w:left="1004" w:firstLine="0"/>
      </w:pPr>
    </w:lvl>
    <w:lvl w:ilvl="2" w:tplc="46E6646A">
      <w:start w:val="1"/>
      <w:numFmt w:val="lowerRoman"/>
      <w:lvlText w:val="%3."/>
      <w:lvlJc w:val="left"/>
      <w:pPr>
        <w:ind w:left="1904" w:firstLine="0"/>
      </w:pPr>
    </w:lvl>
    <w:lvl w:ilvl="3" w:tplc="90189184">
      <w:start w:val="1"/>
      <w:numFmt w:val="decimal"/>
      <w:lvlText w:val="%4."/>
      <w:lvlJc w:val="left"/>
      <w:pPr>
        <w:ind w:left="2444" w:firstLine="0"/>
      </w:pPr>
    </w:lvl>
    <w:lvl w:ilvl="4" w:tplc="22E27DEE">
      <w:start w:val="1"/>
      <w:numFmt w:val="lowerLetter"/>
      <w:lvlText w:val="%5."/>
      <w:lvlJc w:val="left"/>
      <w:pPr>
        <w:ind w:left="3164" w:firstLine="0"/>
      </w:pPr>
    </w:lvl>
    <w:lvl w:ilvl="5" w:tplc="7EB6AAD4">
      <w:start w:val="1"/>
      <w:numFmt w:val="lowerRoman"/>
      <w:lvlText w:val="%6."/>
      <w:lvlJc w:val="left"/>
      <w:pPr>
        <w:ind w:left="4064" w:firstLine="0"/>
      </w:pPr>
    </w:lvl>
    <w:lvl w:ilvl="6" w:tplc="FB848D78">
      <w:start w:val="1"/>
      <w:numFmt w:val="decimal"/>
      <w:lvlText w:val="%7."/>
      <w:lvlJc w:val="left"/>
      <w:pPr>
        <w:ind w:left="4604" w:firstLine="0"/>
      </w:pPr>
    </w:lvl>
    <w:lvl w:ilvl="7" w:tplc="C466FCEE">
      <w:start w:val="1"/>
      <w:numFmt w:val="lowerLetter"/>
      <w:lvlText w:val="%8."/>
      <w:lvlJc w:val="left"/>
      <w:pPr>
        <w:ind w:left="5324" w:firstLine="0"/>
      </w:pPr>
    </w:lvl>
    <w:lvl w:ilvl="8" w:tplc="BF080A10">
      <w:start w:val="1"/>
      <w:numFmt w:val="lowerRoman"/>
      <w:lvlText w:val="%9."/>
      <w:lvlJc w:val="left"/>
      <w:pPr>
        <w:ind w:left="6224" w:firstLine="0"/>
      </w:pPr>
    </w:lvl>
  </w:abstractNum>
  <w:abstractNum w:abstractNumId="1" w15:restartNumberingAfterBreak="0">
    <w:nsid w:val="10DD1DB4"/>
    <w:multiLevelType w:val="hybridMultilevel"/>
    <w:tmpl w:val="8F760336"/>
    <w:lvl w:ilvl="0" w:tplc="04020005">
      <w:start w:val="1"/>
      <w:numFmt w:val="bullet"/>
      <w:lvlText w:val=""/>
      <w:lvlJc w:val="left"/>
      <w:pPr>
        <w:ind w:left="756" w:hanging="360"/>
      </w:pPr>
      <w:rPr>
        <w:rFonts w:ascii="Wingdings" w:hAnsi="Wingdings"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2" w15:restartNumberingAfterBreak="0">
    <w:nsid w:val="12B72869"/>
    <w:multiLevelType w:val="hybridMultilevel"/>
    <w:tmpl w:val="56323AE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633D4A"/>
    <w:multiLevelType w:val="hybridMultilevel"/>
    <w:tmpl w:val="01D001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C227CB"/>
    <w:multiLevelType w:val="hybridMultilevel"/>
    <w:tmpl w:val="8B0AA9C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6"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D09629C"/>
    <w:multiLevelType w:val="hybridMultilevel"/>
    <w:tmpl w:val="C890ED80"/>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A5771E"/>
    <w:multiLevelType w:val="hybridMultilevel"/>
    <w:tmpl w:val="85404E3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45419"/>
    <w:multiLevelType w:val="hybridMultilevel"/>
    <w:tmpl w:val="B9DA734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8256C31"/>
    <w:multiLevelType w:val="hybridMultilevel"/>
    <w:tmpl w:val="C0B6A4C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A9F6E28"/>
    <w:multiLevelType w:val="hybridMultilevel"/>
    <w:tmpl w:val="C2388C7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3825C31"/>
    <w:multiLevelType w:val="hybridMultilevel"/>
    <w:tmpl w:val="00A29F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0CE0571"/>
    <w:multiLevelType w:val="hybridMultilevel"/>
    <w:tmpl w:val="C36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F4D2082"/>
    <w:multiLevelType w:val="hybridMultilevel"/>
    <w:tmpl w:val="8F32D53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3"/>
  </w:num>
  <w:num w:numId="2" w16cid:durableId="954629292">
    <w:abstractNumId w:val="6"/>
  </w:num>
  <w:num w:numId="3" w16cid:durableId="2124372809">
    <w:abstractNumId w:val="14"/>
  </w:num>
  <w:num w:numId="4" w16cid:durableId="1514344663">
    <w:abstractNumId w:val="12"/>
  </w:num>
  <w:num w:numId="5" w16cid:durableId="1861970547">
    <w:abstractNumId w:val="4"/>
  </w:num>
  <w:num w:numId="6" w16cid:durableId="1354840591">
    <w:abstractNumId w:val="5"/>
  </w:num>
  <w:num w:numId="7" w16cid:durableId="1869489206">
    <w:abstractNumId w:val="16"/>
  </w:num>
  <w:num w:numId="8" w16cid:durableId="588079205">
    <w:abstractNumId w:val="13"/>
  </w:num>
  <w:num w:numId="9" w16cid:durableId="2062704855">
    <w:abstractNumId w:val="15"/>
  </w:num>
  <w:num w:numId="10" w16cid:durableId="540167649">
    <w:abstractNumId w:val="8"/>
  </w:num>
  <w:num w:numId="11" w16cid:durableId="134808175">
    <w:abstractNumId w:val="2"/>
  </w:num>
  <w:num w:numId="12" w16cid:durableId="182478198">
    <w:abstractNumId w:val="9"/>
  </w:num>
  <w:num w:numId="13" w16cid:durableId="1905948491">
    <w:abstractNumId w:val="11"/>
  </w:num>
  <w:num w:numId="14" w16cid:durableId="1768304727">
    <w:abstractNumId w:val="10"/>
  </w:num>
  <w:num w:numId="15" w16cid:durableId="1867451336">
    <w:abstractNumId w:val="7"/>
  </w:num>
  <w:num w:numId="16" w16cid:durableId="1801995419">
    <w:abstractNumId w:val="0"/>
  </w:num>
  <w:num w:numId="17" w16cid:durableId="10221676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U3MzQxNjc3MTZQ0lEKTi0uzszPAykwrAUAZHs16ywAAAA="/>
  </w:docVars>
  <w:rsids>
    <w:rsidRoot w:val="008068A2"/>
    <w:rsid w:val="00000141"/>
    <w:rsid w:val="000006BB"/>
    <w:rsid w:val="00002C1C"/>
    <w:rsid w:val="00007044"/>
    <w:rsid w:val="000075D2"/>
    <w:rsid w:val="00011312"/>
    <w:rsid w:val="0001451E"/>
    <w:rsid w:val="00020500"/>
    <w:rsid w:val="00020697"/>
    <w:rsid w:val="00023DC6"/>
    <w:rsid w:val="00025F04"/>
    <w:rsid w:val="00031BF9"/>
    <w:rsid w:val="00034525"/>
    <w:rsid w:val="00035D9A"/>
    <w:rsid w:val="00041CDB"/>
    <w:rsid w:val="000429AC"/>
    <w:rsid w:val="00045230"/>
    <w:rsid w:val="00045E88"/>
    <w:rsid w:val="000520B1"/>
    <w:rsid w:val="00053C62"/>
    <w:rsid w:val="00063BCA"/>
    <w:rsid w:val="00064D15"/>
    <w:rsid w:val="00065911"/>
    <w:rsid w:val="00066146"/>
    <w:rsid w:val="000717E9"/>
    <w:rsid w:val="000735FA"/>
    <w:rsid w:val="00075143"/>
    <w:rsid w:val="00075519"/>
    <w:rsid w:val="00082F01"/>
    <w:rsid w:val="00084DA8"/>
    <w:rsid w:val="0008559D"/>
    <w:rsid w:val="00085619"/>
    <w:rsid w:val="00086727"/>
    <w:rsid w:val="000868FA"/>
    <w:rsid w:val="0009209B"/>
    <w:rsid w:val="0009667B"/>
    <w:rsid w:val="000A20F1"/>
    <w:rsid w:val="000A6794"/>
    <w:rsid w:val="000B39E6"/>
    <w:rsid w:val="000B3D78"/>
    <w:rsid w:val="000B401D"/>
    <w:rsid w:val="000B430A"/>
    <w:rsid w:val="000B4A6B"/>
    <w:rsid w:val="000B56F0"/>
    <w:rsid w:val="000C091A"/>
    <w:rsid w:val="000C5361"/>
    <w:rsid w:val="000D7D8A"/>
    <w:rsid w:val="000E07E6"/>
    <w:rsid w:val="000E773B"/>
    <w:rsid w:val="000F25AF"/>
    <w:rsid w:val="00103906"/>
    <w:rsid w:val="00105175"/>
    <w:rsid w:val="001064D1"/>
    <w:rsid w:val="00107027"/>
    <w:rsid w:val="001077CA"/>
    <w:rsid w:val="00116C22"/>
    <w:rsid w:val="00123EE4"/>
    <w:rsid w:val="00125472"/>
    <w:rsid w:val="001275B9"/>
    <w:rsid w:val="00142230"/>
    <w:rsid w:val="00142C75"/>
    <w:rsid w:val="0014344F"/>
    <w:rsid w:val="001449E8"/>
    <w:rsid w:val="00147FA6"/>
    <w:rsid w:val="0015036C"/>
    <w:rsid w:val="001557EC"/>
    <w:rsid w:val="001601A9"/>
    <w:rsid w:val="00160E5F"/>
    <w:rsid w:val="00160EE8"/>
    <w:rsid w:val="001619DF"/>
    <w:rsid w:val="00164CDC"/>
    <w:rsid w:val="00167CF1"/>
    <w:rsid w:val="00171021"/>
    <w:rsid w:val="00171707"/>
    <w:rsid w:val="00175E1D"/>
    <w:rsid w:val="00180830"/>
    <w:rsid w:val="001837BD"/>
    <w:rsid w:val="00183820"/>
    <w:rsid w:val="00183A2C"/>
    <w:rsid w:val="001A2538"/>
    <w:rsid w:val="001A6728"/>
    <w:rsid w:val="001B0DF4"/>
    <w:rsid w:val="001B4682"/>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1797"/>
    <w:rsid w:val="00202683"/>
    <w:rsid w:val="00204CC0"/>
    <w:rsid w:val="002051A9"/>
    <w:rsid w:val="0021289C"/>
    <w:rsid w:val="00213174"/>
    <w:rsid w:val="00213B03"/>
    <w:rsid w:val="00215FCE"/>
    <w:rsid w:val="00221945"/>
    <w:rsid w:val="0022243D"/>
    <w:rsid w:val="00223C8A"/>
    <w:rsid w:val="00231189"/>
    <w:rsid w:val="002326A7"/>
    <w:rsid w:val="00232946"/>
    <w:rsid w:val="00232E7D"/>
    <w:rsid w:val="0023663A"/>
    <w:rsid w:val="0024779B"/>
    <w:rsid w:val="0026171E"/>
    <w:rsid w:val="00263339"/>
    <w:rsid w:val="00264287"/>
    <w:rsid w:val="0026589D"/>
    <w:rsid w:val="002664E1"/>
    <w:rsid w:val="002670FA"/>
    <w:rsid w:val="00267102"/>
    <w:rsid w:val="002674C4"/>
    <w:rsid w:val="002819B5"/>
    <w:rsid w:val="00284D03"/>
    <w:rsid w:val="002853F4"/>
    <w:rsid w:val="00285941"/>
    <w:rsid w:val="002926B6"/>
    <w:rsid w:val="00296831"/>
    <w:rsid w:val="002A2D2D"/>
    <w:rsid w:val="002A31CA"/>
    <w:rsid w:val="002A4964"/>
    <w:rsid w:val="002A4C78"/>
    <w:rsid w:val="002B7C66"/>
    <w:rsid w:val="002C539D"/>
    <w:rsid w:val="002C71C6"/>
    <w:rsid w:val="002C7575"/>
    <w:rsid w:val="002C7B86"/>
    <w:rsid w:val="002D07CA"/>
    <w:rsid w:val="002D455B"/>
    <w:rsid w:val="002E1FEB"/>
    <w:rsid w:val="002E4215"/>
    <w:rsid w:val="002E6BE1"/>
    <w:rsid w:val="002E7D9E"/>
    <w:rsid w:val="002F26DC"/>
    <w:rsid w:val="002F309E"/>
    <w:rsid w:val="002F7425"/>
    <w:rsid w:val="003009CA"/>
    <w:rsid w:val="003037C8"/>
    <w:rsid w:val="00303D17"/>
    <w:rsid w:val="00303EF4"/>
    <w:rsid w:val="00305122"/>
    <w:rsid w:val="003053AC"/>
    <w:rsid w:val="00313D3C"/>
    <w:rsid w:val="00321CDA"/>
    <w:rsid w:val="003230CF"/>
    <w:rsid w:val="003235D5"/>
    <w:rsid w:val="0032440F"/>
    <w:rsid w:val="00324C64"/>
    <w:rsid w:val="00326601"/>
    <w:rsid w:val="0033212E"/>
    <w:rsid w:val="00332E21"/>
    <w:rsid w:val="0033455F"/>
    <w:rsid w:val="0033490F"/>
    <w:rsid w:val="00343D13"/>
    <w:rsid w:val="00345BEC"/>
    <w:rsid w:val="00347B12"/>
    <w:rsid w:val="00354A9D"/>
    <w:rsid w:val="003568FB"/>
    <w:rsid w:val="00360693"/>
    <w:rsid w:val="0037073D"/>
    <w:rsid w:val="00371A21"/>
    <w:rsid w:val="00374742"/>
    <w:rsid w:val="00377D32"/>
    <w:rsid w:val="00380A57"/>
    <w:rsid w:val="003817EF"/>
    <w:rsid w:val="00382A45"/>
    <w:rsid w:val="00384E99"/>
    <w:rsid w:val="00385EDE"/>
    <w:rsid w:val="00391BDF"/>
    <w:rsid w:val="003A030C"/>
    <w:rsid w:val="003A1601"/>
    <w:rsid w:val="003A33F9"/>
    <w:rsid w:val="003A3776"/>
    <w:rsid w:val="003A5602"/>
    <w:rsid w:val="003B0278"/>
    <w:rsid w:val="003B0A24"/>
    <w:rsid w:val="003B1846"/>
    <w:rsid w:val="003B4353"/>
    <w:rsid w:val="003B54AB"/>
    <w:rsid w:val="003B6A53"/>
    <w:rsid w:val="003D18B3"/>
    <w:rsid w:val="003E0918"/>
    <w:rsid w:val="003E1013"/>
    <w:rsid w:val="003E167F"/>
    <w:rsid w:val="003E2A3C"/>
    <w:rsid w:val="003E2F33"/>
    <w:rsid w:val="003E6BFB"/>
    <w:rsid w:val="003F1864"/>
    <w:rsid w:val="003F7434"/>
    <w:rsid w:val="00402062"/>
    <w:rsid w:val="0041081C"/>
    <w:rsid w:val="00421A45"/>
    <w:rsid w:val="00422352"/>
    <w:rsid w:val="00423801"/>
    <w:rsid w:val="004249A2"/>
    <w:rsid w:val="00424A70"/>
    <w:rsid w:val="004311CA"/>
    <w:rsid w:val="004335BE"/>
    <w:rsid w:val="004416F3"/>
    <w:rsid w:val="00445A4B"/>
    <w:rsid w:val="0044797C"/>
    <w:rsid w:val="00450047"/>
    <w:rsid w:val="00451E94"/>
    <w:rsid w:val="004560C5"/>
    <w:rsid w:val="004606E8"/>
    <w:rsid w:val="00463060"/>
    <w:rsid w:val="00464813"/>
    <w:rsid w:val="00466E4F"/>
    <w:rsid w:val="0046776F"/>
    <w:rsid w:val="00470DC2"/>
    <w:rsid w:val="0047331A"/>
    <w:rsid w:val="00474C10"/>
    <w:rsid w:val="0047582A"/>
    <w:rsid w:val="0047640B"/>
    <w:rsid w:val="0047644B"/>
    <w:rsid w:val="00476D4B"/>
    <w:rsid w:val="00482C99"/>
    <w:rsid w:val="004857E3"/>
    <w:rsid w:val="00487973"/>
    <w:rsid w:val="00491748"/>
    <w:rsid w:val="0049733E"/>
    <w:rsid w:val="00497BC5"/>
    <w:rsid w:val="004A1114"/>
    <w:rsid w:val="004A5BD2"/>
    <w:rsid w:val="004A6E06"/>
    <w:rsid w:val="004A795E"/>
    <w:rsid w:val="004A7E77"/>
    <w:rsid w:val="004B0253"/>
    <w:rsid w:val="004B2B58"/>
    <w:rsid w:val="004C0A80"/>
    <w:rsid w:val="004C10CE"/>
    <w:rsid w:val="004C54B6"/>
    <w:rsid w:val="004D03E1"/>
    <w:rsid w:val="004D29A9"/>
    <w:rsid w:val="004E0D4F"/>
    <w:rsid w:val="004E0DA9"/>
    <w:rsid w:val="004E1960"/>
    <w:rsid w:val="004E4823"/>
    <w:rsid w:val="004E4C1E"/>
    <w:rsid w:val="004E7B5F"/>
    <w:rsid w:val="004F04AE"/>
    <w:rsid w:val="004F6430"/>
    <w:rsid w:val="004F7FF7"/>
    <w:rsid w:val="0050017E"/>
    <w:rsid w:val="00503820"/>
    <w:rsid w:val="005054C7"/>
    <w:rsid w:val="00507F81"/>
    <w:rsid w:val="005122FF"/>
    <w:rsid w:val="00514147"/>
    <w:rsid w:val="00516290"/>
    <w:rsid w:val="005172E9"/>
    <w:rsid w:val="005179BB"/>
    <w:rsid w:val="00517B12"/>
    <w:rsid w:val="00524789"/>
    <w:rsid w:val="00527BE8"/>
    <w:rsid w:val="00531067"/>
    <w:rsid w:val="005374B6"/>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0B2"/>
    <w:rsid w:val="005837BB"/>
    <w:rsid w:val="00583A7C"/>
    <w:rsid w:val="00584EDB"/>
    <w:rsid w:val="0058723E"/>
    <w:rsid w:val="005903C4"/>
    <w:rsid w:val="00594821"/>
    <w:rsid w:val="00594854"/>
    <w:rsid w:val="00596357"/>
    <w:rsid w:val="00596AA5"/>
    <w:rsid w:val="005A1367"/>
    <w:rsid w:val="005B0164"/>
    <w:rsid w:val="005B382E"/>
    <w:rsid w:val="005B6513"/>
    <w:rsid w:val="005B65D8"/>
    <w:rsid w:val="005B678C"/>
    <w:rsid w:val="005C131C"/>
    <w:rsid w:val="005C6A24"/>
    <w:rsid w:val="005D7556"/>
    <w:rsid w:val="005E04CE"/>
    <w:rsid w:val="005E1E85"/>
    <w:rsid w:val="005E56BA"/>
    <w:rsid w:val="005E6CC9"/>
    <w:rsid w:val="005F1856"/>
    <w:rsid w:val="005F26DF"/>
    <w:rsid w:val="005F7B1F"/>
    <w:rsid w:val="00600083"/>
    <w:rsid w:val="00604363"/>
    <w:rsid w:val="00605048"/>
    <w:rsid w:val="0061052D"/>
    <w:rsid w:val="00612E21"/>
    <w:rsid w:val="00613B58"/>
    <w:rsid w:val="006159C3"/>
    <w:rsid w:val="00616673"/>
    <w:rsid w:val="00616CDA"/>
    <w:rsid w:val="00624212"/>
    <w:rsid w:val="006242A9"/>
    <w:rsid w:val="00624DCF"/>
    <w:rsid w:val="00625F00"/>
    <w:rsid w:val="00631E5F"/>
    <w:rsid w:val="006327A1"/>
    <w:rsid w:val="00632B4A"/>
    <w:rsid w:val="0063342B"/>
    <w:rsid w:val="00635709"/>
    <w:rsid w:val="00637E31"/>
    <w:rsid w:val="00640502"/>
    <w:rsid w:val="00641A0E"/>
    <w:rsid w:val="00644D27"/>
    <w:rsid w:val="00652EC4"/>
    <w:rsid w:val="00657728"/>
    <w:rsid w:val="00661EAB"/>
    <w:rsid w:val="00661F32"/>
    <w:rsid w:val="006640AE"/>
    <w:rsid w:val="00670041"/>
    <w:rsid w:val="00671FE2"/>
    <w:rsid w:val="00672F9C"/>
    <w:rsid w:val="00686C0C"/>
    <w:rsid w:val="00687A4E"/>
    <w:rsid w:val="00694788"/>
    <w:rsid w:val="00694B6D"/>
    <w:rsid w:val="00695634"/>
    <w:rsid w:val="006966FC"/>
    <w:rsid w:val="006A2531"/>
    <w:rsid w:val="006A3E96"/>
    <w:rsid w:val="006B5594"/>
    <w:rsid w:val="006B6F14"/>
    <w:rsid w:val="006C3C09"/>
    <w:rsid w:val="006D0D05"/>
    <w:rsid w:val="006D239A"/>
    <w:rsid w:val="006D548F"/>
    <w:rsid w:val="006D5D3A"/>
    <w:rsid w:val="006D648E"/>
    <w:rsid w:val="006D6A9F"/>
    <w:rsid w:val="006E1302"/>
    <w:rsid w:val="006E1477"/>
    <w:rsid w:val="006E16F0"/>
    <w:rsid w:val="006E2245"/>
    <w:rsid w:val="006E55B4"/>
    <w:rsid w:val="006E7E50"/>
    <w:rsid w:val="006F0EA3"/>
    <w:rsid w:val="006F310F"/>
    <w:rsid w:val="006F3653"/>
    <w:rsid w:val="006F3CAF"/>
    <w:rsid w:val="00700B79"/>
    <w:rsid w:val="00704432"/>
    <w:rsid w:val="007051DF"/>
    <w:rsid w:val="00711B74"/>
    <w:rsid w:val="0071453E"/>
    <w:rsid w:val="0071472E"/>
    <w:rsid w:val="00724DA4"/>
    <w:rsid w:val="00727164"/>
    <w:rsid w:val="00727192"/>
    <w:rsid w:val="007315B0"/>
    <w:rsid w:val="0073261C"/>
    <w:rsid w:val="007374B1"/>
    <w:rsid w:val="007375CC"/>
    <w:rsid w:val="00740170"/>
    <w:rsid w:val="007410BD"/>
    <w:rsid w:val="00741183"/>
    <w:rsid w:val="00743E67"/>
    <w:rsid w:val="0074716B"/>
    <w:rsid w:val="00751860"/>
    <w:rsid w:val="00753C93"/>
    <w:rsid w:val="00761573"/>
    <w:rsid w:val="007619FD"/>
    <w:rsid w:val="00763912"/>
    <w:rsid w:val="00763F94"/>
    <w:rsid w:val="00766D21"/>
    <w:rsid w:val="00770C0D"/>
    <w:rsid w:val="00774E44"/>
    <w:rsid w:val="0077509E"/>
    <w:rsid w:val="00780E50"/>
    <w:rsid w:val="00781CAF"/>
    <w:rsid w:val="00784A40"/>
    <w:rsid w:val="00785258"/>
    <w:rsid w:val="00785898"/>
    <w:rsid w:val="0078732A"/>
    <w:rsid w:val="00791F02"/>
    <w:rsid w:val="0079324A"/>
    <w:rsid w:val="00793546"/>
    <w:rsid w:val="00794EEE"/>
    <w:rsid w:val="007A3AAA"/>
    <w:rsid w:val="007A635E"/>
    <w:rsid w:val="007A7BF1"/>
    <w:rsid w:val="007B3686"/>
    <w:rsid w:val="007B3B8A"/>
    <w:rsid w:val="007C2C37"/>
    <w:rsid w:val="007C3E81"/>
    <w:rsid w:val="007C42AC"/>
    <w:rsid w:val="007D742F"/>
    <w:rsid w:val="007E0960"/>
    <w:rsid w:val="007E4E4F"/>
    <w:rsid w:val="007E725B"/>
    <w:rsid w:val="007E7D41"/>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254EE"/>
    <w:rsid w:val="008313BE"/>
    <w:rsid w:val="00832357"/>
    <w:rsid w:val="0083368D"/>
    <w:rsid w:val="00836340"/>
    <w:rsid w:val="00836CA4"/>
    <w:rsid w:val="0085184F"/>
    <w:rsid w:val="00861625"/>
    <w:rsid w:val="008617B5"/>
    <w:rsid w:val="00864E8C"/>
    <w:rsid w:val="00866F8D"/>
    <w:rsid w:val="008678B6"/>
    <w:rsid w:val="00870828"/>
    <w:rsid w:val="00872EE1"/>
    <w:rsid w:val="00876CFD"/>
    <w:rsid w:val="0088080B"/>
    <w:rsid w:val="00882EC5"/>
    <w:rsid w:val="0089322C"/>
    <w:rsid w:val="008933D9"/>
    <w:rsid w:val="0089666D"/>
    <w:rsid w:val="008A3D1E"/>
    <w:rsid w:val="008A5337"/>
    <w:rsid w:val="008A5D1D"/>
    <w:rsid w:val="008A5F7C"/>
    <w:rsid w:val="008B0243"/>
    <w:rsid w:val="008B07D7"/>
    <w:rsid w:val="008B3AE2"/>
    <w:rsid w:val="008B50BA"/>
    <w:rsid w:val="008B557F"/>
    <w:rsid w:val="008C2304"/>
    <w:rsid w:val="008C2344"/>
    <w:rsid w:val="008C2B83"/>
    <w:rsid w:val="008C46A0"/>
    <w:rsid w:val="008C54B7"/>
    <w:rsid w:val="008C5930"/>
    <w:rsid w:val="008C76E7"/>
    <w:rsid w:val="008D1824"/>
    <w:rsid w:val="008D6097"/>
    <w:rsid w:val="008D763E"/>
    <w:rsid w:val="008E5225"/>
    <w:rsid w:val="008E6CF3"/>
    <w:rsid w:val="008F1E12"/>
    <w:rsid w:val="008F202C"/>
    <w:rsid w:val="008F3F59"/>
    <w:rsid w:val="008F5508"/>
    <w:rsid w:val="008F5B43"/>
    <w:rsid w:val="008F5FDB"/>
    <w:rsid w:val="0090056F"/>
    <w:rsid w:val="00902E68"/>
    <w:rsid w:val="0090518C"/>
    <w:rsid w:val="00910F73"/>
    <w:rsid w:val="00912B1A"/>
    <w:rsid w:val="00912BC6"/>
    <w:rsid w:val="0091720C"/>
    <w:rsid w:val="0092145D"/>
    <w:rsid w:val="009254B7"/>
    <w:rsid w:val="00930CEE"/>
    <w:rsid w:val="0093113C"/>
    <w:rsid w:val="00941FFF"/>
    <w:rsid w:val="00955041"/>
    <w:rsid w:val="00955691"/>
    <w:rsid w:val="00961157"/>
    <w:rsid w:val="0096475F"/>
    <w:rsid w:val="00965C5B"/>
    <w:rsid w:val="0096684B"/>
    <w:rsid w:val="00966AB8"/>
    <w:rsid w:val="009676B9"/>
    <w:rsid w:val="00972C7F"/>
    <w:rsid w:val="00973F0D"/>
    <w:rsid w:val="0097470E"/>
    <w:rsid w:val="00976E46"/>
    <w:rsid w:val="0098387D"/>
    <w:rsid w:val="00984C95"/>
    <w:rsid w:val="00987ADB"/>
    <w:rsid w:val="009906D3"/>
    <w:rsid w:val="009933A7"/>
    <w:rsid w:val="00993E3A"/>
    <w:rsid w:val="00995449"/>
    <w:rsid w:val="009A536D"/>
    <w:rsid w:val="009B4FB4"/>
    <w:rsid w:val="009B7C6B"/>
    <w:rsid w:val="009C0C39"/>
    <w:rsid w:val="009C2DBD"/>
    <w:rsid w:val="009C3845"/>
    <w:rsid w:val="009D1457"/>
    <w:rsid w:val="009D1805"/>
    <w:rsid w:val="009E1A09"/>
    <w:rsid w:val="009E1B44"/>
    <w:rsid w:val="009E2D71"/>
    <w:rsid w:val="009E3AC0"/>
    <w:rsid w:val="009E4876"/>
    <w:rsid w:val="009E5ADB"/>
    <w:rsid w:val="009F2E4C"/>
    <w:rsid w:val="009F3479"/>
    <w:rsid w:val="009F3FAC"/>
    <w:rsid w:val="00A00B8C"/>
    <w:rsid w:val="00A02545"/>
    <w:rsid w:val="00A025E6"/>
    <w:rsid w:val="00A0279D"/>
    <w:rsid w:val="00A05555"/>
    <w:rsid w:val="00A05FF5"/>
    <w:rsid w:val="00A06D89"/>
    <w:rsid w:val="00A11B9C"/>
    <w:rsid w:val="00A172FC"/>
    <w:rsid w:val="00A27872"/>
    <w:rsid w:val="00A307FB"/>
    <w:rsid w:val="00A32515"/>
    <w:rsid w:val="00A35790"/>
    <w:rsid w:val="00A43127"/>
    <w:rsid w:val="00A45A89"/>
    <w:rsid w:val="00A45E0D"/>
    <w:rsid w:val="00A47F12"/>
    <w:rsid w:val="00A50CD8"/>
    <w:rsid w:val="00A5185B"/>
    <w:rsid w:val="00A66DE2"/>
    <w:rsid w:val="00A70227"/>
    <w:rsid w:val="00A70C6C"/>
    <w:rsid w:val="00A73D55"/>
    <w:rsid w:val="00A748F4"/>
    <w:rsid w:val="00A7606E"/>
    <w:rsid w:val="00A7693A"/>
    <w:rsid w:val="00A776E1"/>
    <w:rsid w:val="00A80B57"/>
    <w:rsid w:val="00A814D5"/>
    <w:rsid w:val="00A817D1"/>
    <w:rsid w:val="00A847D3"/>
    <w:rsid w:val="00A90E93"/>
    <w:rsid w:val="00A923F4"/>
    <w:rsid w:val="00A9531B"/>
    <w:rsid w:val="00A97563"/>
    <w:rsid w:val="00AA2F24"/>
    <w:rsid w:val="00AA3772"/>
    <w:rsid w:val="00AB106E"/>
    <w:rsid w:val="00AB2224"/>
    <w:rsid w:val="00AB6E61"/>
    <w:rsid w:val="00AC1C60"/>
    <w:rsid w:val="00AC36D6"/>
    <w:rsid w:val="00AC60FE"/>
    <w:rsid w:val="00AC77AD"/>
    <w:rsid w:val="00AD3214"/>
    <w:rsid w:val="00AD3ED5"/>
    <w:rsid w:val="00AD4D90"/>
    <w:rsid w:val="00AE00D8"/>
    <w:rsid w:val="00AE05D3"/>
    <w:rsid w:val="00AE2C68"/>
    <w:rsid w:val="00AE355A"/>
    <w:rsid w:val="00AE65A6"/>
    <w:rsid w:val="00AF2BD6"/>
    <w:rsid w:val="00AF4E4F"/>
    <w:rsid w:val="00B044F2"/>
    <w:rsid w:val="00B148DD"/>
    <w:rsid w:val="00B21C76"/>
    <w:rsid w:val="00B21DB6"/>
    <w:rsid w:val="00B2472A"/>
    <w:rsid w:val="00B25471"/>
    <w:rsid w:val="00B301E8"/>
    <w:rsid w:val="00B30D43"/>
    <w:rsid w:val="00B36129"/>
    <w:rsid w:val="00B4401A"/>
    <w:rsid w:val="00B446F5"/>
    <w:rsid w:val="00B4613D"/>
    <w:rsid w:val="00B47214"/>
    <w:rsid w:val="00B51228"/>
    <w:rsid w:val="00B567F6"/>
    <w:rsid w:val="00B56DF3"/>
    <w:rsid w:val="00B57A5C"/>
    <w:rsid w:val="00B6185B"/>
    <w:rsid w:val="00B63681"/>
    <w:rsid w:val="00B63850"/>
    <w:rsid w:val="00B638EB"/>
    <w:rsid w:val="00B63DED"/>
    <w:rsid w:val="00B670DE"/>
    <w:rsid w:val="00B747DB"/>
    <w:rsid w:val="00B753E7"/>
    <w:rsid w:val="00B8153C"/>
    <w:rsid w:val="00B83BE3"/>
    <w:rsid w:val="00B862D8"/>
    <w:rsid w:val="00B86AF3"/>
    <w:rsid w:val="00B9309B"/>
    <w:rsid w:val="00B93BE5"/>
    <w:rsid w:val="00BA19F9"/>
    <w:rsid w:val="00BA1F40"/>
    <w:rsid w:val="00BA2821"/>
    <w:rsid w:val="00BA3751"/>
    <w:rsid w:val="00BA4820"/>
    <w:rsid w:val="00BB05FA"/>
    <w:rsid w:val="00BB310A"/>
    <w:rsid w:val="00BB5B10"/>
    <w:rsid w:val="00BB6EE8"/>
    <w:rsid w:val="00BC56D6"/>
    <w:rsid w:val="00BC7FA0"/>
    <w:rsid w:val="00BD273E"/>
    <w:rsid w:val="00BE11CF"/>
    <w:rsid w:val="00BE399E"/>
    <w:rsid w:val="00BE5B15"/>
    <w:rsid w:val="00BF1775"/>
    <w:rsid w:val="00BF201D"/>
    <w:rsid w:val="00BF7C7F"/>
    <w:rsid w:val="00C0009C"/>
    <w:rsid w:val="00C0490B"/>
    <w:rsid w:val="00C07904"/>
    <w:rsid w:val="00C10F4E"/>
    <w:rsid w:val="00C121AF"/>
    <w:rsid w:val="00C14158"/>
    <w:rsid w:val="00C14C80"/>
    <w:rsid w:val="00C155D9"/>
    <w:rsid w:val="00C162B8"/>
    <w:rsid w:val="00C237EB"/>
    <w:rsid w:val="00C24FA7"/>
    <w:rsid w:val="00C27853"/>
    <w:rsid w:val="00C27C2B"/>
    <w:rsid w:val="00C355A5"/>
    <w:rsid w:val="00C4252A"/>
    <w:rsid w:val="00C43B64"/>
    <w:rsid w:val="00C51952"/>
    <w:rsid w:val="00C53F37"/>
    <w:rsid w:val="00C5499A"/>
    <w:rsid w:val="00C62A0F"/>
    <w:rsid w:val="00C6332F"/>
    <w:rsid w:val="00C6396F"/>
    <w:rsid w:val="00C80660"/>
    <w:rsid w:val="00C82862"/>
    <w:rsid w:val="00C84E4D"/>
    <w:rsid w:val="00C949EF"/>
    <w:rsid w:val="00C9602F"/>
    <w:rsid w:val="00C9754A"/>
    <w:rsid w:val="00C975FE"/>
    <w:rsid w:val="00CA1ECA"/>
    <w:rsid w:val="00CA2FD0"/>
    <w:rsid w:val="00CA59AF"/>
    <w:rsid w:val="00CB0619"/>
    <w:rsid w:val="00CB2FC9"/>
    <w:rsid w:val="00CB626D"/>
    <w:rsid w:val="00CC1F5D"/>
    <w:rsid w:val="00CC69AF"/>
    <w:rsid w:val="00CD06FA"/>
    <w:rsid w:val="00CD30A2"/>
    <w:rsid w:val="00CD5181"/>
    <w:rsid w:val="00CD6517"/>
    <w:rsid w:val="00CD7485"/>
    <w:rsid w:val="00CE2360"/>
    <w:rsid w:val="00CE236C"/>
    <w:rsid w:val="00CF0047"/>
    <w:rsid w:val="00CF2F93"/>
    <w:rsid w:val="00D162FC"/>
    <w:rsid w:val="00D2214A"/>
    <w:rsid w:val="00D22895"/>
    <w:rsid w:val="00D23ECC"/>
    <w:rsid w:val="00D26623"/>
    <w:rsid w:val="00D27C89"/>
    <w:rsid w:val="00D31DF8"/>
    <w:rsid w:val="00D3404A"/>
    <w:rsid w:val="00D36354"/>
    <w:rsid w:val="00D37993"/>
    <w:rsid w:val="00D40F3C"/>
    <w:rsid w:val="00D4293D"/>
    <w:rsid w:val="00D4354E"/>
    <w:rsid w:val="00D43F69"/>
    <w:rsid w:val="00D4732A"/>
    <w:rsid w:val="00D50B11"/>
    <w:rsid w:val="00D50F28"/>
    <w:rsid w:val="00D50F79"/>
    <w:rsid w:val="00D52F89"/>
    <w:rsid w:val="00D54F67"/>
    <w:rsid w:val="00D61008"/>
    <w:rsid w:val="00D664A0"/>
    <w:rsid w:val="00D67B89"/>
    <w:rsid w:val="00D73957"/>
    <w:rsid w:val="00D80B62"/>
    <w:rsid w:val="00D81843"/>
    <w:rsid w:val="00D8395C"/>
    <w:rsid w:val="00D845AD"/>
    <w:rsid w:val="00D86EFF"/>
    <w:rsid w:val="00D90904"/>
    <w:rsid w:val="00D910AA"/>
    <w:rsid w:val="00D9460D"/>
    <w:rsid w:val="00DA028F"/>
    <w:rsid w:val="00DA1A7D"/>
    <w:rsid w:val="00DA742D"/>
    <w:rsid w:val="00DB1176"/>
    <w:rsid w:val="00DB2A2E"/>
    <w:rsid w:val="00DB2D6B"/>
    <w:rsid w:val="00DB3422"/>
    <w:rsid w:val="00DC03A1"/>
    <w:rsid w:val="00DC08E3"/>
    <w:rsid w:val="00DC28E6"/>
    <w:rsid w:val="00DC485C"/>
    <w:rsid w:val="00DC79E8"/>
    <w:rsid w:val="00DD0184"/>
    <w:rsid w:val="00DD5293"/>
    <w:rsid w:val="00DD55F0"/>
    <w:rsid w:val="00DD5AF7"/>
    <w:rsid w:val="00DD697D"/>
    <w:rsid w:val="00DD7379"/>
    <w:rsid w:val="00DD7BB2"/>
    <w:rsid w:val="00DE1B8E"/>
    <w:rsid w:val="00DF00FA"/>
    <w:rsid w:val="00DF0D46"/>
    <w:rsid w:val="00DF4F01"/>
    <w:rsid w:val="00DF57BF"/>
    <w:rsid w:val="00DF57D8"/>
    <w:rsid w:val="00DF6F6D"/>
    <w:rsid w:val="00E00A67"/>
    <w:rsid w:val="00E00D35"/>
    <w:rsid w:val="00E01C6E"/>
    <w:rsid w:val="00E023E5"/>
    <w:rsid w:val="00E032C5"/>
    <w:rsid w:val="00E10DD9"/>
    <w:rsid w:val="00E12A7A"/>
    <w:rsid w:val="00E168B8"/>
    <w:rsid w:val="00E2353F"/>
    <w:rsid w:val="00E24C6A"/>
    <w:rsid w:val="00E25811"/>
    <w:rsid w:val="00E267DF"/>
    <w:rsid w:val="00E32F85"/>
    <w:rsid w:val="00E36FD8"/>
    <w:rsid w:val="00E37380"/>
    <w:rsid w:val="00E4259E"/>
    <w:rsid w:val="00E42BA3"/>
    <w:rsid w:val="00E43C78"/>
    <w:rsid w:val="00E43D4C"/>
    <w:rsid w:val="00E465C4"/>
    <w:rsid w:val="00E56D83"/>
    <w:rsid w:val="00E62CA3"/>
    <w:rsid w:val="00E63F44"/>
    <w:rsid w:val="00E63F64"/>
    <w:rsid w:val="00E73215"/>
    <w:rsid w:val="00E741F1"/>
    <w:rsid w:val="00E74623"/>
    <w:rsid w:val="00E80E3D"/>
    <w:rsid w:val="00E83D9B"/>
    <w:rsid w:val="00E847AD"/>
    <w:rsid w:val="00E85C9B"/>
    <w:rsid w:val="00E86D42"/>
    <w:rsid w:val="00E870B8"/>
    <w:rsid w:val="00E90511"/>
    <w:rsid w:val="00E97C22"/>
    <w:rsid w:val="00EA04C1"/>
    <w:rsid w:val="00EA1019"/>
    <w:rsid w:val="00EA2B0F"/>
    <w:rsid w:val="00EA3B29"/>
    <w:rsid w:val="00EA4718"/>
    <w:rsid w:val="00EA7CB9"/>
    <w:rsid w:val="00EB1AC5"/>
    <w:rsid w:val="00EB2226"/>
    <w:rsid w:val="00EB7421"/>
    <w:rsid w:val="00EC10CE"/>
    <w:rsid w:val="00EC36F5"/>
    <w:rsid w:val="00EC5A4D"/>
    <w:rsid w:val="00EC640A"/>
    <w:rsid w:val="00ED0DEA"/>
    <w:rsid w:val="00ED1A30"/>
    <w:rsid w:val="00ED563A"/>
    <w:rsid w:val="00ED73C4"/>
    <w:rsid w:val="00EE1012"/>
    <w:rsid w:val="00EF2FD6"/>
    <w:rsid w:val="00EF4B98"/>
    <w:rsid w:val="00F02750"/>
    <w:rsid w:val="00F03A39"/>
    <w:rsid w:val="00F074AA"/>
    <w:rsid w:val="00F07A60"/>
    <w:rsid w:val="00F111C3"/>
    <w:rsid w:val="00F127E5"/>
    <w:rsid w:val="00F20B48"/>
    <w:rsid w:val="00F258BA"/>
    <w:rsid w:val="00F27E9C"/>
    <w:rsid w:val="00F3406E"/>
    <w:rsid w:val="00F358FF"/>
    <w:rsid w:val="00F37BFF"/>
    <w:rsid w:val="00F41131"/>
    <w:rsid w:val="00F4155C"/>
    <w:rsid w:val="00F41F41"/>
    <w:rsid w:val="00F42D4A"/>
    <w:rsid w:val="00F45561"/>
    <w:rsid w:val="00F46918"/>
    <w:rsid w:val="00F46C87"/>
    <w:rsid w:val="00F46DDE"/>
    <w:rsid w:val="00F56D52"/>
    <w:rsid w:val="00F647E3"/>
    <w:rsid w:val="00F64C4E"/>
    <w:rsid w:val="00F655ED"/>
    <w:rsid w:val="00F70273"/>
    <w:rsid w:val="00F7033C"/>
    <w:rsid w:val="00F71688"/>
    <w:rsid w:val="00F756C8"/>
    <w:rsid w:val="00F902FC"/>
    <w:rsid w:val="00F96D0D"/>
    <w:rsid w:val="00F976AD"/>
    <w:rsid w:val="00FA3164"/>
    <w:rsid w:val="00FA63F6"/>
    <w:rsid w:val="00FA6461"/>
    <w:rsid w:val="00FA79B8"/>
    <w:rsid w:val="00FA7ACC"/>
    <w:rsid w:val="00FC1BCF"/>
    <w:rsid w:val="00FC6D47"/>
    <w:rsid w:val="00FD201E"/>
    <w:rsid w:val="00FE038F"/>
    <w:rsid w:val="00FE1A53"/>
    <w:rsid w:val="00FE22C1"/>
    <w:rsid w:val="00FE49F9"/>
    <w:rsid w:val="00FF13CC"/>
    <w:rsid w:val="00FF1A45"/>
    <w:rsid w:val="00FF5897"/>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68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73167498">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164488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24786883">
      <w:bodyDiv w:val="1"/>
      <w:marLeft w:val="0"/>
      <w:marRight w:val="0"/>
      <w:marTop w:val="0"/>
      <w:marBottom w:val="0"/>
      <w:divBdr>
        <w:top w:val="none" w:sz="0" w:space="0" w:color="auto"/>
        <w:left w:val="none" w:sz="0" w:space="0" w:color="auto"/>
        <w:bottom w:val="none" w:sz="0" w:space="0" w:color="auto"/>
        <w:right w:val="none" w:sz="0" w:space="0" w:color="auto"/>
      </w:divBdr>
    </w:div>
    <w:div w:id="82505611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987053460">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08429858">
      <w:bodyDiv w:val="1"/>
      <w:marLeft w:val="0"/>
      <w:marRight w:val="0"/>
      <w:marTop w:val="0"/>
      <w:marBottom w:val="0"/>
      <w:divBdr>
        <w:top w:val="none" w:sz="0" w:space="0" w:color="auto"/>
        <w:left w:val="none" w:sz="0" w:space="0" w:color="auto"/>
        <w:bottom w:val="none" w:sz="0" w:space="0" w:color="auto"/>
        <w:right w:val="none" w:sz="0" w:space="0" w:color="auto"/>
      </w:divBdr>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233084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4439243">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3099030">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1611377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679577242">
      <w:bodyDiv w:val="1"/>
      <w:marLeft w:val="0"/>
      <w:marRight w:val="0"/>
      <w:marTop w:val="0"/>
      <w:marBottom w:val="0"/>
      <w:divBdr>
        <w:top w:val="none" w:sz="0" w:space="0" w:color="auto"/>
        <w:left w:val="none" w:sz="0" w:space="0" w:color="auto"/>
        <w:bottom w:val="none" w:sz="0" w:space="0" w:color="auto"/>
        <w:right w:val="none" w:sz="0" w:space="0" w:color="auto"/>
      </w:divBdr>
    </w:div>
    <w:div w:id="1753547371">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16932030">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7591437">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092388861">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13/Database-Programmability-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03</TotalTime>
  <Pages>8</Pages>
  <Words>2518</Words>
  <Characters>13855</Characters>
  <Application>Microsoft Office Word</Application>
  <DocSecurity>0</DocSecurity>
  <Lines>432</Lines>
  <Paragraphs>372</Paragraphs>
  <ScaleCrop>false</ScaleCrop>
  <HeadingPairs>
    <vt:vector size="8" baseType="variant">
      <vt:variant>
        <vt:lpstr>Title</vt:lpstr>
      </vt:variant>
      <vt:variant>
        <vt:i4>1</vt:i4>
      </vt:variant>
      <vt:variant>
        <vt:lpstr>Headings</vt:lpstr>
      </vt:variant>
      <vt:variant>
        <vt:i4>35</vt:i4>
      </vt:variant>
      <vt:variant>
        <vt:lpstr>Заглавие</vt:lpstr>
      </vt:variant>
      <vt:variant>
        <vt:i4>1</vt:i4>
      </vt:variant>
      <vt:variant>
        <vt:lpstr>Заглавия</vt:lpstr>
      </vt:variant>
      <vt:variant>
        <vt:i4>38</vt:i4>
      </vt:variant>
    </vt:vector>
  </HeadingPairs>
  <TitlesOfParts>
    <vt:vector size="75" baseType="lpstr">
      <vt:lpstr>Basic CRUD Exercises SoftUni</vt:lpstr>
      <vt:lpstr>Exercises: Database Programmability and Transactions</vt:lpstr>
      <vt:lpstr>    User-defined Function Full Name</vt:lpstr>
      <vt:lpstr>        For this task, please only submit your user-defined function in the Judge system</vt:lpstr>
      <vt:lpstr>        Example </vt:lpstr>
      <vt:lpstr>    User-defined Function Future Value</vt:lpstr>
      <vt:lpstr>        For this task, please only submit your user-defined function in the Judge system</vt:lpstr>
      <vt:lpstr>        Example </vt:lpstr>
      <vt:lpstr>    User-defined Function Is Word Comprised</vt:lpstr>
      <vt:lpstr>        For this task, please only submit your user-defined function in the Judge system</vt:lpstr>
      <vt:lpstr>        Example </vt:lpstr>
      <vt:lpstr>    Game Over</vt:lpstr>
      <vt:lpstr>        For this task, please only submit your user-defined function in the Judge system</vt:lpstr>
      <vt:lpstr>        Example </vt:lpstr>
      <vt:lpstr>    5. Difficulty Level</vt:lpstr>
      <vt:lpstr>        For this task, please only submit your user-defined function in the Judge system</vt:lpstr>
      <vt:lpstr>        Example </vt:lpstr>
      <vt:lpstr>    6. * Cash in User Games Odd Rows</vt:lpstr>
      <vt:lpstr>        For this task, please only submit your user-defined function in the Judge system</vt:lpstr>
      <vt:lpstr>        Example </vt:lpstr>
      <vt:lpstr>    7. Retrieving Account Holders**</vt:lpstr>
      <vt:lpstr>        Example </vt:lpstr>
      <vt:lpstr>    8. Deposit Money</vt:lpstr>
      <vt:lpstr>        Example </vt:lpstr>
      <vt:lpstr>    9. Withdraw Money</vt:lpstr>
      <vt:lpstr>        For this task, please only submit your stored procedure in the Judge system.</vt:lpstr>
      <vt:lpstr>        Example </vt:lpstr>
      <vt:lpstr>    10. Money Transfer</vt:lpstr>
      <vt:lpstr>        For this task, please only submit your stored procedure in the Judge system.</vt:lpstr>
      <vt:lpstr>        Example </vt:lpstr>
      <vt:lpstr>    11. Delete Procedure</vt:lpstr>
      <vt:lpstr>        For this task, please only submit your stored procedure in the Judge system.</vt:lpstr>
      <vt:lpstr>    12. Log Accounts Trigger</vt:lpstr>
      <vt:lpstr>        Example </vt:lpstr>
      <vt:lpstr>    13. Notification Email on Balance Change</vt:lpstr>
      <vt:lpstr>        Example </vt:lpstr>
      <vt:lpstr>Basic CRUD Exercises SoftUni</vt:lpstr>
      <vt:lpstr>    User-defined Function Full Name</vt:lpstr>
      <vt:lpstr>        Example </vt:lpstr>
      <vt:lpstr>    User-defined Function Future Value</vt:lpstr>
      <vt:lpstr>        Example </vt:lpstr>
      <vt:lpstr>    User-defined Function Is Word Comprised</vt:lpstr>
      <vt:lpstr>        Example </vt:lpstr>
      <vt:lpstr>    To prepare for the upcoming tasks, you need to create a database called diablo_d</vt:lpstr>
      <vt:lpstr>    Game Over</vt:lpstr>
      <vt:lpstr>        Example </vt:lpstr>
      <vt:lpstr>    5. Difficulty Level</vt:lpstr>
      <vt:lpstr>        Example </vt:lpstr>
      <vt:lpstr>    6. Cash in User Games Odd Rows *</vt:lpstr>
      <vt:lpstr>        Example </vt:lpstr>
      <vt:lpstr>    Begin by creating a database called bank_db and then launch its query tool. Afte</vt:lpstr>
      <vt:lpstr>    7. Retrieving Account Holders</vt:lpstr>
      <vt:lpstr>        Example </vt:lpstr>
      <vt:lpstr>    8. Deposit Money</vt:lpstr>
      <vt:lpstr>        Example </vt:lpstr>
      <vt:lpstr>    9. Withdraw Money</vt:lpstr>
      <vt:lpstr>        Example </vt:lpstr>
      <vt:lpstr>    10. Money Transfer</vt:lpstr>
      <vt:lpstr>        Example </vt:lpstr>
      <vt:lpstr>    11. Delete Procedure</vt:lpstr>
      <vt:lpstr>    12. Log Accounts Trigger</vt:lpstr>
      <vt:lpstr>        Example </vt:lpstr>
      <vt:lpstr>    13. Notification Email on Balance Change</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185</cp:revision>
  <cp:lastPrinted>2015-10-26T22:35:00Z</cp:lastPrinted>
  <dcterms:created xsi:type="dcterms:W3CDTF">2023-03-10T22:02:00Z</dcterms:created>
  <dcterms:modified xsi:type="dcterms:W3CDTF">2024-05-10T12:4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